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BEF9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8228BA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0053865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F5686B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5579CCC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CB2CBE9" w14:textId="77777777" w:rsidR="00A27C90" w:rsidRPr="003228BB" w:rsidRDefault="00A27C90" w:rsidP="00A27C90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324571A7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D25DC8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088E34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E831CC4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6F3511C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7F7B8B1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192FA98" w14:textId="77777777" w:rsidR="00A27C90" w:rsidRDefault="00A27C90" w:rsidP="00A27C90">
      <w:pPr>
        <w:spacing w:before="1"/>
        <w:rPr>
          <w:sz w:val="32"/>
        </w:rPr>
      </w:pPr>
      <w:r>
        <w:rPr>
          <w:sz w:val="32"/>
        </w:rPr>
        <w:t xml:space="preserve">Patrik Pacák (p_pacak@utb.cz) </w:t>
      </w:r>
      <w:r>
        <w:rPr>
          <w:sz w:val="32"/>
        </w:rPr>
        <w:br/>
      </w:r>
      <w:r w:rsidRPr="003E53E8">
        <w:rPr>
          <w:sz w:val="32"/>
        </w:rPr>
        <w:t>Michal Těšík (</w:t>
      </w:r>
      <w:r w:rsidRPr="003E53E8">
        <w:rPr>
          <w:sz w:val="32"/>
          <w:szCs w:val="32"/>
        </w:rPr>
        <w:t>m1_tesik@utb.cz</w:t>
      </w:r>
      <w:r w:rsidRPr="003E53E8">
        <w:rPr>
          <w:sz w:val="32"/>
        </w:rPr>
        <w:t xml:space="preserve">)   </w:t>
      </w:r>
    </w:p>
    <w:p w14:paraId="3EA476F4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46745165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776378F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3E247D70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18ED0622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11150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22607CBF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6A9E5EA3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A17658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</w:p>
    <w:p w14:paraId="4545F3B9" w14:textId="2BD0DB2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  <w:r>
        <w:rPr>
          <w:rFonts w:ascii="Calibri" w:hAnsi="Calibri" w:cs="Calibri"/>
          <w:sz w:val="32"/>
          <w:szCs w:val="32"/>
        </w:rPr>
        <w:t xml:space="preserve"> </w:t>
      </w:r>
      <w:r w:rsidR="00AC7270">
        <w:rPr>
          <w:rFonts w:ascii="Calibri" w:hAnsi="Calibri" w:cs="Calibri"/>
          <w:sz w:val="32"/>
          <w:szCs w:val="32"/>
        </w:rPr>
        <w:t>4</w:t>
      </w:r>
    </w:p>
    <w:p w14:paraId="27A3CD4F" w14:textId="346D6138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Datum poslední změny:</w:t>
      </w:r>
      <w:r>
        <w:rPr>
          <w:rFonts w:ascii="Calibri" w:hAnsi="Calibri" w:cs="Calibri"/>
          <w:sz w:val="32"/>
          <w:szCs w:val="32"/>
        </w:rPr>
        <w:t xml:space="preserve"> 2</w:t>
      </w:r>
      <w:r w:rsidR="00AC7270">
        <w:rPr>
          <w:rFonts w:ascii="Calibri" w:hAnsi="Calibri" w:cs="Calibri"/>
          <w:sz w:val="32"/>
          <w:szCs w:val="32"/>
        </w:rPr>
        <w:t>7</w:t>
      </w:r>
      <w:r>
        <w:rPr>
          <w:rFonts w:ascii="Calibri" w:hAnsi="Calibri" w:cs="Calibri"/>
          <w:sz w:val="32"/>
          <w:szCs w:val="32"/>
        </w:rPr>
        <w:t>. 4. 2024</w:t>
      </w:r>
      <w:r w:rsidRPr="003228BB">
        <w:rPr>
          <w:rFonts w:ascii="Calibri" w:hAnsi="Calibri" w:cs="Calibri"/>
          <w:sz w:val="32"/>
          <w:szCs w:val="32"/>
        </w:rPr>
        <w:t xml:space="preserve"> </w:t>
      </w:r>
    </w:p>
    <w:p w14:paraId="52082604" w14:textId="77777777" w:rsidR="00A27C90" w:rsidRDefault="00A27C90" w:rsidP="00A27C90">
      <w:pPr>
        <w:rPr>
          <w:rFonts w:ascii="Calibri" w:hAnsi="Calibri" w:cs="Calibri"/>
          <w:sz w:val="32"/>
          <w:szCs w:val="32"/>
        </w:rPr>
        <w:sectPr w:rsidR="00A27C90" w:rsidSect="00A00A35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1DA74AE3" w14:textId="77777777" w:rsidR="00A27C90" w:rsidRPr="003228BB" w:rsidRDefault="00A27C90" w:rsidP="00A27C90">
      <w:pPr>
        <w:pStyle w:val="NadpisBezObsahu"/>
      </w:pPr>
      <w:r w:rsidRPr="003228BB">
        <w:lastRenderedPageBreak/>
        <w:t>Historie verzí</w:t>
      </w:r>
      <w:r>
        <w:t xml:space="preserve"> (Postup práce)</w:t>
      </w:r>
    </w:p>
    <w:p w14:paraId="35F09B5D" w14:textId="77777777" w:rsidR="00A27C90" w:rsidRPr="003228BB" w:rsidRDefault="00A27C90" w:rsidP="00A27C90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A27C90" w14:paraId="308C6C57" w14:textId="77777777" w:rsidTr="00F67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A8521C3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106D340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48717929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441EF7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A27C90" w14:paraId="7559CCCC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62523B8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252" w:type="pct"/>
            <w:vAlign w:val="center"/>
          </w:tcPr>
          <w:p w14:paraId="29D802B7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.4.2024</w:t>
            </w:r>
          </w:p>
        </w:tc>
        <w:tc>
          <w:tcPr>
            <w:tcW w:w="1150" w:type="pct"/>
            <w:vAlign w:val="center"/>
          </w:tcPr>
          <w:p w14:paraId="5EECFB26" w14:textId="06716C74" w:rsidR="00A27C90" w:rsidRDefault="00AC727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ytvoření dokumentu</w:t>
            </w:r>
          </w:p>
        </w:tc>
        <w:tc>
          <w:tcPr>
            <w:tcW w:w="0" w:type="auto"/>
            <w:vAlign w:val="center"/>
          </w:tcPr>
          <w:p w14:paraId="446BC46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2</w:t>
            </w:r>
          </w:p>
        </w:tc>
      </w:tr>
      <w:tr w:rsidR="00A27C90" w14:paraId="598D36A4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112AF37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252" w:type="pct"/>
            <w:vAlign w:val="center"/>
          </w:tcPr>
          <w:p w14:paraId="14D88343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.4.2024</w:t>
            </w:r>
          </w:p>
        </w:tc>
        <w:tc>
          <w:tcPr>
            <w:tcW w:w="1150" w:type="pct"/>
            <w:vAlign w:val="center"/>
          </w:tcPr>
          <w:p w14:paraId="5130503F" w14:textId="22824C1E" w:rsidR="00A27C90" w:rsidRDefault="00AC727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řidání pár obrázků z EA</w:t>
            </w:r>
          </w:p>
        </w:tc>
        <w:tc>
          <w:tcPr>
            <w:tcW w:w="0" w:type="auto"/>
            <w:vAlign w:val="center"/>
          </w:tcPr>
          <w:p w14:paraId="45834F7D" w14:textId="75D1C90A" w:rsidR="00A27C90" w:rsidRDefault="00AC727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,5</w:t>
            </w:r>
          </w:p>
        </w:tc>
      </w:tr>
      <w:tr w:rsidR="00A27C90" w14:paraId="6BD76D3D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9760F51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252" w:type="pct"/>
            <w:vAlign w:val="center"/>
          </w:tcPr>
          <w:p w14:paraId="613652D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.4.2024</w:t>
            </w:r>
          </w:p>
        </w:tc>
        <w:tc>
          <w:tcPr>
            <w:tcW w:w="1150" w:type="pct"/>
            <w:vAlign w:val="center"/>
          </w:tcPr>
          <w:p w14:paraId="7C140532" w14:textId="0AEA7E68" w:rsidR="00A27C90" w:rsidRDefault="00AC727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tabulek, obrázků, nahozená databáze atd.</w:t>
            </w:r>
          </w:p>
        </w:tc>
        <w:tc>
          <w:tcPr>
            <w:tcW w:w="0" w:type="auto"/>
            <w:vAlign w:val="center"/>
          </w:tcPr>
          <w:p w14:paraId="2718573C" w14:textId="61001660" w:rsidR="00A27C90" w:rsidRDefault="00AC727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</w:tr>
      <w:tr w:rsidR="00A27C90" w14:paraId="63A0991F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286B233" w14:textId="7BAEDB42" w:rsidR="00A27C90" w:rsidRDefault="00AC727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252" w:type="pct"/>
            <w:vAlign w:val="center"/>
          </w:tcPr>
          <w:p w14:paraId="446F1DE0" w14:textId="7C9661F3" w:rsidR="00A27C90" w:rsidRDefault="00AC727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7.4.</w:t>
            </w:r>
          </w:p>
        </w:tc>
        <w:tc>
          <w:tcPr>
            <w:tcW w:w="1150" w:type="pct"/>
            <w:vAlign w:val="center"/>
          </w:tcPr>
          <w:p w14:paraId="75DA01EC" w14:textId="7407E851" w:rsidR="00A27C90" w:rsidRDefault="00AC727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nální úpravy</w:t>
            </w:r>
          </w:p>
        </w:tc>
        <w:tc>
          <w:tcPr>
            <w:tcW w:w="0" w:type="auto"/>
            <w:vAlign w:val="center"/>
          </w:tcPr>
          <w:p w14:paraId="4788BBFC" w14:textId="5B673C5C" w:rsidR="00A27C90" w:rsidRDefault="00AC727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</w:tr>
      <w:tr w:rsidR="00A27C90" w14:paraId="224ECE7F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31F2DA7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E272F03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043940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B91C56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4A0E027A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4549C1A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CF57399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F60B2D5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BB9982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681F018" w14:textId="77777777" w:rsidR="00A27C90" w:rsidRDefault="00A27C90" w:rsidP="00A27C90">
      <w:pPr>
        <w:rPr>
          <w:rFonts w:ascii="Calibri" w:hAnsi="Calibri" w:cs="Calibri"/>
        </w:rPr>
        <w:sectPr w:rsidR="00A27C90" w:rsidSect="00A00A35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11E4802B" w14:textId="77777777" w:rsidR="00A27C90" w:rsidRDefault="00A27C90" w:rsidP="00A27C90">
      <w:pPr>
        <w:rPr>
          <w:rFonts w:ascii="Calibri" w:hAnsi="Calibri" w:cs="Calibri"/>
        </w:rPr>
      </w:pPr>
    </w:p>
    <w:p w14:paraId="0615B4FC" w14:textId="77777777" w:rsidR="00A27C90" w:rsidRDefault="00A27C90" w:rsidP="00A27C90">
      <w:pPr>
        <w:pStyle w:val="NadpisBezObsahu"/>
      </w:pPr>
      <w:r>
        <w:t>Obsah</w:t>
      </w:r>
    </w:p>
    <w:p w14:paraId="09CCE657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Pr="006D7B35">
          <w:rPr>
            <w:rStyle w:val="Hypertextovodkaz"/>
            <w:noProof/>
          </w:rPr>
          <w:t>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Ú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AD5354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A27C90" w:rsidRPr="006D7B35">
          <w:rPr>
            <w:rStyle w:val="Hypertextovodkaz"/>
            <w:noProof/>
          </w:rPr>
          <w:t>1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Účel dokumentu a jeho obsah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0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862681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A27C90" w:rsidRPr="006D7B35">
          <w:rPr>
            <w:rStyle w:val="Hypertextovodkaz"/>
            <w:noProof/>
          </w:rPr>
          <w:t>1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ro koho je dokument určen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23F8156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A27C90" w:rsidRPr="006D7B35">
          <w:rPr>
            <w:rStyle w:val="Hypertextovodkaz"/>
            <w:noProof/>
          </w:rPr>
          <w:t>1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Východiska řeš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6951915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A27C90" w:rsidRPr="006D7B35">
          <w:rPr>
            <w:rStyle w:val="Hypertextovodkaz"/>
            <w:noProof/>
          </w:rPr>
          <w:t>1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řehled navrhovaného systém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7940986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A27C90" w:rsidRPr="006D7B35">
          <w:rPr>
            <w:rStyle w:val="Hypertextovodkaz"/>
            <w:noProof/>
          </w:rPr>
          <w:t>1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ystémová omez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3E24A328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A27C90" w:rsidRPr="006D7B35">
          <w:rPr>
            <w:rStyle w:val="Hypertextovodkaz"/>
            <w:noProof/>
          </w:rPr>
          <w:t>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analýza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1E93FE4A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A27C90" w:rsidRPr="006D7B35">
          <w:rPr>
            <w:rStyle w:val="Hypertextovodkaz"/>
            <w:noProof/>
          </w:rPr>
          <w:t>2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2E8F1EAC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A27C90" w:rsidRPr="006D7B35">
          <w:rPr>
            <w:rStyle w:val="Hypertextovodkaz"/>
            <w:noProof/>
          </w:rPr>
          <w:t>2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Ne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3987265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A27C90" w:rsidRPr="006D7B35">
          <w:rPr>
            <w:rStyle w:val="Hypertextovodkaz"/>
            <w:noProof/>
          </w:rPr>
          <w:t>2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ktéři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A695239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A27C90" w:rsidRPr="006D7B35">
          <w:rPr>
            <w:rStyle w:val="Hypertextovodkaz"/>
            <w:noProof/>
          </w:rPr>
          <w:t>2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případů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8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584442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A27C90" w:rsidRPr="006D7B35">
          <w:rPr>
            <w:rStyle w:val="Hypertextovodkaz"/>
            <w:noProof/>
          </w:rPr>
          <w:t>2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pecifikace případů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7E365D4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A27C90" w:rsidRPr="006D7B35">
          <w:rPr>
            <w:rStyle w:val="Hypertextovodkaz"/>
            <w:noProof/>
          </w:rPr>
          <w:t>2.6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požadavk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6</w:t>
        </w:r>
        <w:r w:rsidR="00A27C90">
          <w:rPr>
            <w:noProof/>
            <w:webHidden/>
          </w:rPr>
          <w:fldChar w:fldCharType="end"/>
        </w:r>
      </w:hyperlink>
    </w:p>
    <w:p w14:paraId="06A5954F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A27C90" w:rsidRPr="006D7B35">
          <w:rPr>
            <w:rStyle w:val="Hypertextovodkaz"/>
            <w:noProof/>
          </w:rPr>
          <w:t>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rchitektura systému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95DBEC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A27C90" w:rsidRPr="006D7B35">
          <w:rPr>
            <w:rStyle w:val="Hypertextovodkaz"/>
            <w:noProof/>
          </w:rPr>
          <w:t>3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tříd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3C6DCD2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A27C90" w:rsidRPr="006D7B35">
          <w:rPr>
            <w:rStyle w:val="Hypertextovodkaz"/>
            <w:noProof/>
          </w:rPr>
          <w:t>3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Datový model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5B638B8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A27C90" w:rsidRPr="006D7B35">
          <w:rPr>
            <w:rStyle w:val="Hypertextovodkaz"/>
            <w:noProof/>
          </w:rPr>
          <w:t>3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UC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4EDD09B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A27C90" w:rsidRPr="006D7B35">
          <w:rPr>
            <w:rStyle w:val="Hypertextovodkaz"/>
            <w:noProof/>
          </w:rPr>
          <w:t>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navržené aplikace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68941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A27C90" w:rsidRPr="006D7B35">
          <w:rPr>
            <w:rStyle w:val="Hypertextovodkaz"/>
            <w:noProof/>
          </w:rPr>
          <w:t>4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Uživatelské rozhraní (wireframe) (Alternativa k programování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106F32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A27C90" w:rsidRPr="006D7B35">
          <w:rPr>
            <w:rStyle w:val="Hypertextovodkaz"/>
            <w:noProof/>
          </w:rPr>
          <w:t>4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aplikace (Alternativa k wireframu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AAF81D" w14:textId="77777777" w:rsidR="00A27C90" w:rsidRPr="003801CA" w:rsidRDefault="00A27C90" w:rsidP="00A27C90">
      <w:r>
        <w:fldChar w:fldCharType="end"/>
      </w:r>
    </w:p>
    <w:p w14:paraId="73FD2BF2" w14:textId="77777777" w:rsidR="00A27C90" w:rsidRPr="00CC1A79" w:rsidRDefault="00A27C90" w:rsidP="00A27C90">
      <w:pPr>
        <w:pStyle w:val="Nadpis1"/>
        <w:rPr>
          <w:color w:val="FF0000"/>
        </w:rPr>
      </w:pPr>
      <w:bookmarkStart w:id="0" w:name="_Toc6230008"/>
      <w:r w:rsidRPr="00CC1A79">
        <w:rPr>
          <w:color w:val="FF0000"/>
        </w:rPr>
        <w:lastRenderedPageBreak/>
        <w:t>Úvod</w:t>
      </w:r>
      <w:bookmarkEnd w:id="0"/>
    </w:p>
    <w:p w14:paraId="528BD191" w14:textId="77777777" w:rsidR="00A27C90" w:rsidRPr="003757AF" w:rsidRDefault="00A27C90" w:rsidP="00A27C90"/>
    <w:p w14:paraId="58F384F6" w14:textId="77777777" w:rsidR="00A27C90" w:rsidRDefault="00A27C90" w:rsidP="00A27C90">
      <w:pPr>
        <w:pStyle w:val="Nadpis2"/>
      </w:pPr>
      <w:bookmarkStart w:id="1" w:name="_Toc6230009"/>
      <w:r>
        <w:t>Účel dokumentu a jeho obsah</w:t>
      </w:r>
      <w:bookmarkEnd w:id="1"/>
    </w:p>
    <w:p w14:paraId="0F136D98" w14:textId="512D515A" w:rsidR="00B95C87" w:rsidRPr="00B95C87" w:rsidRDefault="00B95C87" w:rsidP="00B95C87">
      <w:pPr>
        <w:ind w:left="360"/>
      </w:pPr>
      <w:r w:rsidRPr="00B95C87">
        <w:t>Tento dokument má za účel detailně popsat aplikaci pro správu lezeckých cest. Obsahuje strukturu a obsah kapitol, které jsou určeny k poskytnutí přehledu o aplikaci, jejích funkcích a významu.</w:t>
      </w:r>
    </w:p>
    <w:p w14:paraId="79C6B87B" w14:textId="77777777" w:rsidR="00A27C90" w:rsidRDefault="00A27C90" w:rsidP="00A27C90">
      <w:pPr>
        <w:pStyle w:val="Nadpis2"/>
      </w:pPr>
      <w:bookmarkStart w:id="2" w:name="_Toc6230010"/>
      <w:r>
        <w:t>Pro koho je dokument určen</w:t>
      </w:r>
      <w:bookmarkEnd w:id="2"/>
    </w:p>
    <w:p w14:paraId="3BA3DA96" w14:textId="7B8BAA36" w:rsidR="00A27C90" w:rsidRDefault="00B95C87" w:rsidP="00B95C87">
      <w:pPr>
        <w:ind w:left="360"/>
      </w:pPr>
      <w:r w:rsidRPr="00B95C87">
        <w:t>Dokument je určen pro potenciální uživatele a čtenáře, kteří mají zájem o lezení a chtějí využívat aplikaci pro správu lezeckých cest. To zahrnuje jak začínající lezce, tak i zkušené lezce hledající nové cesty k dobrodružství.</w:t>
      </w:r>
    </w:p>
    <w:p w14:paraId="180591A6" w14:textId="77777777" w:rsidR="00A27C90" w:rsidRDefault="00A27C90" w:rsidP="00A27C90">
      <w:pPr>
        <w:pStyle w:val="Nadpis2"/>
      </w:pPr>
      <w:bookmarkStart w:id="3" w:name="_Toc6230011"/>
      <w:r>
        <w:t>Východiska řešení</w:t>
      </w:r>
      <w:bookmarkEnd w:id="3"/>
    </w:p>
    <w:p w14:paraId="344B3C1A" w14:textId="22B90834" w:rsidR="00A27C90" w:rsidRPr="00784F5F" w:rsidRDefault="00B95C87" w:rsidP="00B95C87">
      <w:pPr>
        <w:ind w:left="360"/>
      </w:pPr>
      <w:r w:rsidRPr="00B95C87">
        <w:t>Tato část dokumentu analyzuje současnou situaci ve firmě a v lezecké komunitě. Zahrnuje současný stav řešení a způsoby, jak jsou v současnosti využívány existující systémy pro správu lezeckých tras.</w:t>
      </w:r>
    </w:p>
    <w:p w14:paraId="454D91E1" w14:textId="77777777" w:rsidR="00A27C90" w:rsidRDefault="00A27C90" w:rsidP="00A27C90">
      <w:pPr>
        <w:pStyle w:val="Nadpis2"/>
      </w:pPr>
      <w:bookmarkStart w:id="4" w:name="_Toc6230012"/>
      <w:r>
        <w:t>Přehled navrhovaného systémů</w:t>
      </w:r>
      <w:bookmarkEnd w:id="4"/>
      <w:r>
        <w:t xml:space="preserve"> </w:t>
      </w:r>
    </w:p>
    <w:p w14:paraId="499FFFF7" w14:textId="1E38F087" w:rsidR="00A27C90" w:rsidRPr="00B95C87" w:rsidRDefault="00B95C87" w:rsidP="00B95C87">
      <w:pPr>
        <w:ind w:left="360"/>
      </w:pPr>
      <w:r w:rsidRPr="00B95C87">
        <w:t xml:space="preserve">Navrhovaný systém je aplikace pro správu lezeckých cest, která umožní uživatelům </w:t>
      </w:r>
      <w:r>
        <w:t xml:space="preserve">zobrazit lezeckou databázi, </w:t>
      </w:r>
      <w:r w:rsidRPr="00B95C87">
        <w:t>přidávat nové cesty</w:t>
      </w:r>
      <w:r>
        <w:t xml:space="preserve"> a</w:t>
      </w:r>
      <w:r w:rsidRPr="00B95C87">
        <w:t xml:space="preserve"> komentovat existující cesty. Přínosem tohoto řešení je centralizované úložiště informací o lezeckých trasách po celém světě, což umožní lezcům rychleji najít a prozkoumat nové cesty. Součástí této části může být i kontextový diagram, který ilustruje začlenění systému do okolí.</w:t>
      </w:r>
    </w:p>
    <w:p w14:paraId="1A2B92A1" w14:textId="77777777" w:rsidR="00A27C90" w:rsidRDefault="00A27C90" w:rsidP="00A27C90">
      <w:pPr>
        <w:pStyle w:val="Nadpis2"/>
      </w:pPr>
      <w:bookmarkStart w:id="5" w:name="_Toc6230013"/>
      <w:r>
        <w:t>Systémová omezení</w:t>
      </w:r>
      <w:bookmarkEnd w:id="5"/>
    </w:p>
    <w:p w14:paraId="171FF929" w14:textId="42C84E48" w:rsidR="00A27C90" w:rsidRPr="00B95C87" w:rsidRDefault="00B95C87" w:rsidP="00B95C87">
      <w:pPr>
        <w:ind w:left="360"/>
      </w:pPr>
      <w:r w:rsidRPr="00B95C87">
        <w:t>Tato část identifikuje veškerá omezení, která mohou ovlivnit návrh, implementaci a nasazení aplikace. Zahrnuje technická omezení, jako je dostupnost internetu nebo podpora různých zařízení, stejně jako omezení z problémové domény, jako je dostupnost informací o lezeckých cestách v některých regionech.</w:t>
      </w:r>
    </w:p>
    <w:p w14:paraId="40A64F52" w14:textId="77777777" w:rsidR="00A27C90" w:rsidRDefault="00A27C90" w:rsidP="00A27C90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473DC3D2" w14:textId="77777777" w:rsidR="00A27C90" w:rsidRDefault="00A27C90" w:rsidP="00A27C90"/>
    <w:p w14:paraId="278E309F" w14:textId="77777777" w:rsidR="00A27C90" w:rsidRDefault="00A27C90" w:rsidP="00A27C90">
      <w:pPr>
        <w:pStyle w:val="Nadpis2"/>
      </w:pPr>
      <w:bookmarkStart w:id="7" w:name="_Toc6230015"/>
      <w:r>
        <w:t>Funkční požadavky</w:t>
      </w:r>
      <w:bookmarkEnd w:id="7"/>
    </w:p>
    <w:p w14:paraId="7E05DF5D" w14:textId="77777777" w:rsidR="008C3376" w:rsidRDefault="00A27C90" w:rsidP="008C3376">
      <w:pPr>
        <w:pStyle w:val="Odstavecseseznamem"/>
        <w:keepNext/>
      </w:pPr>
      <w:r>
        <w:rPr>
          <w:noProof/>
        </w:rPr>
        <w:drawing>
          <wp:inline distT="0" distB="0" distL="0" distR="0" wp14:anchorId="7158D599" wp14:editId="76F04A47">
            <wp:extent cx="5753100" cy="3545457"/>
            <wp:effectExtent l="57150" t="0" r="57150" b="112395"/>
            <wp:docPr id="2016005465" name="Obrázek 1" descr="Obsah obrázku text, snímek obrazovky, Písmo, dokumen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05465" name="Obrázek 1" descr="Obsah obrázku text, snímek obrazovky, Písmo, dokumen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014" cy="354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C1BBB" w14:textId="5C76E1D2" w:rsidR="00A27C90" w:rsidRPr="002019B5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</w:t>
      </w:r>
      <w:r>
        <w:fldChar w:fldCharType="end"/>
      </w:r>
      <w:r>
        <w:t xml:space="preserve"> Funkční požadavky</w:t>
      </w:r>
    </w:p>
    <w:p w14:paraId="40F091DA" w14:textId="77777777" w:rsidR="00A27C90" w:rsidRDefault="00A27C90" w:rsidP="00A27C90">
      <w:pPr>
        <w:pStyle w:val="Nadpis2"/>
      </w:pPr>
      <w:bookmarkStart w:id="8" w:name="_Toc6230016"/>
      <w:r>
        <w:t>Nefunkční požadavky</w:t>
      </w:r>
      <w:bookmarkEnd w:id="8"/>
    </w:p>
    <w:p w14:paraId="68182585" w14:textId="349BAD71" w:rsidR="00A27C90" w:rsidRPr="002019B5" w:rsidRDefault="008C3376" w:rsidP="00A27C9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B03EAE" wp14:editId="47CCE2FF">
                <wp:simplePos x="0" y="0"/>
                <wp:positionH relativeFrom="column">
                  <wp:posOffset>626745</wp:posOffset>
                </wp:positionH>
                <wp:positionV relativeFrom="paragraph">
                  <wp:posOffset>3975100</wp:posOffset>
                </wp:positionV>
                <wp:extent cx="4486275" cy="197485"/>
                <wp:effectExtent l="0" t="0" r="9525" b="0"/>
                <wp:wrapSquare wrapText="bothSides"/>
                <wp:docPr id="1893926864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6275" cy="1974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DCA126" w14:textId="413B2FB5" w:rsidR="008C3376" w:rsidRPr="00725431" w:rsidRDefault="008C3376" w:rsidP="008C3376">
                            <w:pPr>
                              <w:pStyle w:val="Titulek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 w:rsidR="00A1346B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Nefunkční požadavk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03EAE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margin-left:49.35pt;margin-top:313pt;width:353.25pt;height:1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" stroked="f">
                <v:textbox inset="0,0,0,0">
                  <w:txbxContent>
                    <w:p w14:paraId="66DCA126" w14:textId="413B2FB5" w:rsidR="008C3376" w:rsidRPr="00725431" w:rsidRDefault="008C3376" w:rsidP="008C3376">
                      <w:pPr>
                        <w:pStyle w:val="Titulek"/>
                        <w:jc w:val="center"/>
                        <w:rPr>
                          <w:noProof/>
                        </w:rPr>
                      </w:pPr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 w:rsidR="00A1346B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Nefunkční požadavk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7F6AE57" wp14:editId="7C4F5639">
            <wp:simplePos x="0" y="0"/>
            <wp:positionH relativeFrom="margin">
              <wp:posOffset>626745</wp:posOffset>
            </wp:positionH>
            <wp:positionV relativeFrom="margin">
              <wp:posOffset>4871085</wp:posOffset>
            </wp:positionV>
            <wp:extent cx="4486275" cy="3769360"/>
            <wp:effectExtent l="57150" t="0" r="66675" b="116840"/>
            <wp:wrapSquare wrapText="bothSides"/>
            <wp:docPr id="1354292151" name="Obrázek 2" descr="Obsah obrázku text, snímek obrazovky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92151" name="Obrázek 2" descr="Obsah obrázku text, snímek obrazovky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644A8B" w14:textId="77777777" w:rsidR="00A27C90" w:rsidRDefault="00A27C90" w:rsidP="00A27C90">
      <w:pPr>
        <w:pStyle w:val="Nadpis2"/>
      </w:pPr>
      <w:bookmarkStart w:id="9" w:name="_Toc6230017"/>
      <w:r>
        <w:lastRenderedPageBreak/>
        <w:t>Aktéři</w:t>
      </w:r>
      <w:bookmarkEnd w:id="9"/>
    </w:p>
    <w:p w14:paraId="3B9567C9" w14:textId="77777777" w:rsidR="008C3376" w:rsidRDefault="00A27C90" w:rsidP="008C3376">
      <w:pPr>
        <w:pStyle w:val="Odstavecseseznamem"/>
        <w:keepNext/>
      </w:pPr>
      <w:r>
        <w:rPr>
          <w:noProof/>
        </w:rPr>
        <w:drawing>
          <wp:inline distT="0" distB="0" distL="0" distR="0" wp14:anchorId="3C9B393E" wp14:editId="6F54E9F9">
            <wp:extent cx="4752975" cy="3981450"/>
            <wp:effectExtent l="57150" t="0" r="66675" b="114300"/>
            <wp:docPr id="11467535" name="Obrázek 1" descr="Obsah obrázku diagram, snímek obrazovky, řada/pruh, k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535" name="Obrázek 1" descr="Obsah obrázku diagram, snímek obrazovky, řada/pruh, k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C6732" w14:textId="5CA90ABC" w:rsidR="00A27C90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3</w:t>
      </w:r>
      <w:r>
        <w:fldChar w:fldCharType="end"/>
      </w:r>
      <w:r>
        <w:t xml:space="preserve"> Aktéři systému</w:t>
      </w:r>
    </w:p>
    <w:p w14:paraId="485FEBEA" w14:textId="2B343661" w:rsidR="008C3376" w:rsidRDefault="008C337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D16E4C2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22EA540A" w14:textId="77777777" w:rsidR="00A27C90" w:rsidRDefault="00A27C90" w:rsidP="00A27C90">
      <w:pPr>
        <w:pStyle w:val="Nadpis2"/>
      </w:pPr>
      <w:bookmarkStart w:id="10" w:name="_Toc6230018"/>
      <w:r>
        <w:t>Model případů užití</w:t>
      </w:r>
      <w:bookmarkEnd w:id="10"/>
    </w:p>
    <w:p w14:paraId="02BDDE45" w14:textId="52F52546" w:rsidR="008C3376" w:rsidRDefault="001A2099" w:rsidP="008C3376">
      <w:pPr>
        <w:pStyle w:val="Nadpis2"/>
        <w:numPr>
          <w:ilvl w:val="0"/>
          <w:numId w:val="0"/>
        </w:numPr>
        <w:ind w:left="792"/>
      </w:pPr>
      <w:r>
        <w:rPr>
          <w:noProof/>
        </w:rPr>
        <w:drawing>
          <wp:inline distT="0" distB="0" distL="0" distR="0" wp14:anchorId="21A3D3F6" wp14:editId="24AC8158">
            <wp:extent cx="4952011" cy="5545455"/>
            <wp:effectExtent l="57150" t="0" r="58420" b="112395"/>
            <wp:docPr id="858168693" name="Obrázek 4" descr="Obsah obrázku text, diagram, snímek obrazovky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168693" name="Obrázek 4" descr="Obsah obrázku text, diagram, snímek obrazovky, řada/pruh&#10;&#10;Popis byl vytvořen automaticky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801" cy="556425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77A372" w14:textId="55CD6126" w:rsidR="00A27C90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4</w:t>
      </w:r>
      <w:r>
        <w:fldChar w:fldCharType="end"/>
      </w:r>
      <w:r>
        <w:t xml:space="preserve"> Model případů užití</w:t>
      </w:r>
    </w:p>
    <w:p w14:paraId="548D3AB2" w14:textId="7275B129" w:rsidR="008C3376" w:rsidRPr="008C3376" w:rsidRDefault="008C3376" w:rsidP="008C3376">
      <w:r>
        <w:br w:type="page"/>
      </w:r>
    </w:p>
    <w:p w14:paraId="631AC5D4" w14:textId="7EDE5A30" w:rsidR="00A27C90" w:rsidRDefault="00A27C90" w:rsidP="001A2099">
      <w:pPr>
        <w:pStyle w:val="Nadpis2"/>
      </w:pPr>
      <w:bookmarkStart w:id="11" w:name="_Toc6230019"/>
      <w:r>
        <w:lastRenderedPageBreak/>
        <w:t>Specifikace případů užití</w:t>
      </w:r>
      <w:bookmarkEnd w:id="11"/>
    </w:p>
    <w:p w14:paraId="59861665" w14:textId="77777777" w:rsidR="001A2099" w:rsidRPr="001A2099" w:rsidRDefault="001A2099" w:rsidP="001A2099"/>
    <w:p w14:paraId="152438B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fldChar w:fldCharType="begin"/>
      </w:r>
      <w:r>
        <w:rPr>
          <w:noProof/>
        </w:rPr>
        <w:instrText xml:space="preserve"> SEQ Tabulk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Vytvoření a potvrzení přidání nové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766C9DEB" w14:textId="77777777" w:rsidTr="00F67EC9">
        <w:trPr>
          <w:jc w:val="center"/>
        </w:trPr>
        <w:tc>
          <w:tcPr>
            <w:tcW w:w="0" w:type="auto"/>
            <w:gridSpan w:val="3"/>
          </w:tcPr>
          <w:p w14:paraId="299FE6F9" w14:textId="77777777" w:rsidR="00A27C90" w:rsidRPr="005F6288" w:rsidRDefault="00A27C90" w:rsidP="00F67EC9">
            <w:r>
              <w:t>Název: Přidání cesty</w:t>
            </w:r>
          </w:p>
        </w:tc>
      </w:tr>
      <w:tr w:rsidR="00A27C90" w:rsidRPr="005F6288" w14:paraId="7123C32E" w14:textId="77777777" w:rsidTr="00F67EC9">
        <w:trPr>
          <w:jc w:val="center"/>
        </w:trPr>
        <w:tc>
          <w:tcPr>
            <w:tcW w:w="0" w:type="auto"/>
            <w:gridSpan w:val="3"/>
          </w:tcPr>
          <w:p w14:paraId="3FF33ACE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A27C90" w:rsidRPr="005F6288" w14:paraId="6104C471" w14:textId="77777777" w:rsidTr="00F67EC9">
        <w:trPr>
          <w:jc w:val="center"/>
        </w:trPr>
        <w:tc>
          <w:tcPr>
            <w:tcW w:w="0" w:type="auto"/>
            <w:gridSpan w:val="3"/>
          </w:tcPr>
          <w:p w14:paraId="0403AD75" w14:textId="77777777" w:rsidR="00A27C90" w:rsidRPr="005F6288" w:rsidRDefault="00A27C90" w:rsidP="00F67EC9">
            <w:r w:rsidRPr="005F6288">
              <w:t>Charakteristika:</w:t>
            </w:r>
          </w:p>
          <w:p w14:paraId="1C220ACB" w14:textId="77777777" w:rsidR="00A27C90" w:rsidRPr="005F6288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6E06026E" w14:textId="77777777" w:rsidTr="00F67EC9">
        <w:trPr>
          <w:jc w:val="center"/>
        </w:trPr>
        <w:tc>
          <w:tcPr>
            <w:tcW w:w="0" w:type="auto"/>
            <w:gridSpan w:val="3"/>
          </w:tcPr>
          <w:p w14:paraId="0EF113D2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519220ED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7D673D44" w14:textId="77777777" w:rsidTr="00F67EC9">
        <w:trPr>
          <w:jc w:val="center"/>
        </w:trPr>
        <w:tc>
          <w:tcPr>
            <w:tcW w:w="0" w:type="auto"/>
            <w:gridSpan w:val="3"/>
          </w:tcPr>
          <w:p w14:paraId="77982A19" w14:textId="77777777" w:rsidR="00A27C90" w:rsidRPr="005F6288" w:rsidRDefault="00A27C90" w:rsidP="00F67EC9">
            <w:r w:rsidRPr="005F6288">
              <w:t>Vedlejší aktéři:</w:t>
            </w:r>
          </w:p>
          <w:p w14:paraId="2393EFE7" w14:textId="77777777" w:rsidR="00A27C90" w:rsidRPr="005F6288" w:rsidRDefault="00A27C90" w:rsidP="00F67EC9">
            <w:r>
              <w:t>Správce systému</w:t>
            </w:r>
          </w:p>
        </w:tc>
      </w:tr>
      <w:tr w:rsidR="00A27C90" w:rsidRPr="005F6288" w14:paraId="5FDC9CB5" w14:textId="77777777" w:rsidTr="00F67EC9">
        <w:trPr>
          <w:trHeight w:val="770"/>
          <w:jc w:val="center"/>
        </w:trPr>
        <w:tc>
          <w:tcPr>
            <w:tcW w:w="0" w:type="auto"/>
            <w:gridSpan w:val="3"/>
          </w:tcPr>
          <w:p w14:paraId="7CA65D6C" w14:textId="77777777" w:rsidR="00A27C90" w:rsidRPr="005F6288" w:rsidRDefault="00A27C90" w:rsidP="00F67EC9">
            <w:r w:rsidRPr="005F6288">
              <w:t>Vstupní podmínky:</w:t>
            </w:r>
          </w:p>
          <w:p w14:paraId="155B0507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4C67D854" w14:textId="77777777" w:rsidTr="00F67EC9">
        <w:trPr>
          <w:trHeight w:val="690"/>
          <w:jc w:val="center"/>
        </w:trPr>
        <w:tc>
          <w:tcPr>
            <w:tcW w:w="0" w:type="auto"/>
            <w:gridSpan w:val="3"/>
          </w:tcPr>
          <w:p w14:paraId="2D74AA51" w14:textId="77777777" w:rsidR="00A27C90" w:rsidRPr="005F6288" w:rsidRDefault="00A27C90" w:rsidP="00F67EC9">
            <w:r w:rsidRPr="005F6288">
              <w:t>Výstupní podmínky:</w:t>
            </w:r>
          </w:p>
          <w:p w14:paraId="6FB6A1BE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0BC4A80B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46E2F458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8D3B647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26F59D5" w14:textId="77777777" w:rsidR="00A27C90" w:rsidRPr="005F6288" w:rsidRDefault="00A27C90" w:rsidP="00F67EC9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54D5FDD2" w14:textId="77777777" w:rsidR="00A27C90" w:rsidRPr="005F6288" w:rsidRDefault="00A27C90" w:rsidP="00F67EC9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0773908" w14:textId="77777777" w:rsidR="00A27C90" w:rsidRPr="005F6288" w:rsidRDefault="00A27C90" w:rsidP="00F67EC9">
            <w:pPr>
              <w:jc w:val="both"/>
            </w:pPr>
            <w:r>
              <w:t>Popis</w:t>
            </w:r>
          </w:p>
        </w:tc>
      </w:tr>
      <w:tr w:rsidR="00A27C90" w:rsidRPr="005F6288" w14:paraId="71689D2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D04C1D9" w14:textId="77777777" w:rsidR="00A27C90" w:rsidRDefault="00A27C90" w:rsidP="00F67EC9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A8D6591" w14:textId="77777777" w:rsidR="00A27C90" w:rsidRDefault="00A27C90" w:rsidP="00F67EC9">
            <w:pPr>
              <w:jc w:val="both"/>
            </w:pPr>
            <w:r>
              <w:t>Přihlášený uživatel</w:t>
            </w:r>
          </w:p>
        </w:tc>
        <w:tc>
          <w:tcPr>
            <w:tcW w:w="0" w:type="auto"/>
          </w:tcPr>
          <w:p w14:paraId="7D7E4D4E" w14:textId="77777777" w:rsidR="00A27C90" w:rsidRDefault="00A27C90" w:rsidP="00F67EC9">
            <w:pPr>
              <w:jc w:val="both"/>
            </w:pPr>
            <w:r>
              <w:t>Uživatel si přeje vytvořit požadavek na přidání cesty</w:t>
            </w:r>
          </w:p>
        </w:tc>
      </w:tr>
      <w:tr w:rsidR="00A27C90" w:rsidRPr="005F6288" w14:paraId="687178C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5629A4B" w14:textId="77777777" w:rsidR="00A27C90" w:rsidRDefault="00A27C90" w:rsidP="00F67EC9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42C60C15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2CA5D7E" w14:textId="77777777" w:rsidR="00A27C90" w:rsidRDefault="00A27C90" w:rsidP="00F67EC9">
            <w:pPr>
              <w:jc w:val="both"/>
            </w:pPr>
            <w:r>
              <w:t>Systém zkontroluje, že uživatel je přihlášen</w:t>
            </w:r>
          </w:p>
        </w:tc>
      </w:tr>
      <w:tr w:rsidR="00A27C90" w:rsidRPr="005F6288" w14:paraId="1437D193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4332123" w14:textId="77777777" w:rsidR="00A27C90" w:rsidRDefault="00A27C90" w:rsidP="00F67EC9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188B3A6C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304CFAA1" w14:textId="77777777" w:rsidR="00A27C90" w:rsidRDefault="00A27C90" w:rsidP="00F67EC9">
            <w:pPr>
              <w:jc w:val="both"/>
            </w:pPr>
            <w:r>
              <w:t>Systém hlásí že uživatel je přihlášen</w:t>
            </w:r>
          </w:p>
        </w:tc>
      </w:tr>
      <w:tr w:rsidR="00A27C90" w:rsidRPr="005F6288" w14:paraId="7992CF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C6FBB23" w14:textId="77777777" w:rsidR="00A27C90" w:rsidRDefault="00A27C90" w:rsidP="00F67EC9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256AF32D" w14:textId="77777777" w:rsidR="00A27C90" w:rsidRDefault="00A27C90" w:rsidP="00F67EC9">
            <w:pPr>
              <w:jc w:val="both"/>
            </w:pPr>
            <w:r>
              <w:t xml:space="preserve">Přihlášený uživatel </w:t>
            </w:r>
          </w:p>
        </w:tc>
        <w:tc>
          <w:tcPr>
            <w:tcW w:w="0" w:type="auto"/>
          </w:tcPr>
          <w:p w14:paraId="12FFC770" w14:textId="77777777" w:rsidR="00A27C90" w:rsidRDefault="00A27C90" w:rsidP="00F67EC9">
            <w:pPr>
              <w:jc w:val="both"/>
            </w:pPr>
            <w:r>
              <w:t>Uživatel vyplní formulář o přidání cesty</w:t>
            </w:r>
          </w:p>
        </w:tc>
      </w:tr>
      <w:tr w:rsidR="00A27C90" w:rsidRPr="005F6288" w14:paraId="1823FB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0201A39" w14:textId="77777777" w:rsidR="00A27C90" w:rsidRDefault="00A27C90" w:rsidP="00F67EC9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3A9AC743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5EDB24EA" w14:textId="77777777" w:rsidR="00A27C90" w:rsidRDefault="00A27C90" w:rsidP="00F67EC9">
            <w:pPr>
              <w:jc w:val="both"/>
            </w:pPr>
            <w:r>
              <w:t>Systém předá vyplněný formulář správci systému</w:t>
            </w:r>
          </w:p>
        </w:tc>
      </w:tr>
      <w:tr w:rsidR="00A27C90" w:rsidRPr="005F6288" w14:paraId="25769C6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764E2F9" w14:textId="77777777" w:rsidR="00A27C90" w:rsidRDefault="00A27C90" w:rsidP="00F67EC9">
            <w:pPr>
              <w:jc w:val="both"/>
            </w:pPr>
            <w:r>
              <w:t>6</w:t>
            </w:r>
          </w:p>
        </w:tc>
        <w:tc>
          <w:tcPr>
            <w:tcW w:w="898" w:type="pct"/>
          </w:tcPr>
          <w:p w14:paraId="34642BB8" w14:textId="77777777" w:rsidR="00A27C90" w:rsidRDefault="00A27C90" w:rsidP="00F67EC9">
            <w:pPr>
              <w:jc w:val="both"/>
            </w:pPr>
            <w:r>
              <w:t xml:space="preserve">Správce systému </w:t>
            </w:r>
          </w:p>
        </w:tc>
        <w:tc>
          <w:tcPr>
            <w:tcW w:w="0" w:type="auto"/>
          </w:tcPr>
          <w:p w14:paraId="01EE13B4" w14:textId="77777777" w:rsidR="00A27C90" w:rsidRDefault="00A27C90" w:rsidP="00F67EC9">
            <w:pPr>
              <w:jc w:val="both"/>
            </w:pPr>
            <w:r>
              <w:t>Správce zkontroluje vyplněný formulář. Pokud vše odpovídá, správce požadavek potvrdí a předá tuto informaci systému</w:t>
            </w:r>
          </w:p>
        </w:tc>
      </w:tr>
      <w:tr w:rsidR="00A27C90" w:rsidRPr="005F6288" w14:paraId="58723D70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25B2E94" w14:textId="77777777" w:rsidR="00A27C90" w:rsidRDefault="00A27C90" w:rsidP="00F67EC9">
            <w:pPr>
              <w:jc w:val="both"/>
            </w:pPr>
            <w:r>
              <w:t>7</w:t>
            </w:r>
          </w:p>
        </w:tc>
        <w:tc>
          <w:tcPr>
            <w:tcW w:w="898" w:type="pct"/>
          </w:tcPr>
          <w:p w14:paraId="0F16CAB8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86BBE58" w14:textId="77777777" w:rsidR="00A27C90" w:rsidRDefault="00A27C90" w:rsidP="00F67EC9">
            <w:pPr>
              <w:jc w:val="both"/>
            </w:pPr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potvrzení požadavku a dle této informace cestu přidá</w:t>
            </w:r>
          </w:p>
        </w:tc>
      </w:tr>
      <w:tr w:rsidR="00A27C90" w:rsidRPr="005F6288" w14:paraId="47CFD76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1ABDB1D" w14:textId="77777777" w:rsidR="00A27C90" w:rsidRDefault="00A27C90" w:rsidP="00F67EC9">
            <w:pPr>
              <w:jc w:val="both"/>
            </w:pPr>
            <w:r>
              <w:t>8</w:t>
            </w:r>
          </w:p>
        </w:tc>
        <w:tc>
          <w:tcPr>
            <w:tcW w:w="898" w:type="pct"/>
          </w:tcPr>
          <w:p w14:paraId="2901B0D1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0E90E21" w14:textId="77777777" w:rsidR="00A27C90" w:rsidRDefault="00A27C90" w:rsidP="00F67EC9">
            <w:pPr>
              <w:jc w:val="both"/>
            </w:pPr>
            <w:r>
              <w:t>Systém odešle odpověď o potvrzení přidání cesty přihlášenému uživateli</w:t>
            </w:r>
          </w:p>
        </w:tc>
      </w:tr>
    </w:tbl>
    <w:p w14:paraId="0B87C5AB" w14:textId="77777777" w:rsidR="00A27C90" w:rsidRDefault="00A27C90" w:rsidP="00A27C90"/>
    <w:p w14:paraId="72B6E186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2</w:t>
      </w:r>
      <w:r>
        <w:t>: Vytvoření a zamítnutí přidání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661"/>
        <w:gridCol w:w="1754"/>
        <w:gridCol w:w="6188"/>
      </w:tblGrid>
      <w:tr w:rsidR="00A27C90" w:rsidRPr="005F6288" w14:paraId="053C4239" w14:textId="77777777" w:rsidTr="00F67EC9">
        <w:trPr>
          <w:jc w:val="center"/>
        </w:trPr>
        <w:tc>
          <w:tcPr>
            <w:tcW w:w="0" w:type="auto"/>
            <w:gridSpan w:val="3"/>
          </w:tcPr>
          <w:p w14:paraId="6CF6B88E" w14:textId="77777777" w:rsidR="00A27C90" w:rsidRPr="005F6288" w:rsidRDefault="00A27C90" w:rsidP="00F67EC9">
            <w:r>
              <w:t xml:space="preserve">Alternativní </w:t>
            </w:r>
            <w:r w:rsidRPr="005F6288">
              <w:t>scénáře:</w:t>
            </w:r>
          </w:p>
          <w:p w14:paraId="5013088F" w14:textId="77777777" w:rsidR="00A27C90" w:rsidRPr="005F6288" w:rsidRDefault="00A27C90" w:rsidP="00F67EC9">
            <w:r>
              <w:t>UC001a – Alternativní scénář</w:t>
            </w:r>
            <w:r w:rsidRPr="005F6288">
              <w:t xml:space="preserve"> </w:t>
            </w:r>
          </w:p>
        </w:tc>
      </w:tr>
      <w:tr w:rsidR="00A27C90" w:rsidRPr="005F6288" w14:paraId="7C830C7F" w14:textId="77777777" w:rsidTr="00F67EC9">
        <w:trPr>
          <w:jc w:val="center"/>
        </w:trPr>
        <w:tc>
          <w:tcPr>
            <w:tcW w:w="0" w:type="auto"/>
            <w:gridSpan w:val="3"/>
          </w:tcPr>
          <w:p w14:paraId="73C54A3D" w14:textId="77777777" w:rsidR="00A27C90" w:rsidRPr="005F6288" w:rsidRDefault="00A27C90" w:rsidP="00F67EC9">
            <w:r w:rsidRPr="005F6288">
              <w:t>Charakteristika:</w:t>
            </w:r>
          </w:p>
          <w:p w14:paraId="72BDF593" w14:textId="77777777" w:rsidR="00A27C90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190012EF" w14:textId="77777777" w:rsidTr="00F67EC9">
        <w:trPr>
          <w:jc w:val="center"/>
        </w:trPr>
        <w:tc>
          <w:tcPr>
            <w:tcW w:w="0" w:type="auto"/>
            <w:gridSpan w:val="3"/>
          </w:tcPr>
          <w:p w14:paraId="4A836D55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2F061FD6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1761F1B1" w14:textId="77777777" w:rsidTr="00F67EC9">
        <w:trPr>
          <w:jc w:val="center"/>
        </w:trPr>
        <w:tc>
          <w:tcPr>
            <w:tcW w:w="0" w:type="auto"/>
            <w:gridSpan w:val="3"/>
          </w:tcPr>
          <w:p w14:paraId="32E32B86" w14:textId="77777777" w:rsidR="00A27C90" w:rsidRPr="005F6288" w:rsidRDefault="00A27C90" w:rsidP="00F67EC9">
            <w:r w:rsidRPr="005F6288">
              <w:t>Vedlejší aktéři:</w:t>
            </w:r>
          </w:p>
          <w:p w14:paraId="50097F35" w14:textId="77777777" w:rsidR="00A27C90" w:rsidRDefault="00A27C90" w:rsidP="00F67EC9">
            <w:r>
              <w:t>Správce systému</w:t>
            </w:r>
          </w:p>
        </w:tc>
      </w:tr>
      <w:tr w:rsidR="00A27C90" w:rsidRPr="005F6288" w14:paraId="4930ABCD" w14:textId="77777777" w:rsidTr="00F67EC9">
        <w:trPr>
          <w:jc w:val="center"/>
        </w:trPr>
        <w:tc>
          <w:tcPr>
            <w:tcW w:w="0" w:type="auto"/>
            <w:gridSpan w:val="3"/>
          </w:tcPr>
          <w:p w14:paraId="2381DA2F" w14:textId="77777777" w:rsidR="00A27C90" w:rsidRPr="005F6288" w:rsidRDefault="00A27C90" w:rsidP="00F67EC9">
            <w:r w:rsidRPr="005F6288">
              <w:t>Vstupní podmínky:</w:t>
            </w:r>
          </w:p>
          <w:p w14:paraId="479C1078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6C32D027" w14:textId="77777777" w:rsidTr="00F67EC9">
        <w:trPr>
          <w:jc w:val="center"/>
        </w:trPr>
        <w:tc>
          <w:tcPr>
            <w:tcW w:w="0" w:type="auto"/>
            <w:gridSpan w:val="3"/>
          </w:tcPr>
          <w:p w14:paraId="6B3BBA00" w14:textId="77777777" w:rsidR="00A27C90" w:rsidRPr="005F6288" w:rsidRDefault="00A27C90" w:rsidP="00F67EC9">
            <w:r w:rsidRPr="005F6288">
              <w:t>Výstupní podmínky:</w:t>
            </w:r>
          </w:p>
          <w:p w14:paraId="6D5B8CBB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5FD88B8A" w14:textId="77777777" w:rsidTr="00F67EC9">
        <w:trPr>
          <w:jc w:val="center"/>
        </w:trPr>
        <w:tc>
          <w:tcPr>
            <w:tcW w:w="0" w:type="auto"/>
            <w:gridSpan w:val="3"/>
          </w:tcPr>
          <w:p w14:paraId="7468497F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395D312" w14:textId="77777777" w:rsidTr="00F67EC9">
        <w:trPr>
          <w:jc w:val="center"/>
        </w:trPr>
        <w:tc>
          <w:tcPr>
            <w:tcW w:w="0" w:type="auto"/>
          </w:tcPr>
          <w:p w14:paraId="116E1776" w14:textId="77777777" w:rsidR="00A27C90" w:rsidRDefault="00A27C90" w:rsidP="00F67EC9">
            <w:r>
              <w:t>Krok</w:t>
            </w:r>
          </w:p>
        </w:tc>
        <w:tc>
          <w:tcPr>
            <w:tcW w:w="0" w:type="auto"/>
          </w:tcPr>
          <w:p w14:paraId="4786B3AD" w14:textId="77777777" w:rsidR="00A27C90" w:rsidRDefault="00A27C90" w:rsidP="00F67EC9">
            <w:r>
              <w:t>Aktér/Systém</w:t>
            </w:r>
          </w:p>
        </w:tc>
        <w:tc>
          <w:tcPr>
            <w:tcW w:w="0" w:type="auto"/>
          </w:tcPr>
          <w:p w14:paraId="15A7DB54" w14:textId="77777777" w:rsidR="00A27C90" w:rsidRDefault="00A27C90" w:rsidP="00F67EC9">
            <w:r>
              <w:t>Popis</w:t>
            </w:r>
          </w:p>
        </w:tc>
      </w:tr>
      <w:tr w:rsidR="00A27C90" w:rsidRPr="005F6288" w14:paraId="1B1631FE" w14:textId="77777777" w:rsidTr="00F67EC9">
        <w:trPr>
          <w:jc w:val="center"/>
        </w:trPr>
        <w:tc>
          <w:tcPr>
            <w:tcW w:w="0" w:type="auto"/>
          </w:tcPr>
          <w:p w14:paraId="05CF442A" w14:textId="77777777" w:rsidR="00A27C90" w:rsidRDefault="00A27C90" w:rsidP="00F67EC9">
            <w:r>
              <w:t>1</w:t>
            </w:r>
          </w:p>
        </w:tc>
        <w:tc>
          <w:tcPr>
            <w:tcW w:w="0" w:type="auto"/>
          </w:tcPr>
          <w:p w14:paraId="7B76C4F0" w14:textId="77777777" w:rsidR="00A27C90" w:rsidRDefault="00A27C90" w:rsidP="00F67EC9">
            <w:r>
              <w:t>Přihlášený uživatel</w:t>
            </w:r>
          </w:p>
        </w:tc>
        <w:tc>
          <w:tcPr>
            <w:tcW w:w="0" w:type="auto"/>
          </w:tcPr>
          <w:p w14:paraId="166E288C" w14:textId="77777777" w:rsidR="00A27C90" w:rsidRDefault="00A27C90" w:rsidP="00F67EC9">
            <w:r>
              <w:t>Uživatel si přeje vytvořit požadavek na přidání cesty</w:t>
            </w:r>
          </w:p>
        </w:tc>
      </w:tr>
      <w:tr w:rsidR="00A27C90" w:rsidRPr="005F6288" w14:paraId="32A27982" w14:textId="77777777" w:rsidTr="00F67EC9">
        <w:trPr>
          <w:jc w:val="center"/>
        </w:trPr>
        <w:tc>
          <w:tcPr>
            <w:tcW w:w="0" w:type="auto"/>
          </w:tcPr>
          <w:p w14:paraId="3D889A6A" w14:textId="77777777" w:rsidR="00A27C90" w:rsidRDefault="00A27C90" w:rsidP="00F67EC9">
            <w:r>
              <w:t>2</w:t>
            </w:r>
          </w:p>
        </w:tc>
        <w:tc>
          <w:tcPr>
            <w:tcW w:w="0" w:type="auto"/>
          </w:tcPr>
          <w:p w14:paraId="3C98B6BD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9A74F85" w14:textId="77777777" w:rsidR="00A27C90" w:rsidRDefault="00A27C90" w:rsidP="00F67EC9">
            <w:r>
              <w:t>Systém zkontroluje, že uživatel je přihlášen</w:t>
            </w:r>
          </w:p>
        </w:tc>
      </w:tr>
      <w:tr w:rsidR="00A27C90" w:rsidRPr="005F6288" w14:paraId="7DB5703C" w14:textId="77777777" w:rsidTr="00F67EC9">
        <w:trPr>
          <w:jc w:val="center"/>
        </w:trPr>
        <w:tc>
          <w:tcPr>
            <w:tcW w:w="0" w:type="auto"/>
          </w:tcPr>
          <w:p w14:paraId="1E1C420D" w14:textId="77777777" w:rsidR="00A27C90" w:rsidRDefault="00A27C90" w:rsidP="00F67EC9">
            <w:r>
              <w:t>3</w:t>
            </w:r>
          </w:p>
        </w:tc>
        <w:tc>
          <w:tcPr>
            <w:tcW w:w="0" w:type="auto"/>
          </w:tcPr>
          <w:p w14:paraId="3D1EADB0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5CF9FEEB" w14:textId="77777777" w:rsidR="00A27C90" w:rsidRDefault="00A27C90" w:rsidP="00F67EC9">
            <w:r>
              <w:t>Systém hlásí že uživatel je přihlášen</w:t>
            </w:r>
          </w:p>
        </w:tc>
      </w:tr>
      <w:tr w:rsidR="00A27C90" w:rsidRPr="005F6288" w14:paraId="6F103907" w14:textId="77777777" w:rsidTr="00F67EC9">
        <w:trPr>
          <w:jc w:val="center"/>
        </w:trPr>
        <w:tc>
          <w:tcPr>
            <w:tcW w:w="0" w:type="auto"/>
          </w:tcPr>
          <w:p w14:paraId="349F9918" w14:textId="77777777" w:rsidR="00A27C90" w:rsidRDefault="00A27C90" w:rsidP="00F67EC9">
            <w:r>
              <w:t>4</w:t>
            </w:r>
          </w:p>
        </w:tc>
        <w:tc>
          <w:tcPr>
            <w:tcW w:w="0" w:type="auto"/>
          </w:tcPr>
          <w:p w14:paraId="69C10BC0" w14:textId="77777777" w:rsidR="00A27C90" w:rsidRDefault="00A27C90" w:rsidP="00F67EC9">
            <w:r>
              <w:t xml:space="preserve">Přihlášený uživatel </w:t>
            </w:r>
          </w:p>
        </w:tc>
        <w:tc>
          <w:tcPr>
            <w:tcW w:w="0" w:type="auto"/>
          </w:tcPr>
          <w:p w14:paraId="2DECC361" w14:textId="77777777" w:rsidR="00A27C90" w:rsidRDefault="00A27C90" w:rsidP="00F67EC9">
            <w:r>
              <w:t>Uživatel vyplní formulář o přidání cesty</w:t>
            </w:r>
          </w:p>
        </w:tc>
      </w:tr>
      <w:tr w:rsidR="00A27C90" w:rsidRPr="005F6288" w14:paraId="23A5FDDD" w14:textId="77777777" w:rsidTr="00F67EC9">
        <w:trPr>
          <w:jc w:val="center"/>
        </w:trPr>
        <w:tc>
          <w:tcPr>
            <w:tcW w:w="0" w:type="auto"/>
          </w:tcPr>
          <w:p w14:paraId="5C68A4BF" w14:textId="77777777" w:rsidR="00A27C90" w:rsidRDefault="00A27C90" w:rsidP="00F67EC9">
            <w:r>
              <w:t>5</w:t>
            </w:r>
          </w:p>
        </w:tc>
        <w:tc>
          <w:tcPr>
            <w:tcW w:w="0" w:type="auto"/>
          </w:tcPr>
          <w:p w14:paraId="3585201C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F2D9B27" w14:textId="77777777" w:rsidR="00A27C90" w:rsidRDefault="00A27C90" w:rsidP="00F67EC9">
            <w:r>
              <w:t>Systém předá vyplněný formulář správci systému</w:t>
            </w:r>
          </w:p>
        </w:tc>
      </w:tr>
      <w:tr w:rsidR="00A27C90" w:rsidRPr="005F6288" w14:paraId="401F99D5" w14:textId="77777777" w:rsidTr="00F67EC9">
        <w:trPr>
          <w:jc w:val="center"/>
        </w:trPr>
        <w:tc>
          <w:tcPr>
            <w:tcW w:w="0" w:type="auto"/>
          </w:tcPr>
          <w:p w14:paraId="3208C0D5" w14:textId="77777777" w:rsidR="00A27C90" w:rsidRDefault="00A27C90" w:rsidP="00F67EC9">
            <w:r>
              <w:t>6</w:t>
            </w:r>
          </w:p>
        </w:tc>
        <w:tc>
          <w:tcPr>
            <w:tcW w:w="0" w:type="auto"/>
          </w:tcPr>
          <w:p w14:paraId="14DA720A" w14:textId="77777777" w:rsidR="00A27C90" w:rsidRDefault="00A27C90" w:rsidP="00F67EC9">
            <w:r>
              <w:t xml:space="preserve">Správce systému </w:t>
            </w:r>
          </w:p>
        </w:tc>
        <w:tc>
          <w:tcPr>
            <w:tcW w:w="0" w:type="auto"/>
          </w:tcPr>
          <w:p w14:paraId="1B55A820" w14:textId="77777777" w:rsidR="00A27C90" w:rsidRDefault="00A27C90" w:rsidP="00F67EC9">
            <w:r>
              <w:t>Správce zkontroluje vyplněný formulář. Pokud něco neodpovídá, správce požadavek zamítne a předá tuto informaci systému</w:t>
            </w:r>
          </w:p>
        </w:tc>
      </w:tr>
      <w:tr w:rsidR="00A27C90" w:rsidRPr="005F6288" w14:paraId="02BF6354" w14:textId="77777777" w:rsidTr="00F67EC9">
        <w:trPr>
          <w:jc w:val="center"/>
        </w:trPr>
        <w:tc>
          <w:tcPr>
            <w:tcW w:w="0" w:type="auto"/>
          </w:tcPr>
          <w:p w14:paraId="175D61CA" w14:textId="77777777" w:rsidR="00A27C90" w:rsidRDefault="00A27C90" w:rsidP="00F67EC9">
            <w:r>
              <w:t>7</w:t>
            </w:r>
          </w:p>
        </w:tc>
        <w:tc>
          <w:tcPr>
            <w:tcW w:w="0" w:type="auto"/>
          </w:tcPr>
          <w:p w14:paraId="747D3AF3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034B81CE" w14:textId="77777777" w:rsidR="00A27C90" w:rsidRDefault="00A27C90" w:rsidP="00F67EC9"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zamítnutí požadavku a dle této informace cestu nepřidá</w:t>
            </w:r>
          </w:p>
        </w:tc>
      </w:tr>
      <w:tr w:rsidR="00A27C90" w:rsidRPr="005F6288" w14:paraId="096D70CA" w14:textId="77777777" w:rsidTr="00F67EC9">
        <w:trPr>
          <w:jc w:val="center"/>
        </w:trPr>
        <w:tc>
          <w:tcPr>
            <w:tcW w:w="0" w:type="auto"/>
          </w:tcPr>
          <w:p w14:paraId="0352366F" w14:textId="77777777" w:rsidR="00A27C90" w:rsidRDefault="00A27C90" w:rsidP="00F67EC9">
            <w:r>
              <w:t>8</w:t>
            </w:r>
          </w:p>
        </w:tc>
        <w:tc>
          <w:tcPr>
            <w:tcW w:w="0" w:type="auto"/>
          </w:tcPr>
          <w:p w14:paraId="03FEEB2F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65911207" w14:textId="77777777" w:rsidR="00A27C90" w:rsidRDefault="00A27C90" w:rsidP="00F67EC9">
            <w:r>
              <w:t>Systém odešle odpověď o zamítnutí přidání cesty přihlášenému uživateli</w:t>
            </w:r>
          </w:p>
        </w:tc>
      </w:tr>
    </w:tbl>
    <w:p w14:paraId="468CA496" w14:textId="77777777" w:rsidR="00A27C90" w:rsidRPr="00952746" w:rsidRDefault="00A27C90" w:rsidP="00A27C90"/>
    <w:p w14:paraId="1C92F8F8" w14:textId="2CB2EFFD" w:rsidR="00A27C90" w:rsidRDefault="00096868" w:rsidP="00A27C90">
      <w:pPr>
        <w:pStyle w:val="Titulek"/>
        <w:jc w:val="center"/>
      </w:pPr>
      <w:r>
        <w:br w:type="column"/>
      </w:r>
      <w:r w:rsidR="00A27C90">
        <w:lastRenderedPageBreak/>
        <w:t xml:space="preserve">Tabulka </w:t>
      </w:r>
      <w:r w:rsidR="00A27C90">
        <w:rPr>
          <w:noProof/>
        </w:rPr>
        <w:t>3</w:t>
      </w:r>
      <w:r w:rsidR="00A27C90">
        <w:t>: Registrace nového uživatele</w:t>
      </w: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A27C90" w:rsidRPr="005F6288" w14:paraId="5C2E8C57" w14:textId="77777777" w:rsidTr="008C3376">
        <w:trPr>
          <w:trHeight w:val="276"/>
          <w:jc w:val="center"/>
        </w:trPr>
        <w:tc>
          <w:tcPr>
            <w:tcW w:w="0" w:type="auto"/>
            <w:gridSpan w:val="3"/>
          </w:tcPr>
          <w:p w14:paraId="4D65F9D7" w14:textId="77777777" w:rsidR="00A27C90" w:rsidRPr="005F6288" w:rsidRDefault="00A27C90" w:rsidP="00F67EC9">
            <w:r>
              <w:t>Název: Registrace uživatele</w:t>
            </w:r>
          </w:p>
        </w:tc>
      </w:tr>
      <w:tr w:rsidR="00A27C90" w:rsidRPr="005F6288" w14:paraId="7C58F302" w14:textId="77777777" w:rsidTr="008C3376">
        <w:trPr>
          <w:trHeight w:val="290"/>
          <w:jc w:val="center"/>
        </w:trPr>
        <w:tc>
          <w:tcPr>
            <w:tcW w:w="0" w:type="auto"/>
            <w:gridSpan w:val="3"/>
          </w:tcPr>
          <w:p w14:paraId="00CABA47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2</w:t>
            </w:r>
          </w:p>
        </w:tc>
      </w:tr>
      <w:tr w:rsidR="00A27C90" w:rsidRPr="005F6288" w14:paraId="68821877" w14:textId="77777777" w:rsidTr="008C3376">
        <w:trPr>
          <w:trHeight w:val="554"/>
          <w:jc w:val="center"/>
        </w:trPr>
        <w:tc>
          <w:tcPr>
            <w:tcW w:w="0" w:type="auto"/>
            <w:gridSpan w:val="3"/>
          </w:tcPr>
          <w:p w14:paraId="7B6F7CEC" w14:textId="77777777" w:rsidR="00A27C90" w:rsidRPr="00DF3D34" w:rsidRDefault="00A27C90" w:rsidP="00F67EC9">
            <w:pPr>
              <w:rPr>
                <w:lang w:val="en-US"/>
              </w:rPr>
            </w:pPr>
            <w:r w:rsidRPr="00DF3D34">
              <w:t>Charakteristika:</w:t>
            </w:r>
          </w:p>
          <w:p w14:paraId="7F18765F" w14:textId="77777777" w:rsidR="00A27C90" w:rsidRPr="00DF3D34" w:rsidRDefault="00A27C90" w:rsidP="00F67EC9">
            <w:r w:rsidRPr="00DF3D34">
              <w:t>Po skoku do okna registrace je od uživatele vyžádáno zadání registračních údajů.</w:t>
            </w:r>
          </w:p>
        </w:tc>
      </w:tr>
      <w:tr w:rsidR="00A27C90" w:rsidRPr="005F6288" w14:paraId="29C0BCFC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1F1741B" w14:textId="77777777" w:rsidR="00A27C90" w:rsidRPr="00DF3D34" w:rsidRDefault="00A27C90" w:rsidP="00F67EC9">
            <w:r w:rsidRPr="00DF3D34">
              <w:t>Aktér:</w:t>
            </w:r>
          </w:p>
          <w:p w14:paraId="070018B6" w14:textId="77777777" w:rsidR="00A27C90" w:rsidRPr="00DF3D34" w:rsidRDefault="00A27C90" w:rsidP="00F67EC9">
            <w:r w:rsidRPr="00DF3D34">
              <w:t>Uživatel</w:t>
            </w:r>
          </w:p>
        </w:tc>
      </w:tr>
      <w:tr w:rsidR="00A27C90" w:rsidRPr="005F6288" w14:paraId="27471264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21ED23B" w14:textId="77777777" w:rsidR="00A27C90" w:rsidRPr="00DF3D34" w:rsidRDefault="00A27C90" w:rsidP="00F67EC9">
            <w:r w:rsidRPr="00DF3D34">
              <w:t>Vstupní podmínky:</w:t>
            </w:r>
          </w:p>
          <w:p w14:paraId="53741499" w14:textId="77777777" w:rsidR="00A27C90" w:rsidRPr="00DF3D34" w:rsidRDefault="00A27C90" w:rsidP="00F67EC9">
            <w:r>
              <w:t>Uživatel se nachází na stránce</w:t>
            </w:r>
          </w:p>
        </w:tc>
      </w:tr>
      <w:tr w:rsidR="00A27C90" w:rsidRPr="005F6288" w14:paraId="4839F7B7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C9953E0" w14:textId="77777777" w:rsidR="00A27C90" w:rsidRPr="00DF3D34" w:rsidRDefault="00A27C90" w:rsidP="00F67EC9">
            <w:r w:rsidRPr="00DF3D34">
              <w:t>Výstupní podmínky:</w:t>
            </w:r>
          </w:p>
          <w:p w14:paraId="5133B880" w14:textId="77777777" w:rsidR="00A27C90" w:rsidRPr="00DF3D34" w:rsidRDefault="00A27C90" w:rsidP="00F67EC9">
            <w:r w:rsidRPr="00DF3D34">
              <w:t>Zadané údaje</w:t>
            </w:r>
            <w:r>
              <w:t xml:space="preserve"> </w:t>
            </w:r>
            <w:r w:rsidRPr="00DF3D34">
              <w:t>(uživatelské jméno, e-mailová adresa, dostatečn</w:t>
            </w:r>
            <w:r>
              <w:t xml:space="preserve">ě silné a dlouhé </w:t>
            </w:r>
            <w:r w:rsidRPr="00DF3D34">
              <w:t>heslo)</w:t>
            </w:r>
            <w:r>
              <w:t xml:space="preserve"> jsou zkontrolovány a z neregistrovaného uživatele se stane registrovaný uživatel</w:t>
            </w:r>
          </w:p>
        </w:tc>
      </w:tr>
      <w:tr w:rsidR="00A27C90" w:rsidRPr="005F6288" w14:paraId="5340D1B9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2E112ED" w14:textId="77777777" w:rsidR="00A27C90" w:rsidRPr="00DF3D34" w:rsidRDefault="00A27C90" w:rsidP="00F67EC9">
            <w:r w:rsidRPr="00DF3D34">
              <w:t>Krok</w:t>
            </w:r>
          </w:p>
        </w:tc>
        <w:tc>
          <w:tcPr>
            <w:tcW w:w="898" w:type="pct"/>
          </w:tcPr>
          <w:p w14:paraId="3F9FFA12" w14:textId="77777777" w:rsidR="00A27C90" w:rsidRPr="00DF3D34" w:rsidRDefault="00A27C90" w:rsidP="00F67EC9">
            <w:r w:rsidRPr="00DF3D34">
              <w:t>Aktér/Systém</w:t>
            </w:r>
          </w:p>
        </w:tc>
        <w:tc>
          <w:tcPr>
            <w:tcW w:w="0" w:type="auto"/>
          </w:tcPr>
          <w:p w14:paraId="774954A2" w14:textId="77777777" w:rsidR="00A27C90" w:rsidRPr="00DF3D34" w:rsidRDefault="00A27C90" w:rsidP="00F67EC9">
            <w:r w:rsidRPr="00DF3D34">
              <w:t>Popis</w:t>
            </w:r>
          </w:p>
        </w:tc>
      </w:tr>
      <w:tr w:rsidR="00A27C90" w:rsidRPr="005F6288" w14:paraId="309D56B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8BA7E3F" w14:textId="77777777" w:rsidR="00A27C90" w:rsidRPr="00DF3D34" w:rsidRDefault="00A27C90" w:rsidP="00F67EC9">
            <w:r w:rsidRPr="00DF3D34">
              <w:t>1</w:t>
            </w:r>
          </w:p>
        </w:tc>
        <w:tc>
          <w:tcPr>
            <w:tcW w:w="898" w:type="pct"/>
          </w:tcPr>
          <w:p w14:paraId="258A2123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3F260512" w14:textId="77777777" w:rsidR="00A27C90" w:rsidRPr="00DF3D34" w:rsidRDefault="00A27C90" w:rsidP="00F67EC9">
            <w:r w:rsidRPr="00DF3D34">
              <w:t>Uživatel si zobrazí stránku s registrací.</w:t>
            </w:r>
          </w:p>
        </w:tc>
      </w:tr>
      <w:tr w:rsidR="00A27C90" w:rsidRPr="005F6288" w14:paraId="4814B20C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1F144F6C" w14:textId="77777777" w:rsidR="00A27C90" w:rsidRPr="00DF3D34" w:rsidRDefault="00A27C90" w:rsidP="00F67EC9">
            <w:r w:rsidRPr="00DF3D34">
              <w:t>2</w:t>
            </w:r>
          </w:p>
        </w:tc>
        <w:tc>
          <w:tcPr>
            <w:tcW w:w="898" w:type="pct"/>
          </w:tcPr>
          <w:p w14:paraId="6937AAC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179EF474" w14:textId="77777777" w:rsidR="00A27C90" w:rsidRPr="00DF3D34" w:rsidRDefault="00A27C90" w:rsidP="00F67EC9">
            <w:r w:rsidRPr="00DF3D34">
              <w:t>Systém zobrazí uživateli stránku</w:t>
            </w:r>
            <w:r>
              <w:t xml:space="preserve"> s registrací</w:t>
            </w:r>
          </w:p>
        </w:tc>
      </w:tr>
      <w:tr w:rsidR="00A27C90" w:rsidRPr="005F6288" w14:paraId="0539726D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5CFF6121" w14:textId="77777777" w:rsidR="00A27C90" w:rsidRPr="00DF3D34" w:rsidRDefault="00A27C90" w:rsidP="00F67EC9">
            <w:r w:rsidRPr="00DF3D34">
              <w:t>3</w:t>
            </w:r>
          </w:p>
        </w:tc>
        <w:tc>
          <w:tcPr>
            <w:tcW w:w="898" w:type="pct"/>
          </w:tcPr>
          <w:p w14:paraId="4C3E28F9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07B6A736" w14:textId="77777777" w:rsidR="00A27C90" w:rsidRPr="00DF3D34" w:rsidRDefault="00A27C90" w:rsidP="00F67EC9">
            <w:r w:rsidRPr="00DF3D34">
              <w:t>Uživatel se registruje na web</w:t>
            </w:r>
          </w:p>
        </w:tc>
      </w:tr>
      <w:tr w:rsidR="00A27C90" w:rsidRPr="005F6288" w14:paraId="4CF8273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07E76EBB" w14:textId="77777777" w:rsidR="00A27C90" w:rsidRPr="00DF3D34" w:rsidRDefault="00A27C90" w:rsidP="00F67EC9">
            <w:r w:rsidRPr="00DF3D34">
              <w:t>4</w:t>
            </w:r>
          </w:p>
        </w:tc>
        <w:tc>
          <w:tcPr>
            <w:tcW w:w="898" w:type="pct"/>
          </w:tcPr>
          <w:p w14:paraId="548FB91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28BBF023" w14:textId="77777777" w:rsidR="00A27C90" w:rsidRPr="00DF3D34" w:rsidRDefault="00A27C90" w:rsidP="00F67EC9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 w:rsidRPr="00DF3D34">
              <w:t xml:space="preserve"> uživatelské údaje.</w:t>
            </w:r>
          </w:p>
        </w:tc>
      </w:tr>
      <w:tr w:rsidR="00A27C90" w:rsidRPr="005F6288" w14:paraId="7F624D6C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67051ACE" w14:textId="77777777" w:rsidR="00A27C90" w:rsidRPr="00DF3D34" w:rsidRDefault="00A27C90" w:rsidP="00F67EC9">
            <w:r w:rsidRPr="00DF3D34">
              <w:t>5</w:t>
            </w:r>
          </w:p>
        </w:tc>
        <w:tc>
          <w:tcPr>
            <w:tcW w:w="898" w:type="pct"/>
          </w:tcPr>
          <w:p w14:paraId="49E24905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09182C25" w14:textId="77777777" w:rsidR="00A27C90" w:rsidRPr="00DF3D34" w:rsidRDefault="00A27C90" w:rsidP="00F67EC9">
            <w:r w:rsidRPr="00DF3D34">
              <w:t>Systém registruje uživatele.</w:t>
            </w:r>
          </w:p>
        </w:tc>
      </w:tr>
      <w:tr w:rsidR="00A27C90" w:rsidRPr="005F6288" w14:paraId="53940B75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9411B19" w14:textId="77777777" w:rsidR="00A27C90" w:rsidRPr="00DF3D34" w:rsidRDefault="00A27C90" w:rsidP="00F67EC9">
            <w:r w:rsidRPr="00DF3D34">
              <w:t>6</w:t>
            </w:r>
          </w:p>
        </w:tc>
        <w:tc>
          <w:tcPr>
            <w:tcW w:w="898" w:type="pct"/>
          </w:tcPr>
          <w:p w14:paraId="51B97974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53753C38" w14:textId="77777777" w:rsidR="00A27C90" w:rsidRPr="00DF3D34" w:rsidRDefault="00A27C90" w:rsidP="00F67EC9">
            <w:r>
              <w:t xml:space="preserve">Systém schválí </w:t>
            </w:r>
            <w:r w:rsidRPr="00DF3D34">
              <w:t>registrac</w:t>
            </w:r>
            <w:r>
              <w:t xml:space="preserve">i a </w:t>
            </w:r>
            <w:proofErr w:type="gramStart"/>
            <w:r>
              <w:t>uloží</w:t>
            </w:r>
            <w:proofErr w:type="gramEnd"/>
            <w:r>
              <w:t xml:space="preserve"> uživatelova data do databáze</w:t>
            </w:r>
          </w:p>
        </w:tc>
      </w:tr>
      <w:tr w:rsidR="00A27C90" w:rsidRPr="005F6288" w14:paraId="225D951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1885C8B" w14:textId="77777777" w:rsidR="00A27C90" w:rsidRPr="00DF3D34" w:rsidRDefault="00A27C90" w:rsidP="00F67EC9">
            <w:r>
              <w:t>7</w:t>
            </w:r>
          </w:p>
        </w:tc>
        <w:tc>
          <w:tcPr>
            <w:tcW w:w="898" w:type="pct"/>
          </w:tcPr>
          <w:p w14:paraId="175346EC" w14:textId="77777777" w:rsidR="00A27C90" w:rsidRPr="00DF3D34" w:rsidRDefault="00A27C90" w:rsidP="00F67EC9">
            <w:r>
              <w:t>Systém</w:t>
            </w:r>
          </w:p>
        </w:tc>
        <w:tc>
          <w:tcPr>
            <w:tcW w:w="0" w:type="auto"/>
          </w:tcPr>
          <w:p w14:paraId="70D47A1D" w14:textId="77777777" w:rsidR="00A27C90" w:rsidRDefault="00A27C90" w:rsidP="00F67EC9">
            <w:r>
              <w:t>Systém automaticky přihlásí nově registrovaného uživatele a z uživatele se stane přihlášený uživatel</w:t>
            </w:r>
          </w:p>
        </w:tc>
      </w:tr>
    </w:tbl>
    <w:p w14:paraId="0C34BC8D" w14:textId="77777777" w:rsidR="00AC7270" w:rsidRPr="00AC7270" w:rsidRDefault="00AC7270">
      <w:pPr>
        <w:rPr>
          <w:color w:val="44546A" w:themeColor="text2"/>
        </w:rPr>
      </w:pPr>
    </w:p>
    <w:p w14:paraId="244611CF" w14:textId="38F8FCF5" w:rsidR="00AC7270" w:rsidRPr="00AC7270" w:rsidRDefault="00AC7270" w:rsidP="00AC7270">
      <w:pPr>
        <w:jc w:val="center"/>
        <w:rPr>
          <w:i/>
          <w:iCs/>
          <w:color w:val="44546A" w:themeColor="text2"/>
          <w:sz w:val="18"/>
          <w:szCs w:val="18"/>
        </w:rPr>
      </w:pPr>
      <w:r w:rsidRPr="00AC7270">
        <w:rPr>
          <w:i/>
          <w:iCs/>
          <w:color w:val="44546A" w:themeColor="text2"/>
          <w:sz w:val="18"/>
          <w:szCs w:val="18"/>
        </w:rPr>
        <w:t xml:space="preserve">Tabulka </w:t>
      </w:r>
      <w:r>
        <w:rPr>
          <w:i/>
          <w:iCs/>
          <w:noProof/>
          <w:color w:val="44546A" w:themeColor="text2"/>
          <w:sz w:val="18"/>
          <w:szCs w:val="18"/>
        </w:rPr>
        <w:t>4</w:t>
      </w:r>
      <w:r w:rsidRPr="00AC7270">
        <w:rPr>
          <w:i/>
          <w:iCs/>
          <w:color w:val="44546A" w:themeColor="text2"/>
          <w:sz w:val="18"/>
          <w:szCs w:val="18"/>
        </w:rPr>
        <w:t xml:space="preserve">: </w:t>
      </w:r>
      <w:r>
        <w:rPr>
          <w:i/>
          <w:iCs/>
          <w:color w:val="44546A" w:themeColor="text2"/>
          <w:sz w:val="18"/>
          <w:szCs w:val="18"/>
        </w:rPr>
        <w:t>Přidání komentáře k cestě</w:t>
      </w: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AC7270" w:rsidRPr="005F6288" w14:paraId="5F61C114" w14:textId="77777777" w:rsidTr="00DE2271">
        <w:trPr>
          <w:trHeight w:val="276"/>
          <w:jc w:val="center"/>
        </w:trPr>
        <w:tc>
          <w:tcPr>
            <w:tcW w:w="0" w:type="auto"/>
            <w:gridSpan w:val="3"/>
          </w:tcPr>
          <w:p w14:paraId="061E9C60" w14:textId="2166B660" w:rsidR="00AC7270" w:rsidRPr="005F6288" w:rsidRDefault="00AC7270" w:rsidP="00DE2271">
            <w:bookmarkStart w:id="12" w:name="_Toc6230020"/>
            <w:r>
              <w:t xml:space="preserve">Název: </w:t>
            </w:r>
            <w:r>
              <w:t>Přidání komentáře</w:t>
            </w:r>
          </w:p>
        </w:tc>
      </w:tr>
      <w:tr w:rsidR="00AC7270" w:rsidRPr="005F6288" w14:paraId="58449D93" w14:textId="77777777" w:rsidTr="00DE2271">
        <w:trPr>
          <w:trHeight w:val="290"/>
          <w:jc w:val="center"/>
        </w:trPr>
        <w:tc>
          <w:tcPr>
            <w:tcW w:w="0" w:type="auto"/>
            <w:gridSpan w:val="3"/>
          </w:tcPr>
          <w:p w14:paraId="4438F610" w14:textId="5296E297" w:rsidR="00AC7270" w:rsidRPr="005F6288" w:rsidRDefault="00AC7270" w:rsidP="00DE2271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>
              <w:t>3</w:t>
            </w:r>
          </w:p>
        </w:tc>
      </w:tr>
      <w:tr w:rsidR="00AC7270" w:rsidRPr="005F6288" w14:paraId="6C0777A8" w14:textId="77777777" w:rsidTr="00DE2271">
        <w:trPr>
          <w:trHeight w:val="554"/>
          <w:jc w:val="center"/>
        </w:trPr>
        <w:tc>
          <w:tcPr>
            <w:tcW w:w="0" w:type="auto"/>
            <w:gridSpan w:val="3"/>
          </w:tcPr>
          <w:p w14:paraId="5B5E0178" w14:textId="77777777" w:rsidR="00AC7270" w:rsidRPr="00DF3D34" w:rsidRDefault="00AC7270" w:rsidP="00DE2271">
            <w:pPr>
              <w:rPr>
                <w:lang w:val="en-US"/>
              </w:rPr>
            </w:pPr>
            <w:r w:rsidRPr="00DF3D34">
              <w:t>Charakteristika:</w:t>
            </w:r>
          </w:p>
          <w:p w14:paraId="406B361B" w14:textId="5E806AAB" w:rsidR="00AC7270" w:rsidRPr="00DF3D34" w:rsidRDefault="00AC7270" w:rsidP="00DE2271">
            <w:r>
              <w:t>Přidání komentáře uživatelem k dané lezecké cestě</w:t>
            </w:r>
          </w:p>
        </w:tc>
      </w:tr>
      <w:tr w:rsidR="00AC7270" w:rsidRPr="005F6288" w14:paraId="0B521D38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75865DAA" w14:textId="77777777" w:rsidR="00AC7270" w:rsidRPr="00DF3D34" w:rsidRDefault="00AC7270" w:rsidP="00DE2271">
            <w:r w:rsidRPr="00DF3D34">
              <w:t>Aktér:</w:t>
            </w:r>
          </w:p>
          <w:p w14:paraId="3EC449DB" w14:textId="4D7ECFB2" w:rsidR="00AC7270" w:rsidRPr="00DF3D34" w:rsidRDefault="00AC7270" w:rsidP="00DE2271">
            <w:r>
              <w:t>Přihlášený u</w:t>
            </w:r>
            <w:r w:rsidRPr="00DF3D34">
              <w:t>živatel</w:t>
            </w:r>
          </w:p>
        </w:tc>
      </w:tr>
      <w:tr w:rsidR="00AC7270" w:rsidRPr="005F6288" w14:paraId="2459A9B0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6837ABD5" w14:textId="77777777" w:rsidR="00AC7270" w:rsidRPr="00DF3D34" w:rsidRDefault="00AC7270" w:rsidP="00DE2271">
            <w:r w:rsidRPr="00DF3D34">
              <w:t>Vstupní podmínky:</w:t>
            </w:r>
          </w:p>
          <w:p w14:paraId="3AC7F6F3" w14:textId="77777777" w:rsidR="00AC7270" w:rsidRPr="00DF3D34" w:rsidRDefault="00AC7270" w:rsidP="00DE2271">
            <w:r>
              <w:t>Uživatel se nachází na stránce</w:t>
            </w:r>
          </w:p>
        </w:tc>
      </w:tr>
      <w:tr w:rsidR="00AC7270" w:rsidRPr="005F6288" w14:paraId="666A7AAA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1ECF7D83" w14:textId="77777777" w:rsidR="00AC7270" w:rsidRPr="00DF3D34" w:rsidRDefault="00AC7270" w:rsidP="00DE2271">
            <w:r w:rsidRPr="00DF3D34">
              <w:t>Výstupní podmínky:</w:t>
            </w:r>
          </w:p>
          <w:p w14:paraId="190EC363" w14:textId="289342B6" w:rsidR="00AC7270" w:rsidRPr="00DF3D34" w:rsidRDefault="00AC7270" w:rsidP="00DE2271">
            <w:r>
              <w:t>Systém korektně přiřadí komentář k uživateli a k dané cestě</w:t>
            </w:r>
          </w:p>
        </w:tc>
      </w:tr>
      <w:tr w:rsidR="00AC7270" w:rsidRPr="005F6288" w14:paraId="7880F519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DF0B376" w14:textId="77777777" w:rsidR="00AC7270" w:rsidRPr="00DF3D34" w:rsidRDefault="00AC7270" w:rsidP="00DE2271">
            <w:r w:rsidRPr="00DF3D34">
              <w:t>Krok</w:t>
            </w:r>
          </w:p>
        </w:tc>
        <w:tc>
          <w:tcPr>
            <w:tcW w:w="898" w:type="pct"/>
          </w:tcPr>
          <w:p w14:paraId="36217854" w14:textId="77777777" w:rsidR="00AC7270" w:rsidRPr="00DF3D34" w:rsidRDefault="00AC7270" w:rsidP="00DE2271">
            <w:r w:rsidRPr="00DF3D34">
              <w:t>Aktér/Systém</w:t>
            </w:r>
          </w:p>
        </w:tc>
        <w:tc>
          <w:tcPr>
            <w:tcW w:w="0" w:type="auto"/>
          </w:tcPr>
          <w:p w14:paraId="3D120CC7" w14:textId="77777777" w:rsidR="00AC7270" w:rsidRPr="00DF3D34" w:rsidRDefault="00AC7270" w:rsidP="00DE2271">
            <w:r w:rsidRPr="00DF3D34">
              <w:t>Popis</w:t>
            </w:r>
          </w:p>
        </w:tc>
      </w:tr>
      <w:tr w:rsidR="00AC7270" w:rsidRPr="005F6288" w14:paraId="1D9BF0BC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647B2E0" w14:textId="77777777" w:rsidR="00AC7270" w:rsidRPr="00DF3D34" w:rsidRDefault="00AC7270" w:rsidP="00DE2271">
            <w:r w:rsidRPr="00DF3D34">
              <w:t>1</w:t>
            </w:r>
          </w:p>
        </w:tc>
        <w:tc>
          <w:tcPr>
            <w:tcW w:w="898" w:type="pct"/>
          </w:tcPr>
          <w:p w14:paraId="07A5F958" w14:textId="77777777" w:rsidR="00AC7270" w:rsidRPr="00DF3D34" w:rsidRDefault="00AC7270" w:rsidP="00DE2271">
            <w:r w:rsidRPr="00DF3D34">
              <w:t>Uživatel</w:t>
            </w:r>
          </w:p>
        </w:tc>
        <w:tc>
          <w:tcPr>
            <w:tcW w:w="0" w:type="auto"/>
          </w:tcPr>
          <w:p w14:paraId="055B60C4" w14:textId="6FB32156" w:rsidR="00AC7270" w:rsidRPr="00DF3D34" w:rsidRDefault="00AC7270" w:rsidP="00DE2271">
            <w:r w:rsidRPr="00DF3D34">
              <w:t xml:space="preserve">Uživatel si zobrazí stránku </w:t>
            </w:r>
            <w:r>
              <w:t>lezecké cesty</w:t>
            </w:r>
            <w:r w:rsidRPr="00DF3D34">
              <w:t>.</w:t>
            </w:r>
          </w:p>
        </w:tc>
      </w:tr>
      <w:tr w:rsidR="00AC7270" w:rsidRPr="005F6288" w14:paraId="5BB3A83C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26F1240" w14:textId="77777777" w:rsidR="00AC7270" w:rsidRPr="00DF3D34" w:rsidRDefault="00AC7270" w:rsidP="00DE2271">
            <w:r w:rsidRPr="00DF3D34">
              <w:t>2</w:t>
            </w:r>
          </w:p>
        </w:tc>
        <w:tc>
          <w:tcPr>
            <w:tcW w:w="898" w:type="pct"/>
          </w:tcPr>
          <w:p w14:paraId="7A1BCC55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177AC3BB" w14:textId="183C3D1F" w:rsidR="00AC7270" w:rsidRPr="00DF3D34" w:rsidRDefault="00AC7270" w:rsidP="00DE2271">
            <w:r w:rsidRPr="00DF3D34">
              <w:t>Systém zobrazí uživateli stránku</w:t>
            </w:r>
            <w:r>
              <w:t xml:space="preserve"> </w:t>
            </w:r>
            <w:r>
              <w:t>lezecké cesty</w:t>
            </w:r>
          </w:p>
        </w:tc>
      </w:tr>
      <w:tr w:rsidR="00AC7270" w:rsidRPr="005F6288" w14:paraId="1272FAC4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649F4B2" w14:textId="77777777" w:rsidR="00AC7270" w:rsidRPr="00DF3D34" w:rsidRDefault="00AC7270" w:rsidP="00DE2271">
            <w:r w:rsidRPr="00DF3D34">
              <w:t>3</w:t>
            </w:r>
          </w:p>
        </w:tc>
        <w:tc>
          <w:tcPr>
            <w:tcW w:w="898" w:type="pct"/>
          </w:tcPr>
          <w:p w14:paraId="2E3CFD8C" w14:textId="77777777" w:rsidR="00AC7270" w:rsidRPr="00DF3D34" w:rsidRDefault="00AC7270" w:rsidP="00DE2271">
            <w:r w:rsidRPr="00DF3D34">
              <w:t>Uživatel</w:t>
            </w:r>
          </w:p>
        </w:tc>
        <w:tc>
          <w:tcPr>
            <w:tcW w:w="0" w:type="auto"/>
          </w:tcPr>
          <w:p w14:paraId="74D7B621" w14:textId="79D9CC5D" w:rsidR="00AC7270" w:rsidRPr="00DF3D34" w:rsidRDefault="00AC7270" w:rsidP="00DE2271">
            <w:r>
              <w:t>Uživatel napíše komentář a klikne na tlačítko okomentovat</w:t>
            </w:r>
          </w:p>
        </w:tc>
      </w:tr>
      <w:tr w:rsidR="00AC7270" w:rsidRPr="005F6288" w14:paraId="4E03F25F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600ADE88" w14:textId="77777777" w:rsidR="00AC7270" w:rsidRPr="00DF3D34" w:rsidRDefault="00AC7270" w:rsidP="00DE2271">
            <w:r w:rsidRPr="00DF3D34">
              <w:t>4</w:t>
            </w:r>
          </w:p>
        </w:tc>
        <w:tc>
          <w:tcPr>
            <w:tcW w:w="898" w:type="pct"/>
          </w:tcPr>
          <w:p w14:paraId="1C08037D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7A7AA474" w14:textId="52991A21" w:rsidR="00AC7270" w:rsidRPr="00DF3D34" w:rsidRDefault="00AC7270" w:rsidP="00DE2271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>
              <w:t>, jestli je uživatel přihlášen</w:t>
            </w:r>
          </w:p>
        </w:tc>
      </w:tr>
      <w:tr w:rsidR="00AC7270" w:rsidRPr="005F6288" w14:paraId="47F9DE64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87606A6" w14:textId="77777777" w:rsidR="00AC7270" w:rsidRPr="00DF3D34" w:rsidRDefault="00AC7270" w:rsidP="00DE2271">
            <w:r w:rsidRPr="00DF3D34">
              <w:t>5</w:t>
            </w:r>
          </w:p>
        </w:tc>
        <w:tc>
          <w:tcPr>
            <w:tcW w:w="898" w:type="pct"/>
          </w:tcPr>
          <w:p w14:paraId="32E9C381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4CFE045A" w14:textId="272956F0" w:rsidR="00AC7270" w:rsidRPr="00DF3D34" w:rsidRDefault="00AC7270" w:rsidP="00DE2271">
            <w:r w:rsidRPr="00DF3D34">
              <w:t xml:space="preserve">Systém </w:t>
            </w:r>
            <w:r>
              <w:t xml:space="preserve">přidá komentář k dané lezecké cestě a umožní dalším uživatelům zobrazit tento komentář </w:t>
            </w:r>
          </w:p>
        </w:tc>
      </w:tr>
    </w:tbl>
    <w:p w14:paraId="4EF344FE" w14:textId="77777777" w:rsidR="00AC7270" w:rsidRDefault="00AC7270" w:rsidP="00AC7270">
      <w:pPr>
        <w:jc w:val="center"/>
      </w:pPr>
    </w:p>
    <w:p w14:paraId="2EC96B04" w14:textId="0FF26DB3" w:rsidR="00AC7270" w:rsidRPr="00AC7270" w:rsidRDefault="00AC7270" w:rsidP="00AC7270">
      <w:pPr>
        <w:jc w:val="center"/>
        <w:rPr>
          <w:i/>
          <w:iCs/>
          <w:color w:val="44546A" w:themeColor="text2"/>
          <w:sz w:val="18"/>
          <w:szCs w:val="18"/>
        </w:rPr>
      </w:pPr>
      <w:r>
        <w:br w:type="column"/>
      </w:r>
      <w:r>
        <w:lastRenderedPageBreak/>
        <w:tab/>
      </w:r>
      <w:r w:rsidRPr="00AC7270">
        <w:rPr>
          <w:i/>
          <w:iCs/>
          <w:color w:val="44546A" w:themeColor="text2"/>
          <w:sz w:val="18"/>
          <w:szCs w:val="18"/>
        </w:rPr>
        <w:t xml:space="preserve">Tabulka </w:t>
      </w:r>
      <w:r>
        <w:rPr>
          <w:i/>
          <w:iCs/>
          <w:noProof/>
          <w:color w:val="44546A" w:themeColor="text2"/>
          <w:sz w:val="18"/>
          <w:szCs w:val="18"/>
        </w:rPr>
        <w:t>5</w:t>
      </w:r>
      <w:r w:rsidRPr="00AC7270">
        <w:rPr>
          <w:i/>
          <w:iCs/>
          <w:color w:val="44546A" w:themeColor="text2"/>
          <w:sz w:val="18"/>
          <w:szCs w:val="18"/>
        </w:rPr>
        <w:t xml:space="preserve">: </w:t>
      </w:r>
      <w:r>
        <w:rPr>
          <w:i/>
          <w:iCs/>
          <w:color w:val="44546A" w:themeColor="text2"/>
          <w:sz w:val="18"/>
          <w:szCs w:val="18"/>
        </w:rPr>
        <w:t>Upravení</w:t>
      </w:r>
      <w:r>
        <w:rPr>
          <w:i/>
          <w:iCs/>
          <w:color w:val="44546A" w:themeColor="text2"/>
          <w:sz w:val="18"/>
          <w:szCs w:val="18"/>
        </w:rPr>
        <w:t xml:space="preserve"> komentáře</w:t>
      </w:r>
    </w:p>
    <w:p w14:paraId="2389A889" w14:textId="001B3992" w:rsidR="00AC7270" w:rsidRPr="00AC7270" w:rsidRDefault="00AC7270" w:rsidP="00AC7270">
      <w:pPr>
        <w:pStyle w:val="Nzev"/>
        <w:rPr>
          <w:sz w:val="28"/>
          <w:szCs w:val="28"/>
        </w:rPr>
      </w:pP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AC7270" w:rsidRPr="005F6288" w14:paraId="4796FC12" w14:textId="77777777" w:rsidTr="00DE2271">
        <w:trPr>
          <w:trHeight w:val="276"/>
          <w:jc w:val="center"/>
        </w:trPr>
        <w:tc>
          <w:tcPr>
            <w:tcW w:w="0" w:type="auto"/>
            <w:gridSpan w:val="3"/>
          </w:tcPr>
          <w:p w14:paraId="73135453" w14:textId="7DAAF3D1" w:rsidR="00AC7270" w:rsidRPr="005F6288" w:rsidRDefault="00AC7270" w:rsidP="00DE2271">
            <w:r>
              <w:t xml:space="preserve">Název: </w:t>
            </w:r>
            <w:r>
              <w:t>Editace komentáře</w:t>
            </w:r>
          </w:p>
        </w:tc>
      </w:tr>
      <w:tr w:rsidR="00AC7270" w:rsidRPr="005F6288" w14:paraId="7300F1CD" w14:textId="77777777" w:rsidTr="00DE2271">
        <w:trPr>
          <w:trHeight w:val="290"/>
          <w:jc w:val="center"/>
        </w:trPr>
        <w:tc>
          <w:tcPr>
            <w:tcW w:w="0" w:type="auto"/>
            <w:gridSpan w:val="3"/>
          </w:tcPr>
          <w:p w14:paraId="06512B90" w14:textId="3BE33991" w:rsidR="00AC7270" w:rsidRPr="005F6288" w:rsidRDefault="00AC7270" w:rsidP="00DE2271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>
              <w:t>4</w:t>
            </w:r>
          </w:p>
        </w:tc>
      </w:tr>
      <w:tr w:rsidR="00AC7270" w:rsidRPr="005F6288" w14:paraId="5ED27B39" w14:textId="77777777" w:rsidTr="00DE2271">
        <w:trPr>
          <w:trHeight w:val="554"/>
          <w:jc w:val="center"/>
        </w:trPr>
        <w:tc>
          <w:tcPr>
            <w:tcW w:w="0" w:type="auto"/>
            <w:gridSpan w:val="3"/>
          </w:tcPr>
          <w:p w14:paraId="0649320C" w14:textId="77777777" w:rsidR="00AC7270" w:rsidRPr="00DF3D34" w:rsidRDefault="00AC7270" w:rsidP="00DE2271">
            <w:pPr>
              <w:rPr>
                <w:lang w:val="en-US"/>
              </w:rPr>
            </w:pPr>
            <w:r w:rsidRPr="00DF3D34">
              <w:t>Charakteristika:</w:t>
            </w:r>
          </w:p>
          <w:p w14:paraId="4111B17A" w14:textId="6BE2F547" w:rsidR="00AC7270" w:rsidRPr="00DF3D34" w:rsidRDefault="00AC7270" w:rsidP="00DE2271">
            <w:r>
              <w:t>Editování přidaného komentáře</w:t>
            </w:r>
          </w:p>
        </w:tc>
      </w:tr>
      <w:tr w:rsidR="00AC7270" w:rsidRPr="005F6288" w14:paraId="34EAE00C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4BCE14BF" w14:textId="77777777" w:rsidR="00AC7270" w:rsidRPr="00DF3D34" w:rsidRDefault="00AC7270" w:rsidP="00DE2271">
            <w:r w:rsidRPr="00DF3D34">
              <w:t>Aktér:</w:t>
            </w:r>
          </w:p>
          <w:p w14:paraId="3BFEB176" w14:textId="77777777" w:rsidR="00AC7270" w:rsidRPr="00DF3D34" w:rsidRDefault="00AC7270" w:rsidP="00DE2271">
            <w:r w:rsidRPr="00DF3D34">
              <w:t>Uživatel</w:t>
            </w:r>
          </w:p>
        </w:tc>
      </w:tr>
      <w:tr w:rsidR="00AC7270" w:rsidRPr="005F6288" w14:paraId="3D0B0C1E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31A20094" w14:textId="77777777" w:rsidR="00AC7270" w:rsidRPr="00DF3D34" w:rsidRDefault="00AC7270" w:rsidP="00DE2271">
            <w:r w:rsidRPr="00DF3D34">
              <w:t>Vstupní podmínky:</w:t>
            </w:r>
          </w:p>
          <w:p w14:paraId="2EFD0DE6" w14:textId="3CE36552" w:rsidR="00AC7270" w:rsidRPr="00DF3D34" w:rsidRDefault="00AC7270" w:rsidP="00DE2271">
            <w:r>
              <w:t>Uživatel se nachází na stránce</w:t>
            </w:r>
            <w:r>
              <w:t xml:space="preserve"> a musí mít vytvořený komentář</w:t>
            </w:r>
          </w:p>
        </w:tc>
      </w:tr>
      <w:tr w:rsidR="00AC7270" w:rsidRPr="005F6288" w14:paraId="409D8C3D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6BDCB363" w14:textId="77777777" w:rsidR="00AC7270" w:rsidRPr="00DF3D34" w:rsidRDefault="00AC7270" w:rsidP="00DE2271">
            <w:r w:rsidRPr="00DF3D34">
              <w:t>Výstupní podmínky:</w:t>
            </w:r>
          </w:p>
          <w:p w14:paraId="0CDACAAA" w14:textId="33460D72" w:rsidR="00AC7270" w:rsidRPr="00DF3D34" w:rsidRDefault="00AC7270" w:rsidP="00DE2271">
            <w:r>
              <w:t>Komentář úspěšně editován</w:t>
            </w:r>
          </w:p>
        </w:tc>
      </w:tr>
      <w:tr w:rsidR="00AC7270" w:rsidRPr="005F6288" w14:paraId="61F89BCB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7719C7A4" w14:textId="77777777" w:rsidR="00AC7270" w:rsidRPr="00DF3D34" w:rsidRDefault="00AC7270" w:rsidP="00DE2271">
            <w:r w:rsidRPr="00DF3D34">
              <w:t>Krok</w:t>
            </w:r>
          </w:p>
        </w:tc>
        <w:tc>
          <w:tcPr>
            <w:tcW w:w="898" w:type="pct"/>
          </w:tcPr>
          <w:p w14:paraId="330CC35C" w14:textId="77777777" w:rsidR="00AC7270" w:rsidRPr="00DF3D34" w:rsidRDefault="00AC7270" w:rsidP="00DE2271">
            <w:r w:rsidRPr="00DF3D34">
              <w:t>Aktér/Systém</w:t>
            </w:r>
          </w:p>
        </w:tc>
        <w:tc>
          <w:tcPr>
            <w:tcW w:w="0" w:type="auto"/>
          </w:tcPr>
          <w:p w14:paraId="0BAF5FBD" w14:textId="77777777" w:rsidR="00AC7270" w:rsidRPr="00DF3D34" w:rsidRDefault="00AC7270" w:rsidP="00DE2271">
            <w:r w:rsidRPr="00DF3D34">
              <w:t>Popis</w:t>
            </w:r>
          </w:p>
        </w:tc>
      </w:tr>
      <w:tr w:rsidR="00AC7270" w:rsidRPr="005F6288" w14:paraId="0BBAD428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97D9530" w14:textId="2A61177D" w:rsidR="00AC7270" w:rsidRPr="00DF3D34" w:rsidRDefault="00AC7270" w:rsidP="00AC7270">
            <w:r w:rsidRPr="00DF3D34">
              <w:t>1</w:t>
            </w:r>
          </w:p>
        </w:tc>
        <w:tc>
          <w:tcPr>
            <w:tcW w:w="898" w:type="pct"/>
          </w:tcPr>
          <w:p w14:paraId="01D10F22" w14:textId="41EC640B" w:rsidR="00AC7270" w:rsidRPr="00DF3D34" w:rsidRDefault="00AC7270" w:rsidP="00AC7270">
            <w:r w:rsidRPr="00DF3D34">
              <w:t>Uživatel</w:t>
            </w:r>
          </w:p>
        </w:tc>
        <w:tc>
          <w:tcPr>
            <w:tcW w:w="0" w:type="auto"/>
          </w:tcPr>
          <w:p w14:paraId="4C3E43C6" w14:textId="7C06FB69" w:rsidR="00AC7270" w:rsidRPr="00DF3D34" w:rsidRDefault="00AC7270" w:rsidP="00AC7270">
            <w:r w:rsidRPr="00DF3D34">
              <w:t xml:space="preserve">Uživatel si zobrazí stránku </w:t>
            </w:r>
            <w:r>
              <w:t>lezecké cesty</w:t>
            </w:r>
            <w:r w:rsidRPr="00DF3D34">
              <w:t>.</w:t>
            </w:r>
          </w:p>
        </w:tc>
      </w:tr>
      <w:tr w:rsidR="00AC7270" w:rsidRPr="005F6288" w14:paraId="50193D58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969C91E" w14:textId="0384E661" w:rsidR="00AC7270" w:rsidRPr="00DF3D34" w:rsidRDefault="00AC7270" w:rsidP="00AC7270">
            <w:r w:rsidRPr="00DF3D34">
              <w:t>2</w:t>
            </w:r>
          </w:p>
        </w:tc>
        <w:tc>
          <w:tcPr>
            <w:tcW w:w="898" w:type="pct"/>
          </w:tcPr>
          <w:p w14:paraId="0A553B6D" w14:textId="7B0FF528" w:rsidR="00AC7270" w:rsidRPr="00DF3D34" w:rsidRDefault="00AC7270" w:rsidP="00AC7270">
            <w:r w:rsidRPr="00DF3D34">
              <w:t>Systém</w:t>
            </w:r>
          </w:p>
        </w:tc>
        <w:tc>
          <w:tcPr>
            <w:tcW w:w="0" w:type="auto"/>
          </w:tcPr>
          <w:p w14:paraId="02D56891" w14:textId="7459CA8E" w:rsidR="00AC7270" w:rsidRPr="00DF3D34" w:rsidRDefault="00AC7270" w:rsidP="00AC7270">
            <w:r w:rsidRPr="00DF3D34">
              <w:t>Systém zobrazí uživateli stránku</w:t>
            </w:r>
            <w:r>
              <w:t xml:space="preserve"> lezecké cesty</w:t>
            </w:r>
          </w:p>
        </w:tc>
      </w:tr>
      <w:tr w:rsidR="00AC7270" w:rsidRPr="005F6288" w14:paraId="64D4F565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73533B6D" w14:textId="68E70F66" w:rsidR="00AC7270" w:rsidRPr="00DF3D34" w:rsidRDefault="00AC7270" w:rsidP="00AC7270">
            <w:r w:rsidRPr="00DF3D34">
              <w:t>3</w:t>
            </w:r>
          </w:p>
        </w:tc>
        <w:tc>
          <w:tcPr>
            <w:tcW w:w="898" w:type="pct"/>
          </w:tcPr>
          <w:p w14:paraId="5B1BA900" w14:textId="4A103466" w:rsidR="00AC7270" w:rsidRPr="00DF3D34" w:rsidRDefault="00AC7270" w:rsidP="00AC7270">
            <w:r w:rsidRPr="00DF3D34">
              <w:t>Uživatel</w:t>
            </w:r>
          </w:p>
        </w:tc>
        <w:tc>
          <w:tcPr>
            <w:tcW w:w="0" w:type="auto"/>
          </w:tcPr>
          <w:p w14:paraId="4F2F4E20" w14:textId="5D67692D" w:rsidR="00AC7270" w:rsidRPr="00DF3D34" w:rsidRDefault="00AC7270" w:rsidP="00AC7270">
            <w:r>
              <w:t>Uživatel</w:t>
            </w:r>
            <w:r>
              <w:t>i se zobrazí jeho</w:t>
            </w:r>
            <w:r>
              <w:t xml:space="preserve"> komentář a klikne na tlačítko </w:t>
            </w:r>
            <w:r>
              <w:t>editovat</w:t>
            </w:r>
          </w:p>
        </w:tc>
      </w:tr>
      <w:tr w:rsidR="00AC7270" w:rsidRPr="005F6288" w14:paraId="5CDE56F6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58D70060" w14:textId="4B79CD1B" w:rsidR="00AC7270" w:rsidRPr="00DF3D34" w:rsidRDefault="00AC7270" w:rsidP="00AC7270">
            <w:r w:rsidRPr="00DF3D34">
              <w:t>4</w:t>
            </w:r>
          </w:p>
        </w:tc>
        <w:tc>
          <w:tcPr>
            <w:tcW w:w="898" w:type="pct"/>
          </w:tcPr>
          <w:p w14:paraId="4B36572A" w14:textId="14D75141" w:rsidR="00AC7270" w:rsidRPr="00DF3D34" w:rsidRDefault="00AC7270" w:rsidP="00AC7270">
            <w:r w:rsidRPr="00DF3D34">
              <w:t>Systém</w:t>
            </w:r>
          </w:p>
        </w:tc>
        <w:tc>
          <w:tcPr>
            <w:tcW w:w="0" w:type="auto"/>
          </w:tcPr>
          <w:p w14:paraId="7EBABC7F" w14:textId="5EBFFD3C" w:rsidR="00AC7270" w:rsidRPr="00DF3D34" w:rsidRDefault="00AC7270" w:rsidP="00AC7270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>
              <w:t>, jestli je uživatel přihlášen</w:t>
            </w:r>
          </w:p>
        </w:tc>
      </w:tr>
      <w:tr w:rsidR="00AC7270" w:rsidRPr="005F6288" w14:paraId="32BC3D0C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58BAFAE6" w14:textId="1CB513D2" w:rsidR="00AC7270" w:rsidRPr="00DF3D34" w:rsidRDefault="00AC7270" w:rsidP="00AC7270">
            <w:r w:rsidRPr="00DF3D34">
              <w:t>5</w:t>
            </w:r>
          </w:p>
        </w:tc>
        <w:tc>
          <w:tcPr>
            <w:tcW w:w="898" w:type="pct"/>
          </w:tcPr>
          <w:p w14:paraId="18383A1A" w14:textId="72F24B06" w:rsidR="00AC7270" w:rsidRPr="00DF3D34" w:rsidRDefault="00AC7270" w:rsidP="00AC7270">
            <w:r w:rsidRPr="00DF3D34">
              <w:t>Systém</w:t>
            </w:r>
          </w:p>
        </w:tc>
        <w:tc>
          <w:tcPr>
            <w:tcW w:w="0" w:type="auto"/>
          </w:tcPr>
          <w:p w14:paraId="4019A42E" w14:textId="766E1EE0" w:rsidR="00AC7270" w:rsidRPr="00DF3D34" w:rsidRDefault="00AC7270" w:rsidP="00AC7270">
            <w:r>
              <w:t xml:space="preserve">Systém </w:t>
            </w:r>
            <w:proofErr w:type="gramStart"/>
            <w:r>
              <w:t>ověří</w:t>
            </w:r>
            <w:proofErr w:type="gramEnd"/>
            <w:r>
              <w:t>, že komentář byl vytvořen tímto uživatelem</w:t>
            </w:r>
            <w:r>
              <w:t xml:space="preserve"> </w:t>
            </w:r>
          </w:p>
        </w:tc>
      </w:tr>
      <w:tr w:rsidR="00AC7270" w:rsidRPr="005F6288" w14:paraId="331EBBBA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7A7EC202" w14:textId="77777777" w:rsidR="00AC7270" w:rsidRPr="00DF3D34" w:rsidRDefault="00AC7270" w:rsidP="00DE2271">
            <w:r w:rsidRPr="00DF3D34">
              <w:t>6</w:t>
            </w:r>
          </w:p>
        </w:tc>
        <w:tc>
          <w:tcPr>
            <w:tcW w:w="898" w:type="pct"/>
          </w:tcPr>
          <w:p w14:paraId="6BE5BFF5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6802164F" w14:textId="5DE4669E" w:rsidR="00AC7270" w:rsidRPr="00DF3D34" w:rsidRDefault="00AC7270" w:rsidP="00DE2271">
            <w:r>
              <w:t xml:space="preserve">Systém </w:t>
            </w:r>
            <w:r>
              <w:t>zobrazí editovatelné okno s textem</w:t>
            </w:r>
          </w:p>
        </w:tc>
      </w:tr>
      <w:tr w:rsidR="00AC7270" w:rsidRPr="005F6288" w14:paraId="496E644E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3D149F0B" w14:textId="77777777" w:rsidR="00AC7270" w:rsidRPr="00DF3D34" w:rsidRDefault="00AC7270" w:rsidP="00DE2271">
            <w:r>
              <w:t>7</w:t>
            </w:r>
          </w:p>
        </w:tc>
        <w:tc>
          <w:tcPr>
            <w:tcW w:w="898" w:type="pct"/>
          </w:tcPr>
          <w:p w14:paraId="5B2645FB" w14:textId="55AD27F4" w:rsidR="00AC7270" w:rsidRPr="00DF3D34" w:rsidRDefault="00AC7270" w:rsidP="00DE2271">
            <w:r>
              <w:t>Uživatel</w:t>
            </w:r>
          </w:p>
        </w:tc>
        <w:tc>
          <w:tcPr>
            <w:tcW w:w="0" w:type="auto"/>
          </w:tcPr>
          <w:p w14:paraId="665797FB" w14:textId="23D9CEF8" w:rsidR="00AC7270" w:rsidRDefault="00AC7270" w:rsidP="00DE2271">
            <w:r>
              <w:t xml:space="preserve">Uživatel změní svůj komentář a poté jej </w:t>
            </w:r>
            <w:proofErr w:type="gramStart"/>
            <w:r>
              <w:t>uloží</w:t>
            </w:r>
            <w:proofErr w:type="gramEnd"/>
          </w:p>
        </w:tc>
      </w:tr>
      <w:tr w:rsidR="00AC7270" w:rsidRPr="005F6288" w14:paraId="6830C7CB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777A726" w14:textId="326D92C2" w:rsidR="00AC7270" w:rsidRDefault="00AC7270" w:rsidP="00DE2271">
            <w:r>
              <w:t>8</w:t>
            </w:r>
          </w:p>
        </w:tc>
        <w:tc>
          <w:tcPr>
            <w:tcW w:w="898" w:type="pct"/>
          </w:tcPr>
          <w:p w14:paraId="64542A0E" w14:textId="3547CB60" w:rsidR="00AC7270" w:rsidRDefault="00AC7270" w:rsidP="00DE2271">
            <w:r>
              <w:t>Systém</w:t>
            </w:r>
          </w:p>
        </w:tc>
        <w:tc>
          <w:tcPr>
            <w:tcW w:w="0" w:type="auto"/>
          </w:tcPr>
          <w:p w14:paraId="0BDE3F58" w14:textId="28207B31" w:rsidR="00AC7270" w:rsidRDefault="00AC7270" w:rsidP="00DE2271">
            <w:r>
              <w:t xml:space="preserve">Systém v pořádku </w:t>
            </w:r>
            <w:proofErr w:type="gramStart"/>
            <w:r>
              <w:t>uloží</w:t>
            </w:r>
            <w:proofErr w:type="gramEnd"/>
            <w:r>
              <w:t xml:space="preserve"> komentář do databáze</w:t>
            </w:r>
          </w:p>
        </w:tc>
      </w:tr>
    </w:tbl>
    <w:p w14:paraId="01892A0B" w14:textId="6E53E51E" w:rsidR="00AC7270" w:rsidRDefault="00AC7270" w:rsidP="00AC7270">
      <w:pPr>
        <w:pStyle w:val="Nzev"/>
        <w:rPr>
          <w:sz w:val="18"/>
          <w:szCs w:val="18"/>
        </w:rPr>
      </w:pPr>
    </w:p>
    <w:p w14:paraId="53E1E6E3" w14:textId="2B1353CF" w:rsidR="00AC7270" w:rsidRDefault="00AC7270" w:rsidP="00AC7270">
      <w:pPr>
        <w:jc w:val="center"/>
        <w:rPr>
          <w:i/>
          <w:iCs/>
          <w:color w:val="44546A" w:themeColor="text2"/>
          <w:sz w:val="18"/>
          <w:szCs w:val="18"/>
        </w:rPr>
      </w:pPr>
      <w:r w:rsidRPr="00AC7270">
        <w:rPr>
          <w:i/>
          <w:iCs/>
          <w:color w:val="44546A" w:themeColor="text2"/>
          <w:sz w:val="18"/>
          <w:szCs w:val="18"/>
        </w:rPr>
        <w:t xml:space="preserve">Tabulka </w:t>
      </w:r>
      <w:r>
        <w:rPr>
          <w:i/>
          <w:iCs/>
          <w:noProof/>
          <w:color w:val="44546A" w:themeColor="text2"/>
          <w:sz w:val="18"/>
          <w:szCs w:val="18"/>
        </w:rPr>
        <w:t>6</w:t>
      </w:r>
      <w:r w:rsidRPr="00AC7270">
        <w:rPr>
          <w:i/>
          <w:iCs/>
          <w:color w:val="44546A" w:themeColor="text2"/>
          <w:sz w:val="18"/>
          <w:szCs w:val="18"/>
        </w:rPr>
        <w:t xml:space="preserve">: </w:t>
      </w:r>
      <w:r>
        <w:rPr>
          <w:i/>
          <w:iCs/>
          <w:color w:val="44546A" w:themeColor="text2"/>
          <w:sz w:val="18"/>
          <w:szCs w:val="18"/>
        </w:rPr>
        <w:t>Odebrání</w:t>
      </w:r>
      <w:r>
        <w:rPr>
          <w:i/>
          <w:iCs/>
          <w:color w:val="44546A" w:themeColor="text2"/>
          <w:sz w:val="18"/>
          <w:szCs w:val="18"/>
        </w:rPr>
        <w:t xml:space="preserve"> komentáře</w:t>
      </w:r>
    </w:p>
    <w:p w14:paraId="5C505770" w14:textId="77777777" w:rsidR="00AC7270" w:rsidRPr="00AC7270" w:rsidRDefault="00AC7270" w:rsidP="00AC7270">
      <w:pPr>
        <w:jc w:val="center"/>
      </w:pP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AC7270" w:rsidRPr="005F6288" w14:paraId="6DBF45EB" w14:textId="77777777" w:rsidTr="00DE2271">
        <w:trPr>
          <w:trHeight w:val="276"/>
          <w:jc w:val="center"/>
        </w:trPr>
        <w:tc>
          <w:tcPr>
            <w:tcW w:w="0" w:type="auto"/>
            <w:gridSpan w:val="3"/>
          </w:tcPr>
          <w:p w14:paraId="189D8335" w14:textId="5BB496E7" w:rsidR="00AC7270" w:rsidRPr="005F6288" w:rsidRDefault="00AC7270" w:rsidP="00DE2271">
            <w:r>
              <w:t xml:space="preserve">Název: </w:t>
            </w:r>
            <w:r>
              <w:t>Odebrání komentáře</w:t>
            </w:r>
          </w:p>
        </w:tc>
      </w:tr>
      <w:tr w:rsidR="00AC7270" w:rsidRPr="005F6288" w14:paraId="7D00C2FA" w14:textId="77777777" w:rsidTr="00DE2271">
        <w:trPr>
          <w:trHeight w:val="290"/>
          <w:jc w:val="center"/>
        </w:trPr>
        <w:tc>
          <w:tcPr>
            <w:tcW w:w="0" w:type="auto"/>
            <w:gridSpan w:val="3"/>
          </w:tcPr>
          <w:p w14:paraId="5DEA3504" w14:textId="77091BBC" w:rsidR="00AC7270" w:rsidRPr="005F6288" w:rsidRDefault="00AC7270" w:rsidP="00DE2271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="00803127">
              <w:t>5</w:t>
            </w:r>
          </w:p>
        </w:tc>
      </w:tr>
      <w:tr w:rsidR="00AC7270" w:rsidRPr="00DF3D34" w14:paraId="784F808C" w14:textId="77777777" w:rsidTr="00DE2271">
        <w:trPr>
          <w:trHeight w:val="554"/>
          <w:jc w:val="center"/>
        </w:trPr>
        <w:tc>
          <w:tcPr>
            <w:tcW w:w="0" w:type="auto"/>
            <w:gridSpan w:val="3"/>
          </w:tcPr>
          <w:p w14:paraId="2144D993" w14:textId="77777777" w:rsidR="00AC7270" w:rsidRPr="00DF3D34" w:rsidRDefault="00AC7270" w:rsidP="00DE2271">
            <w:pPr>
              <w:rPr>
                <w:lang w:val="en-US"/>
              </w:rPr>
            </w:pPr>
            <w:r w:rsidRPr="00DF3D34">
              <w:t>Charakteristika:</w:t>
            </w:r>
          </w:p>
          <w:p w14:paraId="695B8D7A" w14:textId="4CAF7DC0" w:rsidR="00AC7270" w:rsidRPr="00DF3D34" w:rsidRDefault="00AC7270" w:rsidP="00DE2271">
            <w:r>
              <w:t>Odebrání</w:t>
            </w:r>
            <w:r>
              <w:t xml:space="preserve"> komentáře</w:t>
            </w:r>
          </w:p>
        </w:tc>
      </w:tr>
      <w:tr w:rsidR="00AC7270" w:rsidRPr="00DF3D34" w14:paraId="2B804074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1D036509" w14:textId="77777777" w:rsidR="00AC7270" w:rsidRPr="00DF3D34" w:rsidRDefault="00AC7270" w:rsidP="00DE2271">
            <w:r w:rsidRPr="00DF3D34">
              <w:t>Aktér:</w:t>
            </w:r>
          </w:p>
          <w:p w14:paraId="2647CC95" w14:textId="77777777" w:rsidR="00AC7270" w:rsidRPr="00DF3D34" w:rsidRDefault="00AC7270" w:rsidP="00DE2271">
            <w:r w:rsidRPr="00DF3D34">
              <w:t>Uživatel</w:t>
            </w:r>
          </w:p>
        </w:tc>
      </w:tr>
      <w:tr w:rsidR="00AC7270" w:rsidRPr="00DF3D34" w14:paraId="5E04A3D7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72357130" w14:textId="77777777" w:rsidR="00AC7270" w:rsidRPr="00DF3D34" w:rsidRDefault="00AC7270" w:rsidP="00DE2271">
            <w:r w:rsidRPr="00DF3D34">
              <w:t>Vstupní podmínky:</w:t>
            </w:r>
          </w:p>
          <w:p w14:paraId="0744307B" w14:textId="77777777" w:rsidR="00AC7270" w:rsidRPr="00DF3D34" w:rsidRDefault="00AC7270" w:rsidP="00DE2271">
            <w:r>
              <w:t>Uživatel se nachází na stránce a musí mít vytvořený komentář</w:t>
            </w:r>
          </w:p>
        </w:tc>
      </w:tr>
      <w:tr w:rsidR="00AC7270" w:rsidRPr="00DF3D34" w14:paraId="2C990E55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730E620B" w14:textId="77777777" w:rsidR="00AC7270" w:rsidRPr="00DF3D34" w:rsidRDefault="00AC7270" w:rsidP="00DE2271">
            <w:r w:rsidRPr="00DF3D34">
              <w:t>Výstupní podmínky:</w:t>
            </w:r>
          </w:p>
          <w:p w14:paraId="09D43244" w14:textId="1B5CE990" w:rsidR="00AC7270" w:rsidRPr="00DF3D34" w:rsidRDefault="00AC7270" w:rsidP="00DE2271">
            <w:r>
              <w:t xml:space="preserve">Komentář úspěšně </w:t>
            </w:r>
            <w:r>
              <w:t>odebrán</w:t>
            </w:r>
          </w:p>
        </w:tc>
      </w:tr>
      <w:tr w:rsidR="00AC7270" w:rsidRPr="00DF3D34" w14:paraId="57FF12FD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6C78C21" w14:textId="77777777" w:rsidR="00AC7270" w:rsidRPr="00DF3D34" w:rsidRDefault="00AC7270" w:rsidP="00DE2271">
            <w:r w:rsidRPr="00DF3D34">
              <w:t>Krok</w:t>
            </w:r>
          </w:p>
        </w:tc>
        <w:tc>
          <w:tcPr>
            <w:tcW w:w="898" w:type="pct"/>
          </w:tcPr>
          <w:p w14:paraId="305778C6" w14:textId="77777777" w:rsidR="00AC7270" w:rsidRPr="00DF3D34" w:rsidRDefault="00AC7270" w:rsidP="00DE2271">
            <w:r w:rsidRPr="00DF3D34">
              <w:t>Aktér/Systém</w:t>
            </w:r>
          </w:p>
        </w:tc>
        <w:tc>
          <w:tcPr>
            <w:tcW w:w="0" w:type="auto"/>
          </w:tcPr>
          <w:p w14:paraId="26C112E8" w14:textId="77777777" w:rsidR="00AC7270" w:rsidRPr="00DF3D34" w:rsidRDefault="00AC7270" w:rsidP="00DE2271">
            <w:r w:rsidRPr="00DF3D34">
              <w:t>Popis</w:t>
            </w:r>
          </w:p>
        </w:tc>
      </w:tr>
      <w:tr w:rsidR="00AC7270" w:rsidRPr="00DF3D34" w14:paraId="4EFE2AD2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6F886367" w14:textId="77777777" w:rsidR="00AC7270" w:rsidRPr="00DF3D34" w:rsidRDefault="00AC7270" w:rsidP="00DE2271">
            <w:r w:rsidRPr="00DF3D34">
              <w:t>1</w:t>
            </w:r>
          </w:p>
        </w:tc>
        <w:tc>
          <w:tcPr>
            <w:tcW w:w="898" w:type="pct"/>
          </w:tcPr>
          <w:p w14:paraId="5E5A4B0C" w14:textId="77777777" w:rsidR="00AC7270" w:rsidRPr="00DF3D34" w:rsidRDefault="00AC7270" w:rsidP="00DE2271">
            <w:r w:rsidRPr="00DF3D34">
              <w:t>Uživatel</w:t>
            </w:r>
          </w:p>
        </w:tc>
        <w:tc>
          <w:tcPr>
            <w:tcW w:w="0" w:type="auto"/>
          </w:tcPr>
          <w:p w14:paraId="48FDE31A" w14:textId="77777777" w:rsidR="00AC7270" w:rsidRPr="00DF3D34" w:rsidRDefault="00AC7270" w:rsidP="00DE2271">
            <w:r w:rsidRPr="00DF3D34">
              <w:t xml:space="preserve">Uživatel si zobrazí stránku </w:t>
            </w:r>
            <w:r>
              <w:t>lezecké cesty</w:t>
            </w:r>
            <w:r w:rsidRPr="00DF3D34">
              <w:t>.</w:t>
            </w:r>
          </w:p>
        </w:tc>
      </w:tr>
      <w:tr w:rsidR="00AC7270" w:rsidRPr="00DF3D34" w14:paraId="353547D7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7BD93FB" w14:textId="77777777" w:rsidR="00AC7270" w:rsidRPr="00DF3D34" w:rsidRDefault="00AC7270" w:rsidP="00DE2271">
            <w:r w:rsidRPr="00DF3D34">
              <w:t>2</w:t>
            </w:r>
          </w:p>
        </w:tc>
        <w:tc>
          <w:tcPr>
            <w:tcW w:w="898" w:type="pct"/>
          </w:tcPr>
          <w:p w14:paraId="0EE2C7EC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2D1C6401" w14:textId="77777777" w:rsidR="00AC7270" w:rsidRPr="00DF3D34" w:rsidRDefault="00AC7270" w:rsidP="00DE2271">
            <w:r w:rsidRPr="00DF3D34">
              <w:t>Systém zobrazí uživateli stránku</w:t>
            </w:r>
            <w:r>
              <w:t xml:space="preserve"> lezecké cesty</w:t>
            </w:r>
          </w:p>
        </w:tc>
      </w:tr>
      <w:tr w:rsidR="00AC7270" w:rsidRPr="00DF3D34" w14:paraId="40942944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5811D5E6" w14:textId="77777777" w:rsidR="00AC7270" w:rsidRPr="00DF3D34" w:rsidRDefault="00AC7270" w:rsidP="00DE2271">
            <w:r w:rsidRPr="00DF3D34">
              <w:t>3</w:t>
            </w:r>
          </w:p>
        </w:tc>
        <w:tc>
          <w:tcPr>
            <w:tcW w:w="898" w:type="pct"/>
          </w:tcPr>
          <w:p w14:paraId="3F47CDBE" w14:textId="77777777" w:rsidR="00AC7270" w:rsidRPr="00DF3D34" w:rsidRDefault="00AC7270" w:rsidP="00DE2271">
            <w:r w:rsidRPr="00DF3D34">
              <w:t>Uživatel</w:t>
            </w:r>
          </w:p>
        </w:tc>
        <w:tc>
          <w:tcPr>
            <w:tcW w:w="0" w:type="auto"/>
          </w:tcPr>
          <w:p w14:paraId="40ACCF29" w14:textId="2CC18DAC" w:rsidR="00AC7270" w:rsidRPr="00DF3D34" w:rsidRDefault="00AC7270" w:rsidP="00DE2271">
            <w:r>
              <w:t xml:space="preserve">Uživateli se zobrazí jeho komentář a klikne na tlačítko </w:t>
            </w:r>
            <w:r>
              <w:t>smazat</w:t>
            </w:r>
          </w:p>
        </w:tc>
      </w:tr>
      <w:tr w:rsidR="00AC7270" w:rsidRPr="00DF3D34" w14:paraId="41D47C7C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EFFF996" w14:textId="77777777" w:rsidR="00AC7270" w:rsidRPr="00DF3D34" w:rsidRDefault="00AC7270" w:rsidP="00DE2271">
            <w:r w:rsidRPr="00DF3D34">
              <w:t>4</w:t>
            </w:r>
          </w:p>
        </w:tc>
        <w:tc>
          <w:tcPr>
            <w:tcW w:w="898" w:type="pct"/>
          </w:tcPr>
          <w:p w14:paraId="0D16A7D7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3931AD5C" w14:textId="77777777" w:rsidR="00AC7270" w:rsidRPr="00DF3D34" w:rsidRDefault="00AC7270" w:rsidP="00DE2271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>
              <w:t>, jestli je uživatel přihlášen</w:t>
            </w:r>
          </w:p>
        </w:tc>
      </w:tr>
      <w:tr w:rsidR="00AC7270" w:rsidRPr="00DF3D34" w14:paraId="628F3C81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FB887A1" w14:textId="77777777" w:rsidR="00AC7270" w:rsidRPr="00DF3D34" w:rsidRDefault="00AC7270" w:rsidP="00DE2271">
            <w:r w:rsidRPr="00DF3D34">
              <w:t>5</w:t>
            </w:r>
          </w:p>
        </w:tc>
        <w:tc>
          <w:tcPr>
            <w:tcW w:w="898" w:type="pct"/>
          </w:tcPr>
          <w:p w14:paraId="3537D227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3985F185" w14:textId="77777777" w:rsidR="00AC7270" w:rsidRPr="00DF3D34" w:rsidRDefault="00AC7270" w:rsidP="00DE2271">
            <w:r>
              <w:t xml:space="preserve">Systém </w:t>
            </w:r>
            <w:proofErr w:type="gramStart"/>
            <w:r>
              <w:t>ověří</w:t>
            </w:r>
            <w:proofErr w:type="gramEnd"/>
            <w:r>
              <w:t xml:space="preserve">, že komentář byl vytvořen tímto uživatelem </w:t>
            </w:r>
          </w:p>
        </w:tc>
      </w:tr>
      <w:tr w:rsidR="00AC7270" w:rsidRPr="00DF3D34" w14:paraId="36E723F5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2C10FBC1" w14:textId="77777777" w:rsidR="00AC7270" w:rsidRPr="00DF3D34" w:rsidRDefault="00AC7270" w:rsidP="00DE2271">
            <w:r w:rsidRPr="00DF3D34">
              <w:lastRenderedPageBreak/>
              <w:t>6</w:t>
            </w:r>
          </w:p>
        </w:tc>
        <w:tc>
          <w:tcPr>
            <w:tcW w:w="898" w:type="pct"/>
          </w:tcPr>
          <w:p w14:paraId="2296DB41" w14:textId="77777777" w:rsidR="00AC7270" w:rsidRPr="00DF3D34" w:rsidRDefault="00AC7270" w:rsidP="00DE2271">
            <w:r w:rsidRPr="00DF3D34">
              <w:t>Systém</w:t>
            </w:r>
          </w:p>
        </w:tc>
        <w:tc>
          <w:tcPr>
            <w:tcW w:w="0" w:type="auto"/>
          </w:tcPr>
          <w:p w14:paraId="106612AD" w14:textId="107E541D" w:rsidR="00AC7270" w:rsidRPr="00DF3D34" w:rsidRDefault="00AC7270" w:rsidP="00DE2271">
            <w:r>
              <w:t xml:space="preserve">Systém zobrazí </w:t>
            </w:r>
            <w:r>
              <w:t xml:space="preserve">potvrzovací </w:t>
            </w:r>
            <w:proofErr w:type="gramStart"/>
            <w:r>
              <w:t>okno</w:t>
            </w:r>
            <w:proofErr w:type="gramEnd"/>
            <w:r>
              <w:t xml:space="preserve"> jestli si uživatel opravdu přeje tento komentář odebrat</w:t>
            </w:r>
          </w:p>
        </w:tc>
      </w:tr>
      <w:tr w:rsidR="00AC7270" w14:paraId="7D8DBF17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5C5B2ED1" w14:textId="77777777" w:rsidR="00AC7270" w:rsidRPr="00DF3D34" w:rsidRDefault="00AC7270" w:rsidP="00DE2271">
            <w:r>
              <w:t>7</w:t>
            </w:r>
          </w:p>
        </w:tc>
        <w:tc>
          <w:tcPr>
            <w:tcW w:w="898" w:type="pct"/>
          </w:tcPr>
          <w:p w14:paraId="311FE656" w14:textId="77777777" w:rsidR="00AC7270" w:rsidRPr="00DF3D34" w:rsidRDefault="00AC7270" w:rsidP="00DE2271">
            <w:r>
              <w:t>Uživatel</w:t>
            </w:r>
          </w:p>
        </w:tc>
        <w:tc>
          <w:tcPr>
            <w:tcW w:w="0" w:type="auto"/>
          </w:tcPr>
          <w:p w14:paraId="2FD445FD" w14:textId="1AE8712F" w:rsidR="00AC7270" w:rsidRDefault="00AC7270" w:rsidP="00DE2271">
            <w:r>
              <w:t xml:space="preserve">Uživatel </w:t>
            </w:r>
            <w:r>
              <w:t>odklikne potvrdit</w:t>
            </w:r>
          </w:p>
        </w:tc>
      </w:tr>
      <w:tr w:rsidR="00AC7270" w14:paraId="1C6B87B4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41E8E0CC" w14:textId="77777777" w:rsidR="00AC7270" w:rsidRDefault="00AC7270" w:rsidP="00DE2271">
            <w:r>
              <w:t>8</w:t>
            </w:r>
          </w:p>
        </w:tc>
        <w:tc>
          <w:tcPr>
            <w:tcW w:w="898" w:type="pct"/>
          </w:tcPr>
          <w:p w14:paraId="1E04CD4D" w14:textId="77777777" w:rsidR="00AC7270" w:rsidRDefault="00AC7270" w:rsidP="00DE2271">
            <w:r>
              <w:t>Systém</w:t>
            </w:r>
          </w:p>
        </w:tc>
        <w:tc>
          <w:tcPr>
            <w:tcW w:w="0" w:type="auto"/>
          </w:tcPr>
          <w:p w14:paraId="3944B89F" w14:textId="39C25391" w:rsidR="00AC7270" w:rsidRDefault="00AC7270" w:rsidP="00DE2271">
            <w:r>
              <w:t xml:space="preserve">Systém </w:t>
            </w:r>
            <w:r>
              <w:t>smaže</w:t>
            </w:r>
            <w:r>
              <w:t xml:space="preserve"> komentář </w:t>
            </w:r>
            <w:r>
              <w:t>z</w:t>
            </w:r>
            <w:r>
              <w:t xml:space="preserve"> databáze</w:t>
            </w:r>
          </w:p>
        </w:tc>
      </w:tr>
    </w:tbl>
    <w:p w14:paraId="703411D8" w14:textId="77777777" w:rsidR="00AC7270" w:rsidRDefault="00AC7270" w:rsidP="00AC7270"/>
    <w:p w14:paraId="1FDF67DD" w14:textId="11FA522F" w:rsidR="00803127" w:rsidRDefault="00803127" w:rsidP="00803127">
      <w:pPr>
        <w:jc w:val="center"/>
      </w:pPr>
      <w:r w:rsidRPr="00AC7270">
        <w:rPr>
          <w:i/>
          <w:iCs/>
          <w:color w:val="44546A" w:themeColor="text2"/>
          <w:sz w:val="18"/>
          <w:szCs w:val="18"/>
        </w:rPr>
        <w:t xml:space="preserve">Tabulka </w:t>
      </w:r>
      <w:r>
        <w:rPr>
          <w:i/>
          <w:iCs/>
          <w:noProof/>
          <w:color w:val="44546A" w:themeColor="text2"/>
          <w:sz w:val="18"/>
          <w:szCs w:val="18"/>
        </w:rPr>
        <w:t>7</w:t>
      </w:r>
      <w:r w:rsidRPr="00AC7270">
        <w:rPr>
          <w:i/>
          <w:iCs/>
          <w:color w:val="44546A" w:themeColor="text2"/>
          <w:sz w:val="18"/>
          <w:szCs w:val="18"/>
        </w:rPr>
        <w:t xml:space="preserve">: </w:t>
      </w:r>
      <w:r>
        <w:rPr>
          <w:i/>
          <w:iCs/>
          <w:color w:val="44546A" w:themeColor="text2"/>
          <w:sz w:val="18"/>
          <w:szCs w:val="18"/>
        </w:rPr>
        <w:t>Filtrace cest</w:t>
      </w: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803127" w:rsidRPr="005F6288" w14:paraId="6C97AFB5" w14:textId="77777777" w:rsidTr="00DE2271">
        <w:trPr>
          <w:trHeight w:val="276"/>
          <w:jc w:val="center"/>
        </w:trPr>
        <w:tc>
          <w:tcPr>
            <w:tcW w:w="0" w:type="auto"/>
            <w:gridSpan w:val="3"/>
          </w:tcPr>
          <w:p w14:paraId="2217229D" w14:textId="7961F4DC" w:rsidR="00803127" w:rsidRPr="005F6288" w:rsidRDefault="00803127" w:rsidP="00DE2271">
            <w:r>
              <w:t xml:space="preserve">Název: </w:t>
            </w:r>
            <w:r>
              <w:t>Filtrace cest</w:t>
            </w:r>
          </w:p>
        </w:tc>
      </w:tr>
      <w:tr w:rsidR="00803127" w:rsidRPr="005F6288" w14:paraId="3C12051E" w14:textId="77777777" w:rsidTr="00DE2271">
        <w:trPr>
          <w:trHeight w:val="290"/>
          <w:jc w:val="center"/>
        </w:trPr>
        <w:tc>
          <w:tcPr>
            <w:tcW w:w="0" w:type="auto"/>
            <w:gridSpan w:val="3"/>
          </w:tcPr>
          <w:p w14:paraId="123CA852" w14:textId="66623552" w:rsidR="00803127" w:rsidRPr="005F6288" w:rsidRDefault="00803127" w:rsidP="00DE2271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>
              <w:t>6</w:t>
            </w:r>
          </w:p>
        </w:tc>
      </w:tr>
      <w:tr w:rsidR="00803127" w:rsidRPr="00DF3D34" w14:paraId="1717D587" w14:textId="77777777" w:rsidTr="00DE2271">
        <w:trPr>
          <w:trHeight w:val="554"/>
          <w:jc w:val="center"/>
        </w:trPr>
        <w:tc>
          <w:tcPr>
            <w:tcW w:w="0" w:type="auto"/>
            <w:gridSpan w:val="3"/>
          </w:tcPr>
          <w:p w14:paraId="1A5B13A3" w14:textId="77777777" w:rsidR="00803127" w:rsidRPr="00DF3D34" w:rsidRDefault="00803127" w:rsidP="00DE2271">
            <w:pPr>
              <w:rPr>
                <w:lang w:val="en-US"/>
              </w:rPr>
            </w:pPr>
            <w:r w:rsidRPr="00DF3D34">
              <w:t>Charakteristika:</w:t>
            </w:r>
          </w:p>
          <w:p w14:paraId="330D0F7C" w14:textId="20A03B3D" w:rsidR="00803127" w:rsidRPr="00DF3D34" w:rsidRDefault="00803127" w:rsidP="00DE2271">
            <w:r>
              <w:t>Vyfiltrování cesty</w:t>
            </w:r>
          </w:p>
        </w:tc>
      </w:tr>
      <w:tr w:rsidR="00803127" w:rsidRPr="00DF3D34" w14:paraId="24074B94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0867487B" w14:textId="77777777" w:rsidR="00803127" w:rsidRPr="00DF3D34" w:rsidRDefault="00803127" w:rsidP="00DE2271">
            <w:r w:rsidRPr="00DF3D34">
              <w:t>Aktér:</w:t>
            </w:r>
          </w:p>
          <w:p w14:paraId="7D543F24" w14:textId="77777777" w:rsidR="00803127" w:rsidRPr="00DF3D34" w:rsidRDefault="00803127" w:rsidP="00DE2271">
            <w:r w:rsidRPr="00DF3D34">
              <w:t>Uživatel</w:t>
            </w:r>
          </w:p>
        </w:tc>
      </w:tr>
      <w:tr w:rsidR="00803127" w:rsidRPr="00DF3D34" w14:paraId="2D8617D2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46EB3E36" w14:textId="77777777" w:rsidR="00803127" w:rsidRPr="00DF3D34" w:rsidRDefault="00803127" w:rsidP="00DE2271">
            <w:r w:rsidRPr="00DF3D34">
              <w:t>Vstupní podmínky:</w:t>
            </w:r>
          </w:p>
          <w:p w14:paraId="49BE8877" w14:textId="1DCB4657" w:rsidR="00803127" w:rsidRPr="00DF3D34" w:rsidRDefault="00803127" w:rsidP="00DE2271">
            <w:r>
              <w:t xml:space="preserve">Uživatel se nachází na stránce </w:t>
            </w:r>
            <w:r>
              <w:t>s cestami</w:t>
            </w:r>
          </w:p>
        </w:tc>
      </w:tr>
      <w:tr w:rsidR="00803127" w:rsidRPr="00DF3D34" w14:paraId="78A2E0FA" w14:textId="77777777" w:rsidTr="00DE2271">
        <w:trPr>
          <w:trHeight w:val="282"/>
          <w:jc w:val="center"/>
        </w:trPr>
        <w:tc>
          <w:tcPr>
            <w:tcW w:w="0" w:type="auto"/>
            <w:gridSpan w:val="3"/>
          </w:tcPr>
          <w:p w14:paraId="0C4C9DEC" w14:textId="77777777" w:rsidR="00803127" w:rsidRPr="00DF3D34" w:rsidRDefault="00803127" w:rsidP="00DE2271">
            <w:r w:rsidRPr="00DF3D34">
              <w:t>Výstupní podmínky:</w:t>
            </w:r>
          </w:p>
          <w:p w14:paraId="725316E9" w14:textId="534C6FAF" w:rsidR="00803127" w:rsidRPr="00DF3D34" w:rsidRDefault="00803127" w:rsidP="00DE2271">
            <w:r>
              <w:t>Cesty vyfiltrovány podle kritérií</w:t>
            </w:r>
          </w:p>
        </w:tc>
      </w:tr>
      <w:tr w:rsidR="00803127" w:rsidRPr="00DF3D34" w14:paraId="458A6B69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1B9DCC3C" w14:textId="77777777" w:rsidR="00803127" w:rsidRPr="00DF3D34" w:rsidRDefault="00803127" w:rsidP="00DE2271">
            <w:r w:rsidRPr="00DF3D34">
              <w:t>Krok</w:t>
            </w:r>
          </w:p>
        </w:tc>
        <w:tc>
          <w:tcPr>
            <w:tcW w:w="898" w:type="pct"/>
          </w:tcPr>
          <w:p w14:paraId="0FB0E58D" w14:textId="77777777" w:rsidR="00803127" w:rsidRPr="00DF3D34" w:rsidRDefault="00803127" w:rsidP="00DE2271">
            <w:r w:rsidRPr="00DF3D34">
              <w:t>Aktér/Systém</w:t>
            </w:r>
          </w:p>
        </w:tc>
        <w:tc>
          <w:tcPr>
            <w:tcW w:w="0" w:type="auto"/>
          </w:tcPr>
          <w:p w14:paraId="10631E34" w14:textId="77777777" w:rsidR="00803127" w:rsidRPr="00DF3D34" w:rsidRDefault="00803127" w:rsidP="00DE2271">
            <w:r w:rsidRPr="00DF3D34">
              <w:t>Popis</w:t>
            </w:r>
          </w:p>
        </w:tc>
      </w:tr>
      <w:tr w:rsidR="00803127" w:rsidRPr="00DF3D34" w14:paraId="0E812621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6A476FA9" w14:textId="77777777" w:rsidR="00803127" w:rsidRPr="00DF3D34" w:rsidRDefault="00803127" w:rsidP="00DE2271">
            <w:r w:rsidRPr="00DF3D34">
              <w:t>1</w:t>
            </w:r>
          </w:p>
        </w:tc>
        <w:tc>
          <w:tcPr>
            <w:tcW w:w="898" w:type="pct"/>
          </w:tcPr>
          <w:p w14:paraId="5193A266" w14:textId="77777777" w:rsidR="00803127" w:rsidRPr="00DF3D34" w:rsidRDefault="00803127" w:rsidP="00DE2271">
            <w:r w:rsidRPr="00DF3D34">
              <w:t>Uživatel</w:t>
            </w:r>
          </w:p>
        </w:tc>
        <w:tc>
          <w:tcPr>
            <w:tcW w:w="0" w:type="auto"/>
          </w:tcPr>
          <w:p w14:paraId="27CA147F" w14:textId="4B8A91BF" w:rsidR="00803127" w:rsidRPr="00DF3D34" w:rsidRDefault="00803127" w:rsidP="00DE2271">
            <w:r w:rsidRPr="00DF3D34">
              <w:t xml:space="preserve">Uživatel si zobrazí stránku </w:t>
            </w:r>
            <w:r>
              <w:t>s lezeckými cestami</w:t>
            </w:r>
          </w:p>
        </w:tc>
      </w:tr>
      <w:tr w:rsidR="00803127" w:rsidRPr="00DF3D34" w14:paraId="278D948A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0BA0793D" w14:textId="77777777" w:rsidR="00803127" w:rsidRPr="00DF3D34" w:rsidRDefault="00803127" w:rsidP="00DE2271">
            <w:r w:rsidRPr="00DF3D34">
              <w:t>2</w:t>
            </w:r>
          </w:p>
        </w:tc>
        <w:tc>
          <w:tcPr>
            <w:tcW w:w="898" w:type="pct"/>
          </w:tcPr>
          <w:p w14:paraId="2657C3F2" w14:textId="77777777" w:rsidR="00803127" w:rsidRPr="00DF3D34" w:rsidRDefault="00803127" w:rsidP="00DE2271">
            <w:r w:rsidRPr="00DF3D34">
              <w:t>Systém</w:t>
            </w:r>
          </w:p>
        </w:tc>
        <w:tc>
          <w:tcPr>
            <w:tcW w:w="0" w:type="auto"/>
          </w:tcPr>
          <w:p w14:paraId="1004E9E4" w14:textId="2DC10CCE" w:rsidR="00803127" w:rsidRPr="00DF3D34" w:rsidRDefault="00803127" w:rsidP="00DE2271">
            <w:r w:rsidRPr="00DF3D34">
              <w:t>Systém zobrazí uživateli stránku</w:t>
            </w:r>
            <w:r>
              <w:t xml:space="preserve"> </w:t>
            </w:r>
            <w:r>
              <w:t>s lezeckými cestami</w:t>
            </w:r>
          </w:p>
        </w:tc>
      </w:tr>
      <w:tr w:rsidR="00803127" w:rsidRPr="00DF3D34" w14:paraId="2FF54232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7D883B42" w14:textId="77777777" w:rsidR="00803127" w:rsidRPr="00DF3D34" w:rsidRDefault="00803127" w:rsidP="00DE2271">
            <w:r w:rsidRPr="00DF3D34">
              <w:t>3</w:t>
            </w:r>
          </w:p>
        </w:tc>
        <w:tc>
          <w:tcPr>
            <w:tcW w:w="898" w:type="pct"/>
          </w:tcPr>
          <w:p w14:paraId="6E565DF7" w14:textId="77777777" w:rsidR="00803127" w:rsidRPr="00DF3D34" w:rsidRDefault="00803127" w:rsidP="00DE2271">
            <w:r w:rsidRPr="00DF3D34">
              <w:t>Uživatel</w:t>
            </w:r>
          </w:p>
        </w:tc>
        <w:tc>
          <w:tcPr>
            <w:tcW w:w="0" w:type="auto"/>
          </w:tcPr>
          <w:p w14:paraId="025FCAD7" w14:textId="076D8900" w:rsidR="00803127" w:rsidRPr="00DF3D34" w:rsidRDefault="00803127" w:rsidP="00DE2271">
            <w:r>
              <w:t>Uživatel vybere z nabídky možností svůj výběr (obtížnost, dostupnost, typ atd.)</w:t>
            </w:r>
          </w:p>
        </w:tc>
      </w:tr>
      <w:tr w:rsidR="00803127" w:rsidRPr="00DF3D34" w14:paraId="3DE0B4B0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6EF93275" w14:textId="77777777" w:rsidR="00803127" w:rsidRPr="00DF3D34" w:rsidRDefault="00803127" w:rsidP="00DE2271">
            <w:r w:rsidRPr="00DF3D34">
              <w:t>4</w:t>
            </w:r>
          </w:p>
        </w:tc>
        <w:tc>
          <w:tcPr>
            <w:tcW w:w="898" w:type="pct"/>
          </w:tcPr>
          <w:p w14:paraId="6911AF7B" w14:textId="77777777" w:rsidR="00803127" w:rsidRPr="00DF3D34" w:rsidRDefault="00803127" w:rsidP="00DE2271">
            <w:r w:rsidRPr="00DF3D34">
              <w:t>Systém</w:t>
            </w:r>
          </w:p>
        </w:tc>
        <w:tc>
          <w:tcPr>
            <w:tcW w:w="0" w:type="auto"/>
          </w:tcPr>
          <w:p w14:paraId="668600FC" w14:textId="669AD0F5" w:rsidR="00803127" w:rsidRPr="00DF3D34" w:rsidRDefault="00803127" w:rsidP="00DE2271">
            <w:r>
              <w:t>Systém vyhledá cesty odpovídající filtru</w:t>
            </w:r>
          </w:p>
        </w:tc>
      </w:tr>
      <w:tr w:rsidR="00803127" w:rsidRPr="00DF3D34" w14:paraId="374D4548" w14:textId="77777777" w:rsidTr="00DE2271">
        <w:trPr>
          <w:cantSplit/>
          <w:trHeight w:val="374"/>
          <w:jc w:val="center"/>
        </w:trPr>
        <w:tc>
          <w:tcPr>
            <w:tcW w:w="835" w:type="pct"/>
          </w:tcPr>
          <w:p w14:paraId="7080A86A" w14:textId="77777777" w:rsidR="00803127" w:rsidRPr="00DF3D34" w:rsidRDefault="00803127" w:rsidP="00DE2271">
            <w:r w:rsidRPr="00DF3D34">
              <w:t>5</w:t>
            </w:r>
          </w:p>
        </w:tc>
        <w:tc>
          <w:tcPr>
            <w:tcW w:w="898" w:type="pct"/>
          </w:tcPr>
          <w:p w14:paraId="12C9DA9B" w14:textId="77777777" w:rsidR="00803127" w:rsidRPr="00DF3D34" w:rsidRDefault="00803127" w:rsidP="00DE2271">
            <w:r w:rsidRPr="00DF3D34">
              <w:t>Systém</w:t>
            </w:r>
          </w:p>
        </w:tc>
        <w:tc>
          <w:tcPr>
            <w:tcW w:w="0" w:type="auto"/>
          </w:tcPr>
          <w:p w14:paraId="64D41598" w14:textId="13BB3DB6" w:rsidR="00803127" w:rsidRPr="00DF3D34" w:rsidRDefault="00803127" w:rsidP="00DE2271">
            <w:r>
              <w:t>Systém uživateli zobrazí vyfiltrované lezecké cesty</w:t>
            </w:r>
          </w:p>
        </w:tc>
      </w:tr>
    </w:tbl>
    <w:p w14:paraId="4722EE27" w14:textId="77777777" w:rsidR="00803127" w:rsidRPr="00AC7270" w:rsidRDefault="00803127" w:rsidP="00AC7270"/>
    <w:p w14:paraId="6892829F" w14:textId="0ADAA8C4" w:rsidR="00A27C90" w:rsidRDefault="00A27C90" w:rsidP="00AC7270">
      <w:pPr>
        <w:pStyle w:val="Nadpis2"/>
      </w:pPr>
      <w:r>
        <w:t>Realizace požadavků</w:t>
      </w:r>
      <w:bookmarkEnd w:id="12"/>
    </w:p>
    <w:p w14:paraId="4732D963" w14:textId="77777777" w:rsidR="008570AC" w:rsidRPr="008570AC" w:rsidRDefault="008570AC" w:rsidP="008570AC">
      <w:pPr>
        <w:jc w:val="center"/>
      </w:pPr>
    </w:p>
    <w:p w14:paraId="3CF904CB" w14:textId="1FA738B4" w:rsidR="008C3376" w:rsidRPr="008570AC" w:rsidRDefault="008570AC" w:rsidP="008570AC">
      <w:pPr>
        <w:pStyle w:val="Titulek"/>
        <w:jc w:val="center"/>
      </w:pPr>
      <w:r w:rsidRPr="008570AC">
        <w:t xml:space="preserve">Tabulka </w:t>
      </w:r>
      <w:r>
        <w:t>4</w:t>
      </w:r>
      <w:r w:rsidRPr="008570AC">
        <w:t xml:space="preserve">: </w:t>
      </w:r>
      <w:r>
        <w:t>Realizace funkčních požadavků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28"/>
        <w:gridCol w:w="4528"/>
      </w:tblGrid>
      <w:tr w:rsidR="008C3376" w14:paraId="4266B26C" w14:textId="77777777" w:rsidTr="008C3376">
        <w:tc>
          <w:tcPr>
            <w:tcW w:w="4528" w:type="dxa"/>
          </w:tcPr>
          <w:p w14:paraId="36F6AC0F" w14:textId="63CE8578" w:rsidR="008C3376" w:rsidRPr="008C3376" w:rsidRDefault="008C3376" w:rsidP="008C3376">
            <w:pPr>
              <w:rPr>
                <w:b/>
                <w:bCs/>
              </w:rPr>
            </w:pPr>
            <w:r w:rsidRPr="008C3376">
              <w:rPr>
                <w:b/>
                <w:bCs/>
              </w:rPr>
              <w:t>Funkční požadavky</w:t>
            </w:r>
          </w:p>
        </w:tc>
        <w:tc>
          <w:tcPr>
            <w:tcW w:w="4528" w:type="dxa"/>
          </w:tcPr>
          <w:p w14:paraId="30337D9D" w14:textId="405562F8" w:rsidR="008C3376" w:rsidRPr="008C3376" w:rsidRDefault="008C3376" w:rsidP="008C3376">
            <w:pPr>
              <w:rPr>
                <w:b/>
                <w:bCs/>
              </w:rPr>
            </w:pPr>
            <w:r w:rsidRPr="008C3376">
              <w:rPr>
                <w:b/>
                <w:bCs/>
              </w:rPr>
              <w:t>Případy užití</w:t>
            </w:r>
          </w:p>
        </w:tc>
      </w:tr>
      <w:tr w:rsidR="008C3376" w14:paraId="4B381D82" w14:textId="77777777" w:rsidTr="008C3376">
        <w:tc>
          <w:tcPr>
            <w:tcW w:w="4528" w:type="dxa"/>
          </w:tcPr>
          <w:p w14:paraId="78D7B086" w14:textId="5DC831BD" w:rsidR="008C3376" w:rsidRDefault="001A2099" w:rsidP="008C3376">
            <w:r>
              <w:t>Registrace uživatele</w:t>
            </w:r>
          </w:p>
        </w:tc>
        <w:tc>
          <w:tcPr>
            <w:tcW w:w="4528" w:type="dxa"/>
          </w:tcPr>
          <w:p w14:paraId="059BF5FA" w14:textId="4E6EA3F5" w:rsidR="008C3376" w:rsidRDefault="008C3376" w:rsidP="008C3376">
            <w:r>
              <w:t>Registrace nového profilu</w:t>
            </w:r>
          </w:p>
        </w:tc>
      </w:tr>
      <w:tr w:rsidR="008C3376" w14:paraId="10E3CEC7" w14:textId="77777777" w:rsidTr="008C3376">
        <w:tc>
          <w:tcPr>
            <w:tcW w:w="4528" w:type="dxa"/>
          </w:tcPr>
          <w:p w14:paraId="42D0EC14" w14:textId="0915006E" w:rsidR="008C3376" w:rsidRDefault="001A2099" w:rsidP="008C3376">
            <w:r>
              <w:t>Zobrazení lezeckých cest</w:t>
            </w:r>
          </w:p>
        </w:tc>
        <w:tc>
          <w:tcPr>
            <w:tcW w:w="4528" w:type="dxa"/>
          </w:tcPr>
          <w:p w14:paraId="63FD8BA9" w14:textId="501CBFE8" w:rsidR="008C3376" w:rsidRDefault="008C3376" w:rsidP="008C3376">
            <w:r>
              <w:t>Zobrazení aktualit</w:t>
            </w:r>
          </w:p>
        </w:tc>
      </w:tr>
      <w:tr w:rsidR="008C3376" w14:paraId="3F0EE63F" w14:textId="77777777" w:rsidTr="008C3376">
        <w:tc>
          <w:tcPr>
            <w:tcW w:w="4528" w:type="dxa"/>
          </w:tcPr>
          <w:p w14:paraId="0E806FDA" w14:textId="195E13E3" w:rsidR="008C3376" w:rsidRDefault="001A2099" w:rsidP="008C3376">
            <w:r>
              <w:t>Filtrování lezeckých cest</w:t>
            </w:r>
          </w:p>
        </w:tc>
        <w:tc>
          <w:tcPr>
            <w:tcW w:w="4528" w:type="dxa"/>
          </w:tcPr>
          <w:p w14:paraId="704FC394" w14:textId="09DE97FF" w:rsidR="008C3376" w:rsidRDefault="008C3376" w:rsidP="008C3376">
            <w:r>
              <w:t>Filtrování cest</w:t>
            </w:r>
          </w:p>
        </w:tc>
      </w:tr>
      <w:tr w:rsidR="008C3376" w14:paraId="2BD00B34" w14:textId="77777777" w:rsidTr="008C3376">
        <w:tc>
          <w:tcPr>
            <w:tcW w:w="4528" w:type="dxa"/>
          </w:tcPr>
          <w:p w14:paraId="39A3E4DD" w14:textId="5551AC54" w:rsidR="008C3376" w:rsidRDefault="001A2099" w:rsidP="008C3376">
            <w:r>
              <w:t>Přihlášení uživatele</w:t>
            </w:r>
          </w:p>
        </w:tc>
        <w:tc>
          <w:tcPr>
            <w:tcW w:w="4528" w:type="dxa"/>
          </w:tcPr>
          <w:p w14:paraId="5F8FD44A" w14:textId="588F28CC" w:rsidR="008C3376" w:rsidRDefault="008C3376" w:rsidP="008C3376">
            <w:r>
              <w:t>Přihlášení stávajícího profilu</w:t>
            </w:r>
          </w:p>
        </w:tc>
      </w:tr>
      <w:tr w:rsidR="008C3376" w14:paraId="6656880B" w14:textId="77777777" w:rsidTr="008C3376">
        <w:tc>
          <w:tcPr>
            <w:tcW w:w="4528" w:type="dxa"/>
          </w:tcPr>
          <w:p w14:paraId="674A8814" w14:textId="775475AE" w:rsidR="008C3376" w:rsidRDefault="008570AC" w:rsidP="008C3376">
            <w:r>
              <w:t>-</w:t>
            </w:r>
          </w:p>
        </w:tc>
        <w:tc>
          <w:tcPr>
            <w:tcW w:w="4528" w:type="dxa"/>
          </w:tcPr>
          <w:p w14:paraId="31535E54" w14:textId="6C6775B1" w:rsidR="008C3376" w:rsidRDefault="008C3376" w:rsidP="008C3376">
            <w:r>
              <w:t>Hodnocení cest</w:t>
            </w:r>
          </w:p>
        </w:tc>
      </w:tr>
      <w:tr w:rsidR="008C3376" w14:paraId="36666CA6" w14:textId="77777777" w:rsidTr="008C3376">
        <w:tc>
          <w:tcPr>
            <w:tcW w:w="4528" w:type="dxa"/>
          </w:tcPr>
          <w:p w14:paraId="20ADEB6F" w14:textId="7CC37C71" w:rsidR="008C3376" w:rsidRDefault="001A2099" w:rsidP="008C3376">
            <w:r>
              <w:t>Hodnocení komentářem</w:t>
            </w:r>
          </w:p>
        </w:tc>
        <w:tc>
          <w:tcPr>
            <w:tcW w:w="4528" w:type="dxa"/>
          </w:tcPr>
          <w:p w14:paraId="4B2DC835" w14:textId="4B74787E" w:rsidR="001A2099" w:rsidRDefault="001A2099" w:rsidP="008C3376">
            <w:r>
              <w:t>Přidání komentáře k hodnocení</w:t>
            </w:r>
          </w:p>
        </w:tc>
      </w:tr>
      <w:tr w:rsidR="001A2099" w14:paraId="65D3FC1F" w14:textId="77777777" w:rsidTr="008C3376">
        <w:tc>
          <w:tcPr>
            <w:tcW w:w="4528" w:type="dxa"/>
          </w:tcPr>
          <w:p w14:paraId="09AE7BAD" w14:textId="32DD0DFB" w:rsidR="001A2099" w:rsidRDefault="00235AF1" w:rsidP="008C3376">
            <w:r>
              <w:t>Editace uživatelských údajů</w:t>
            </w:r>
          </w:p>
        </w:tc>
        <w:tc>
          <w:tcPr>
            <w:tcW w:w="4528" w:type="dxa"/>
          </w:tcPr>
          <w:p w14:paraId="05CB5DA3" w14:textId="5A3A0E9F" w:rsidR="001A2099" w:rsidRDefault="001A2099" w:rsidP="008C3376">
            <w:r>
              <w:t>Zobrazit detail účtu</w:t>
            </w:r>
          </w:p>
        </w:tc>
      </w:tr>
      <w:tr w:rsidR="001A2099" w14:paraId="5FAAC597" w14:textId="77777777" w:rsidTr="008C3376">
        <w:tc>
          <w:tcPr>
            <w:tcW w:w="4528" w:type="dxa"/>
          </w:tcPr>
          <w:p w14:paraId="04F391A3" w14:textId="6D37235C" w:rsidR="001A2099" w:rsidRDefault="008570AC" w:rsidP="008C3376">
            <w:r>
              <w:t>-</w:t>
            </w:r>
          </w:p>
        </w:tc>
        <w:tc>
          <w:tcPr>
            <w:tcW w:w="4528" w:type="dxa"/>
          </w:tcPr>
          <w:p w14:paraId="0F26D44A" w14:textId="49379735" w:rsidR="001A2099" w:rsidRDefault="001A2099" w:rsidP="008C3376">
            <w:r>
              <w:t>Zobrazit historii hodnocení</w:t>
            </w:r>
          </w:p>
        </w:tc>
      </w:tr>
      <w:tr w:rsidR="001A2099" w14:paraId="5912D956" w14:textId="77777777" w:rsidTr="008C3376">
        <w:tc>
          <w:tcPr>
            <w:tcW w:w="4528" w:type="dxa"/>
          </w:tcPr>
          <w:p w14:paraId="00325FAA" w14:textId="6D92CEE0" w:rsidR="001A2099" w:rsidRDefault="00235AF1" w:rsidP="008C3376">
            <w:r>
              <w:t>Systém musí umožnit smazat hodnocení</w:t>
            </w:r>
          </w:p>
        </w:tc>
        <w:tc>
          <w:tcPr>
            <w:tcW w:w="4528" w:type="dxa"/>
          </w:tcPr>
          <w:p w14:paraId="278CA140" w14:textId="5BC9BD30" w:rsidR="001A2099" w:rsidRDefault="001A2099" w:rsidP="008C3376">
            <w:r>
              <w:t>Smazat hodnocení</w:t>
            </w:r>
          </w:p>
        </w:tc>
      </w:tr>
      <w:tr w:rsidR="001A2099" w14:paraId="07586611" w14:textId="77777777" w:rsidTr="008C3376">
        <w:tc>
          <w:tcPr>
            <w:tcW w:w="4528" w:type="dxa"/>
          </w:tcPr>
          <w:p w14:paraId="51BF7CE4" w14:textId="6E150366" w:rsidR="001A2099" w:rsidRDefault="00235AF1" w:rsidP="008C3376">
            <w:r>
              <w:t>Systém musí umožnit změnu hodnocení</w:t>
            </w:r>
          </w:p>
        </w:tc>
        <w:tc>
          <w:tcPr>
            <w:tcW w:w="4528" w:type="dxa"/>
          </w:tcPr>
          <w:p w14:paraId="3A270E32" w14:textId="78E58B49" w:rsidR="001A2099" w:rsidRDefault="001A2099" w:rsidP="008C3376">
            <w:r>
              <w:t>Editovat údaje o cestě</w:t>
            </w:r>
          </w:p>
        </w:tc>
      </w:tr>
      <w:tr w:rsidR="001A2099" w14:paraId="2658D3D9" w14:textId="77777777" w:rsidTr="008C3376">
        <w:tc>
          <w:tcPr>
            <w:tcW w:w="4528" w:type="dxa"/>
          </w:tcPr>
          <w:p w14:paraId="6A11F420" w14:textId="59B59977" w:rsidR="001A2099" w:rsidRDefault="00235AF1" w:rsidP="008C3376">
            <w:r>
              <w:t>Přidání lezecké cesty</w:t>
            </w:r>
          </w:p>
        </w:tc>
        <w:tc>
          <w:tcPr>
            <w:tcW w:w="4528" w:type="dxa"/>
          </w:tcPr>
          <w:p w14:paraId="4DCF5766" w14:textId="31EE9623" w:rsidR="001A2099" w:rsidRDefault="001A2099" w:rsidP="008C3376">
            <w:r>
              <w:t>Přidání nové cesty</w:t>
            </w:r>
          </w:p>
        </w:tc>
      </w:tr>
      <w:tr w:rsidR="001A2099" w14:paraId="5D6CDC40" w14:textId="77777777" w:rsidTr="008C3376">
        <w:tc>
          <w:tcPr>
            <w:tcW w:w="4528" w:type="dxa"/>
          </w:tcPr>
          <w:p w14:paraId="3F5A93BD" w14:textId="4699E81E" w:rsidR="001A2099" w:rsidRDefault="00235AF1" w:rsidP="008C3376">
            <w:r>
              <w:t>Smazání lezecké cesty</w:t>
            </w:r>
          </w:p>
        </w:tc>
        <w:tc>
          <w:tcPr>
            <w:tcW w:w="4528" w:type="dxa"/>
          </w:tcPr>
          <w:p w14:paraId="10E2874A" w14:textId="28C349C3" w:rsidR="001A2099" w:rsidRDefault="001A2099" w:rsidP="008C3376">
            <w:r>
              <w:t>Smazání cesty</w:t>
            </w:r>
          </w:p>
        </w:tc>
      </w:tr>
      <w:tr w:rsidR="00235AF1" w14:paraId="21D049FA" w14:textId="77777777" w:rsidTr="008C3376">
        <w:tc>
          <w:tcPr>
            <w:tcW w:w="4528" w:type="dxa"/>
          </w:tcPr>
          <w:p w14:paraId="355838DF" w14:textId="21BBB01C" w:rsidR="00235AF1" w:rsidRDefault="00235AF1" w:rsidP="008C3376">
            <w:r>
              <w:t>Systém musí umožnit vytvořit hodnocení</w:t>
            </w:r>
          </w:p>
        </w:tc>
        <w:tc>
          <w:tcPr>
            <w:tcW w:w="4528" w:type="dxa"/>
          </w:tcPr>
          <w:p w14:paraId="148A89AC" w14:textId="385FE456" w:rsidR="00235AF1" w:rsidRDefault="00235AF1" w:rsidP="008C3376">
            <w:r>
              <w:t>-</w:t>
            </w:r>
          </w:p>
        </w:tc>
      </w:tr>
      <w:tr w:rsidR="00235AF1" w14:paraId="6D4F51FE" w14:textId="77777777" w:rsidTr="008C3376">
        <w:tc>
          <w:tcPr>
            <w:tcW w:w="4528" w:type="dxa"/>
          </w:tcPr>
          <w:p w14:paraId="0202B437" w14:textId="524D89AE" w:rsidR="00235AF1" w:rsidRDefault="00235AF1" w:rsidP="008C3376">
            <w:r>
              <w:t>Systém přiřadí hodnocení k uživateli</w:t>
            </w:r>
          </w:p>
        </w:tc>
        <w:tc>
          <w:tcPr>
            <w:tcW w:w="4528" w:type="dxa"/>
          </w:tcPr>
          <w:p w14:paraId="3CC85AC7" w14:textId="0E1E658B" w:rsidR="00235AF1" w:rsidRDefault="00235AF1" w:rsidP="008C3376">
            <w:r>
              <w:t>-</w:t>
            </w:r>
          </w:p>
        </w:tc>
      </w:tr>
      <w:tr w:rsidR="00235AF1" w14:paraId="1B8B5220" w14:textId="77777777" w:rsidTr="008C3376">
        <w:tc>
          <w:tcPr>
            <w:tcW w:w="4528" w:type="dxa"/>
          </w:tcPr>
          <w:p w14:paraId="5073BDB8" w14:textId="0D3A6042" w:rsidR="00235AF1" w:rsidRDefault="00235AF1" w:rsidP="008C3376">
            <w:r>
              <w:t>Hodnocení náročnosti</w:t>
            </w:r>
          </w:p>
        </w:tc>
        <w:tc>
          <w:tcPr>
            <w:tcW w:w="4528" w:type="dxa"/>
          </w:tcPr>
          <w:p w14:paraId="034224D3" w14:textId="3F2A4629" w:rsidR="00235AF1" w:rsidRDefault="00235AF1" w:rsidP="008C3376">
            <w:r>
              <w:t>-</w:t>
            </w:r>
          </w:p>
        </w:tc>
      </w:tr>
      <w:tr w:rsidR="00235AF1" w14:paraId="79B423C8" w14:textId="77777777" w:rsidTr="008C3376">
        <w:tc>
          <w:tcPr>
            <w:tcW w:w="4528" w:type="dxa"/>
          </w:tcPr>
          <w:p w14:paraId="13BDD468" w14:textId="7E5575B8" w:rsidR="00235AF1" w:rsidRDefault="00235AF1" w:rsidP="008C3376">
            <w:r>
              <w:t>Hodnocení chytů</w:t>
            </w:r>
          </w:p>
        </w:tc>
        <w:tc>
          <w:tcPr>
            <w:tcW w:w="4528" w:type="dxa"/>
          </w:tcPr>
          <w:p w14:paraId="748A538C" w14:textId="53D2635E" w:rsidR="00235AF1" w:rsidRDefault="00235AF1" w:rsidP="008C3376">
            <w:r>
              <w:t>-</w:t>
            </w:r>
          </w:p>
        </w:tc>
      </w:tr>
      <w:tr w:rsidR="00235AF1" w14:paraId="1AC13FAF" w14:textId="77777777" w:rsidTr="008C3376">
        <w:tc>
          <w:tcPr>
            <w:tcW w:w="4528" w:type="dxa"/>
          </w:tcPr>
          <w:p w14:paraId="6CE94E3A" w14:textId="02BF3941" w:rsidR="00235AF1" w:rsidRDefault="00235AF1" w:rsidP="008C3376">
            <w:r>
              <w:lastRenderedPageBreak/>
              <w:t>Hodnocení dostupnosti</w:t>
            </w:r>
          </w:p>
        </w:tc>
        <w:tc>
          <w:tcPr>
            <w:tcW w:w="4528" w:type="dxa"/>
          </w:tcPr>
          <w:p w14:paraId="4D6AF18B" w14:textId="493AEA22" w:rsidR="00235AF1" w:rsidRDefault="00235AF1" w:rsidP="008C3376">
            <w:r>
              <w:t>-</w:t>
            </w:r>
          </w:p>
        </w:tc>
      </w:tr>
      <w:tr w:rsidR="00235AF1" w14:paraId="1EE78C5E" w14:textId="77777777" w:rsidTr="008C3376">
        <w:tc>
          <w:tcPr>
            <w:tcW w:w="4528" w:type="dxa"/>
          </w:tcPr>
          <w:p w14:paraId="017AC00C" w14:textId="3C68735C" w:rsidR="00235AF1" w:rsidRDefault="00235AF1" w:rsidP="008C3376">
            <w:r>
              <w:t>Systém bude kontrolovat počet pokusů o přihlášení</w:t>
            </w:r>
          </w:p>
        </w:tc>
        <w:tc>
          <w:tcPr>
            <w:tcW w:w="4528" w:type="dxa"/>
          </w:tcPr>
          <w:p w14:paraId="5D263C63" w14:textId="74350426" w:rsidR="00235AF1" w:rsidRDefault="00235AF1" w:rsidP="008C3376">
            <w:r>
              <w:t>-</w:t>
            </w:r>
          </w:p>
        </w:tc>
      </w:tr>
      <w:tr w:rsidR="00235AF1" w14:paraId="4E1AA76C" w14:textId="77777777" w:rsidTr="008C3376">
        <w:tc>
          <w:tcPr>
            <w:tcW w:w="4528" w:type="dxa"/>
          </w:tcPr>
          <w:p w14:paraId="0F442B8A" w14:textId="445A90C1" w:rsidR="00235AF1" w:rsidRDefault="00235AF1" w:rsidP="008C3376">
            <w:r>
              <w:t>Kontrola hodnocení</w:t>
            </w:r>
          </w:p>
        </w:tc>
        <w:tc>
          <w:tcPr>
            <w:tcW w:w="4528" w:type="dxa"/>
          </w:tcPr>
          <w:p w14:paraId="4546F465" w14:textId="385FA903" w:rsidR="00235AF1" w:rsidRDefault="008570AC" w:rsidP="008C3376">
            <w:r>
              <w:t>-</w:t>
            </w:r>
          </w:p>
        </w:tc>
      </w:tr>
      <w:tr w:rsidR="00235AF1" w14:paraId="6301547E" w14:textId="77777777" w:rsidTr="008C3376">
        <w:tc>
          <w:tcPr>
            <w:tcW w:w="4528" w:type="dxa"/>
          </w:tcPr>
          <w:p w14:paraId="3D2C1CB5" w14:textId="61D78D03" w:rsidR="008570AC" w:rsidRDefault="008570AC" w:rsidP="008C3376">
            <w:r>
              <w:t>Odhlášení uživatele</w:t>
            </w:r>
          </w:p>
        </w:tc>
        <w:tc>
          <w:tcPr>
            <w:tcW w:w="4528" w:type="dxa"/>
          </w:tcPr>
          <w:p w14:paraId="60561F72" w14:textId="25498E06" w:rsidR="00235AF1" w:rsidRDefault="008570AC" w:rsidP="008C3376">
            <w:r>
              <w:t>-</w:t>
            </w:r>
          </w:p>
        </w:tc>
      </w:tr>
      <w:tr w:rsidR="008570AC" w14:paraId="5E91FB2F" w14:textId="77777777" w:rsidTr="008C3376">
        <w:tc>
          <w:tcPr>
            <w:tcW w:w="4528" w:type="dxa"/>
          </w:tcPr>
          <w:p w14:paraId="0BF875C5" w14:textId="32F399F2" w:rsidR="008570AC" w:rsidRDefault="008570AC" w:rsidP="008C3376">
            <w:r>
              <w:t>Smazání uživatelského účtu</w:t>
            </w:r>
          </w:p>
        </w:tc>
        <w:tc>
          <w:tcPr>
            <w:tcW w:w="4528" w:type="dxa"/>
          </w:tcPr>
          <w:p w14:paraId="55CAC26F" w14:textId="11DA3F2B" w:rsidR="008570AC" w:rsidRDefault="008570AC" w:rsidP="008C3376">
            <w:r>
              <w:t>-</w:t>
            </w:r>
          </w:p>
        </w:tc>
      </w:tr>
      <w:tr w:rsidR="008570AC" w14:paraId="089334C6" w14:textId="77777777" w:rsidTr="008C3376">
        <w:tc>
          <w:tcPr>
            <w:tcW w:w="4528" w:type="dxa"/>
          </w:tcPr>
          <w:p w14:paraId="70EED801" w14:textId="348F724D" w:rsidR="008570AC" w:rsidRDefault="008570AC" w:rsidP="008C3376">
            <w:r>
              <w:t>Kontrola ověřovacím emailem</w:t>
            </w:r>
          </w:p>
        </w:tc>
        <w:tc>
          <w:tcPr>
            <w:tcW w:w="4528" w:type="dxa"/>
          </w:tcPr>
          <w:p w14:paraId="15E18AB6" w14:textId="7CB616EE" w:rsidR="008570AC" w:rsidRDefault="008570AC" w:rsidP="008C3376">
            <w:r>
              <w:t>-</w:t>
            </w:r>
          </w:p>
        </w:tc>
      </w:tr>
      <w:tr w:rsidR="008570AC" w14:paraId="3557F14A" w14:textId="77777777" w:rsidTr="008C3376">
        <w:tc>
          <w:tcPr>
            <w:tcW w:w="4528" w:type="dxa"/>
          </w:tcPr>
          <w:p w14:paraId="210CC9B3" w14:textId="155F0C77" w:rsidR="008570AC" w:rsidRDefault="008570AC" w:rsidP="008C3376">
            <w:r>
              <w:t>Editace uživatelských údajů</w:t>
            </w:r>
          </w:p>
        </w:tc>
        <w:tc>
          <w:tcPr>
            <w:tcW w:w="4528" w:type="dxa"/>
          </w:tcPr>
          <w:p w14:paraId="02A2A9C7" w14:textId="709A9F25" w:rsidR="008570AC" w:rsidRDefault="008570AC" w:rsidP="008C3376">
            <w:r>
              <w:t>-</w:t>
            </w:r>
          </w:p>
        </w:tc>
      </w:tr>
      <w:tr w:rsidR="008570AC" w14:paraId="7653E491" w14:textId="77777777" w:rsidTr="008C3376">
        <w:tc>
          <w:tcPr>
            <w:tcW w:w="4528" w:type="dxa"/>
          </w:tcPr>
          <w:p w14:paraId="6F0F7362" w14:textId="5030F426" w:rsidR="008570AC" w:rsidRDefault="008570AC" w:rsidP="008C3376">
            <w:r>
              <w:t>Změna hesla</w:t>
            </w:r>
          </w:p>
        </w:tc>
        <w:tc>
          <w:tcPr>
            <w:tcW w:w="4528" w:type="dxa"/>
          </w:tcPr>
          <w:p w14:paraId="3ECA6A11" w14:textId="76D843DA" w:rsidR="008570AC" w:rsidRDefault="008570AC" w:rsidP="008C3376">
            <w:r>
              <w:t>-</w:t>
            </w:r>
          </w:p>
        </w:tc>
      </w:tr>
      <w:tr w:rsidR="008570AC" w14:paraId="3BC4AB03" w14:textId="77777777" w:rsidTr="008C3376">
        <w:tc>
          <w:tcPr>
            <w:tcW w:w="4528" w:type="dxa"/>
          </w:tcPr>
          <w:p w14:paraId="06A97A5B" w14:textId="6141E79F" w:rsidR="008570AC" w:rsidRDefault="008570AC" w:rsidP="008C3376">
            <w:r>
              <w:t>Editace údajů o cestě</w:t>
            </w:r>
          </w:p>
        </w:tc>
        <w:tc>
          <w:tcPr>
            <w:tcW w:w="4528" w:type="dxa"/>
          </w:tcPr>
          <w:p w14:paraId="2EC7A2FE" w14:textId="61AFF44F" w:rsidR="008570AC" w:rsidRDefault="008570AC" w:rsidP="008C3376">
            <w:r>
              <w:t>-</w:t>
            </w:r>
          </w:p>
        </w:tc>
      </w:tr>
    </w:tbl>
    <w:p w14:paraId="7C518BBF" w14:textId="77777777" w:rsidR="008C3376" w:rsidRPr="008C3376" w:rsidRDefault="008C3376" w:rsidP="008C3376"/>
    <w:p w14:paraId="7D887A2D" w14:textId="77777777" w:rsidR="00A27C90" w:rsidRDefault="00A27C90" w:rsidP="00A27C90">
      <w:pPr>
        <w:pStyle w:val="Nadpis1"/>
      </w:pPr>
      <w:bookmarkStart w:id="13" w:name="_Toc6230021"/>
      <w:r>
        <w:lastRenderedPageBreak/>
        <w:t>Architektura systému</w:t>
      </w:r>
      <w:bookmarkEnd w:id="13"/>
      <w:r>
        <w:t xml:space="preserve"> </w:t>
      </w:r>
    </w:p>
    <w:p w14:paraId="37DB619F" w14:textId="77777777" w:rsidR="00A27C90" w:rsidRDefault="00A27C90" w:rsidP="00A1346B">
      <w:pPr>
        <w:pStyle w:val="Nadpis2"/>
        <w:numPr>
          <w:ilvl w:val="0"/>
          <w:numId w:val="0"/>
        </w:numPr>
      </w:pPr>
    </w:p>
    <w:p w14:paraId="763CF131" w14:textId="77777777" w:rsidR="00A27C90" w:rsidRDefault="00A27C90" w:rsidP="00A27C90">
      <w:pPr>
        <w:pStyle w:val="Nadpis2"/>
      </w:pPr>
      <w:bookmarkStart w:id="14" w:name="_Toc6230022"/>
      <w:r>
        <w:t>Model tříd</w:t>
      </w:r>
      <w:bookmarkEnd w:id="14"/>
    </w:p>
    <w:p w14:paraId="1AFDDC3D" w14:textId="77777777" w:rsidR="00A27C90" w:rsidRDefault="00A27C90" w:rsidP="00A27C90">
      <w:pPr>
        <w:keepNext/>
      </w:pPr>
      <w:r>
        <w:rPr>
          <w:noProof/>
        </w:rPr>
        <w:drawing>
          <wp:inline distT="0" distB="0" distL="0" distR="0" wp14:anchorId="6F4AAF49" wp14:editId="1F3374E3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D852" w14:textId="53E9FB6E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5</w:t>
      </w:r>
      <w:r>
        <w:fldChar w:fldCharType="end"/>
      </w:r>
      <w:r>
        <w:t>. Model tříd pro systém správy lezeckých cest</w:t>
      </w:r>
    </w:p>
    <w:p w14:paraId="73D57231" w14:textId="77777777" w:rsidR="00A27C90" w:rsidRDefault="00A27C90" w:rsidP="00A27C90"/>
    <w:p w14:paraId="5E8AA8AD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0875DDD3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2CCBAD7D" w14:textId="77777777" w:rsidR="00A27C90" w:rsidRDefault="00A27C90" w:rsidP="00A27C90">
      <w:r>
        <w:rPr>
          <w:b/>
          <w:bCs/>
        </w:rPr>
        <w:t>Třída Route</w:t>
      </w:r>
    </w:p>
    <w:p w14:paraId="1CCB52FA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3F3B0DFF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5794CCEC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uživatele aplikace neboli lezce. Stará se o správu dat o uživateli. Obsahuje data o uživateli a také list všech hodnocení napsaných </w:t>
      </w:r>
      <w:proofErr w:type="spellStart"/>
      <w:r>
        <w:t>uživateleme</w:t>
      </w:r>
      <w:proofErr w:type="spellEnd"/>
      <w:r>
        <w:t xml:space="preserve">. Heslo o uživateli je zde uloženo ve formě </w:t>
      </w:r>
      <w:proofErr w:type="spellStart"/>
      <w:r>
        <w:t>hashe</w:t>
      </w:r>
      <w:proofErr w:type="spellEnd"/>
      <w:r>
        <w:t xml:space="preserve">, který se </w:t>
      </w:r>
      <w:proofErr w:type="gramStart"/>
      <w:r>
        <w:t>vytvoří</w:t>
      </w:r>
      <w:proofErr w:type="gramEnd"/>
      <w:r>
        <w:t xml:space="preserve"> pomocí privátní funkce </w:t>
      </w:r>
      <w:proofErr w:type="spellStart"/>
      <w:r>
        <w:t>MakePasswordHash</w:t>
      </w:r>
      <w:proofErr w:type="spellEnd"/>
      <w:r>
        <w:t xml:space="preserve">. Další funkce umožňují spravovat uživatelský účet, vytvářet nový účet, smazat aktuální </w:t>
      </w:r>
      <w:proofErr w:type="gramStart"/>
      <w:r>
        <w:t>apod..</w:t>
      </w:r>
      <w:proofErr w:type="gramEnd"/>
    </w:p>
    <w:p w14:paraId="0286590C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7712D6A1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lastRenderedPageBreak/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8C0E450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0B03AB5B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26D170D1" w14:textId="77777777" w:rsidR="00A27C90" w:rsidRPr="0065071B" w:rsidRDefault="00A27C90" w:rsidP="00A27C90"/>
    <w:p w14:paraId="4BE1C297" w14:textId="77777777" w:rsidR="00A27C90" w:rsidRDefault="00A27C90" w:rsidP="00A27C90">
      <w:pPr>
        <w:pStyle w:val="Nadpis2"/>
      </w:pPr>
      <w:bookmarkStart w:id="15" w:name="_Toc6230023"/>
      <w:r>
        <w:t>Datový model</w:t>
      </w:r>
      <w:bookmarkEnd w:id="15"/>
    </w:p>
    <w:p w14:paraId="2EF2EB54" w14:textId="77777777" w:rsidR="00A27C90" w:rsidRDefault="00A27C90" w:rsidP="00A27C90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417FB90" wp14:editId="25B3984F">
            <wp:extent cx="5129398" cy="5132070"/>
            <wp:effectExtent l="57150" t="0" r="52705" b="10668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3498" cy="5136173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3AD281" w14:textId="05882907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6</w:t>
      </w:r>
      <w:r>
        <w:fldChar w:fldCharType="end"/>
      </w:r>
      <w:r>
        <w:t>. Popis datového modelu systému</w:t>
      </w:r>
    </w:p>
    <w:p w14:paraId="43AA624D" w14:textId="2691E1D2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 w:rsidR="00A1346B">
        <w:rPr>
          <w:noProof/>
        </w:rPr>
        <w:t>5</w:t>
      </w:r>
      <w:r>
        <w:t>: Lezecká cesta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7D888E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9E9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ezecká cesta</w:t>
            </w:r>
          </w:p>
        </w:tc>
      </w:tr>
      <w:tr w:rsidR="00A27C90" w:rsidRPr="00071EED" w14:paraId="3E469267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88AA3" w14:textId="77777777" w:rsidR="00A27C90" w:rsidRPr="00071EED" w:rsidRDefault="00A27C90" w:rsidP="00F67EC9">
            <w:r w:rsidRPr="00071EED">
              <w:t>Charakteristika:</w:t>
            </w:r>
          </w:p>
          <w:p w14:paraId="07BB7A11" w14:textId="1E0A537C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lezeckou cestu</w:t>
            </w:r>
          </w:p>
        </w:tc>
      </w:tr>
      <w:tr w:rsidR="00A27C90" w:rsidRPr="00071EED" w14:paraId="121E56E8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B440C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25A1731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8ADE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3D2B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80DAD" w14:textId="77777777" w:rsidR="00A27C90" w:rsidRPr="00071EED" w:rsidRDefault="00A27C90" w:rsidP="00F67EC9">
            <w:r>
              <w:t>Identifikátor lezecké cesty</w:t>
            </w:r>
          </w:p>
        </w:tc>
      </w:tr>
      <w:tr w:rsidR="00A27C90" w:rsidRPr="00071EED" w14:paraId="4800076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6A56" w14:textId="77777777" w:rsidR="00A27C90" w:rsidRDefault="00A27C90" w:rsidP="00F67EC9">
            <w: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1406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197FA" w14:textId="77777777" w:rsidR="00A27C90" w:rsidRDefault="00A27C90" w:rsidP="00F67EC9">
            <w:r>
              <w:t>Název cesty</w:t>
            </w:r>
          </w:p>
        </w:tc>
      </w:tr>
      <w:tr w:rsidR="00A27C90" w:rsidRPr="00071EED" w14:paraId="1391C41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882A9" w14:textId="77777777" w:rsidR="00A27C90" w:rsidRDefault="00A27C90" w:rsidP="00F67EC9">
            <w:r>
              <w:t>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9667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D7BC4" w14:textId="77777777" w:rsidR="00A27C90" w:rsidRDefault="00A27C90" w:rsidP="00F67EC9">
            <w:r>
              <w:t>Délka cesty v metrech</w:t>
            </w:r>
          </w:p>
        </w:tc>
      </w:tr>
      <w:tr w:rsidR="00A27C90" w:rsidRPr="00071EED" w14:paraId="701B5B8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BFDBE" w14:textId="77777777" w:rsidR="00A27C90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250F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9FA7D" w14:textId="77777777" w:rsidR="00A27C90" w:rsidRDefault="00A27C90" w:rsidP="00F67EC9">
            <w:r>
              <w:t xml:space="preserve">Obtížnost cesty, např. </w:t>
            </w:r>
            <w:proofErr w:type="gramStart"/>
            <w:r>
              <w:t>6a</w:t>
            </w:r>
            <w:proofErr w:type="gramEnd"/>
            <w:r>
              <w:t>, 5b+</w:t>
            </w:r>
          </w:p>
        </w:tc>
      </w:tr>
      <w:tr w:rsidR="00A27C90" w:rsidRPr="00071EED" w14:paraId="07C7F02B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6818" w14:textId="77777777" w:rsidR="00A27C90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A5755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51FF7" w14:textId="77777777" w:rsidR="00A27C90" w:rsidRDefault="00A27C90" w:rsidP="00F67EC9">
            <w:r>
              <w:t>Zajištění cesty, slovně řečeno</w:t>
            </w:r>
          </w:p>
        </w:tc>
      </w:tr>
      <w:tr w:rsidR="00A27C90" w:rsidRPr="00071EED" w14:paraId="51322B8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6642" w14:textId="77777777" w:rsidR="00A27C90" w:rsidRDefault="00A27C90" w:rsidP="00F67EC9">
            <w:r>
              <w:t>Sty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0B424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B8B77" w14:textId="77777777" w:rsidR="00A27C90" w:rsidRDefault="00A27C90" w:rsidP="00F67EC9">
            <w:r>
              <w:t>V jakém stylu se cesta leze. Například převis, technická atd.</w:t>
            </w:r>
          </w:p>
        </w:tc>
      </w:tr>
      <w:tr w:rsidR="00A27C90" w:rsidRPr="00071EED" w14:paraId="34B88ED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C7E9D" w14:textId="77777777" w:rsidR="00A27C90" w:rsidRDefault="00A27C90" w:rsidP="00F67EC9">
            <w:r>
              <w:t>Typ ces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1F2BA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(20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98B10" w14:textId="77777777" w:rsidR="00A27C90" w:rsidRDefault="00A27C90" w:rsidP="00F67EC9">
            <w:r>
              <w:t xml:space="preserve">Slovně řečeno, jestli se jedná o </w:t>
            </w:r>
            <w:proofErr w:type="spellStart"/>
            <w:r>
              <w:t>boulder</w:t>
            </w:r>
            <w:proofErr w:type="spellEnd"/>
            <w:r>
              <w:t>, nebo cestu</w:t>
            </w:r>
          </w:p>
        </w:tc>
      </w:tr>
      <w:tr w:rsidR="00A27C90" w:rsidRPr="00071EED" w14:paraId="6A9CE6C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CF0DA" w14:textId="77777777" w:rsidR="00A27C90" w:rsidRPr="00071EED" w:rsidRDefault="00A27C90" w:rsidP="00F67EC9">
            <w:proofErr w:type="spellStart"/>
            <w:r>
              <w:t>IDLokac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AE41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9C7A4" w14:textId="77777777" w:rsidR="00A27C90" w:rsidRPr="00071EED" w:rsidRDefault="00A27C90" w:rsidP="00F67EC9">
            <w:r>
              <w:t xml:space="preserve"> Identifikátor lokace</w:t>
            </w:r>
          </w:p>
        </w:tc>
      </w:tr>
    </w:tbl>
    <w:p w14:paraId="204F02A4" w14:textId="77777777" w:rsidR="00A27C90" w:rsidRPr="00CC1A79" w:rsidRDefault="00A27C90" w:rsidP="00A27C90"/>
    <w:p w14:paraId="122521F3" w14:textId="66BF5086" w:rsidR="00A27C90" w:rsidRDefault="00A27C90" w:rsidP="00A27C90">
      <w:pPr>
        <w:pStyle w:val="Titulek"/>
        <w:jc w:val="center"/>
      </w:pPr>
      <w:r>
        <w:t xml:space="preserve">Tabulka </w:t>
      </w:r>
      <w:r w:rsidR="00A1346B">
        <w:rPr>
          <w:noProof/>
        </w:rPr>
        <w:t>6</w:t>
      </w:r>
      <w:r>
        <w:t>: Uživatel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0DB4CDF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42EFC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Uživatel</w:t>
            </w:r>
          </w:p>
        </w:tc>
      </w:tr>
      <w:tr w:rsidR="00A27C90" w:rsidRPr="00071EED" w14:paraId="4344F2E5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0B9E3" w14:textId="77777777" w:rsidR="00A27C90" w:rsidRPr="00071EED" w:rsidRDefault="00A27C90" w:rsidP="00F67EC9">
            <w:r w:rsidRPr="00071EED">
              <w:t>Charakteristika:</w:t>
            </w:r>
          </w:p>
          <w:p w14:paraId="2A88201E" w14:textId="7C2FF4CA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profil uživatele</w:t>
            </w:r>
          </w:p>
        </w:tc>
      </w:tr>
      <w:tr w:rsidR="00A27C90" w:rsidRPr="00071EED" w14:paraId="3F2E1ECC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27066B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1D8756A8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04F79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5CD37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EA546" w14:textId="77777777" w:rsidR="00A27C90" w:rsidRPr="00071EED" w:rsidRDefault="00A27C90" w:rsidP="00F67EC9">
            <w:r>
              <w:t>Identifikátor uživatele</w:t>
            </w:r>
          </w:p>
        </w:tc>
      </w:tr>
      <w:tr w:rsidR="00A27C90" w:rsidRPr="00071EED" w14:paraId="459E78B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37E8" w14:textId="77777777" w:rsidR="00A27C90" w:rsidRPr="00071EED" w:rsidRDefault="00A27C90" w:rsidP="00F67EC9">
            <w:r>
              <w:t>Jmén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1A70E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B3F4" w14:textId="77777777" w:rsidR="00A27C90" w:rsidRPr="00071EED" w:rsidRDefault="00A27C90" w:rsidP="00F67EC9">
            <w:r>
              <w:t xml:space="preserve"> Jméno uživatele</w:t>
            </w:r>
          </w:p>
        </w:tc>
      </w:tr>
      <w:tr w:rsidR="00A27C90" w:rsidRPr="00071EED" w14:paraId="2E2ECBA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B20CF" w14:textId="77777777" w:rsidR="00A27C90" w:rsidRPr="00071EED" w:rsidRDefault="00A27C90" w:rsidP="00F67EC9">
            <w:r>
              <w:t>E-mai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694D7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8EED3" w14:textId="77777777" w:rsidR="00A27C90" w:rsidRPr="00071EED" w:rsidRDefault="00A27C90" w:rsidP="00F67EC9">
            <w:r>
              <w:t xml:space="preserve">Připojený </w:t>
            </w:r>
            <w:proofErr w:type="gramStart"/>
            <w:r>
              <w:t>E-mail</w:t>
            </w:r>
            <w:proofErr w:type="gramEnd"/>
            <w:r>
              <w:t xml:space="preserve"> uživatele</w:t>
            </w:r>
          </w:p>
        </w:tc>
      </w:tr>
      <w:tr w:rsidR="00A27C90" w:rsidRPr="00071EED" w14:paraId="0B3282F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78595" w14:textId="77777777" w:rsidR="00A27C90" w:rsidRPr="00071EED" w:rsidRDefault="00A27C90" w:rsidP="00F67EC9">
            <w:r>
              <w:t>Hesl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CA5" w14:textId="77777777" w:rsidR="00A27C90" w:rsidRPr="00071EED" w:rsidRDefault="00A27C90" w:rsidP="00F67EC9">
            <w:pPr>
              <w:jc w:val="center"/>
            </w:pPr>
            <w:proofErr w:type="spellStart"/>
            <w:r>
              <w:t>Hash</w:t>
            </w:r>
            <w:proofErr w:type="spellEnd"/>
            <w:r>
              <w:t xml:space="preserve"> hesla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A5C6" w14:textId="77777777" w:rsidR="00A27C90" w:rsidRPr="00071EED" w:rsidRDefault="00A27C90" w:rsidP="00F67EC9"/>
        </w:tc>
      </w:tr>
      <w:tr w:rsidR="00A27C90" w:rsidRPr="00071EED" w14:paraId="7DD9A9A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7C029" w14:textId="77777777" w:rsidR="00A27C90" w:rsidRDefault="00A27C90" w:rsidP="00F67EC9">
            <w:r>
              <w:t>Profilový obrázek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3AABB" w14:textId="77777777" w:rsidR="00A27C90" w:rsidRDefault="00A27C90" w:rsidP="00F67EC9">
            <w:pPr>
              <w:jc w:val="center"/>
            </w:pPr>
            <w:r>
              <w:t>LONGBLOB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98680" w14:textId="77777777" w:rsidR="00A27C90" w:rsidRPr="00071EED" w:rsidRDefault="00A27C90" w:rsidP="00F67EC9">
            <w:r>
              <w:t>Profilový obrázek uživatele v binární podobě</w:t>
            </w:r>
          </w:p>
        </w:tc>
      </w:tr>
      <w:tr w:rsidR="00A27C90" w:rsidRPr="00071EED" w14:paraId="23E7694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F2F23" w14:textId="77777777" w:rsidR="00A27C90" w:rsidRDefault="00A27C90" w:rsidP="00F67EC9">
            <w:proofErr w:type="spellStart"/>
            <w:r>
              <w:t>IDHodnoceni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00AB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8B0E8" w14:textId="77777777" w:rsidR="00A27C90" w:rsidRDefault="00A27C90" w:rsidP="00F67EC9">
            <w:r>
              <w:t>Identifikátor hodnocení</w:t>
            </w:r>
          </w:p>
        </w:tc>
      </w:tr>
    </w:tbl>
    <w:p w14:paraId="7FBDCC8F" w14:textId="77777777" w:rsidR="00A27C90" w:rsidRDefault="00A27C90" w:rsidP="00A27C90"/>
    <w:p w14:paraId="2F5D8402" w14:textId="598C9ED2" w:rsidR="00A27C90" w:rsidRPr="00CC1A79" w:rsidRDefault="00A27C90" w:rsidP="00A27C90">
      <w:pPr>
        <w:pStyle w:val="Titulek"/>
        <w:jc w:val="center"/>
      </w:pPr>
      <w:r>
        <w:rPr>
          <w:caps/>
        </w:rPr>
        <w:br w:type="column"/>
      </w:r>
      <w:r>
        <w:lastRenderedPageBreak/>
        <w:t>Tabulka</w:t>
      </w:r>
      <w:r w:rsidR="00A1346B">
        <w:rPr>
          <w:noProof/>
        </w:rPr>
        <w:t xml:space="preserve"> 7</w:t>
      </w:r>
      <w:r>
        <w:t>: Hodnocení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18D2C55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E1685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Hodnocení</w:t>
            </w:r>
          </w:p>
        </w:tc>
      </w:tr>
      <w:tr w:rsidR="00A27C90" w14:paraId="0BCAE828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91FA0" w14:textId="77777777" w:rsidR="00A27C90" w:rsidRPr="00071EED" w:rsidRDefault="00A27C90" w:rsidP="00F67EC9">
            <w:r w:rsidRPr="00071EED">
              <w:t>Charakteristika:</w:t>
            </w:r>
          </w:p>
          <w:p w14:paraId="526F1D7B" w14:textId="2EE97218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hodnocení dané lezecké cesty</w:t>
            </w:r>
          </w:p>
        </w:tc>
      </w:tr>
      <w:tr w:rsidR="00A27C90" w14:paraId="5CCDE81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8EC4D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3068096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CA07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46F8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7BC1B" w14:textId="77777777" w:rsidR="00A27C90" w:rsidRPr="00071EED" w:rsidRDefault="00A27C90" w:rsidP="00F67EC9">
            <w:r>
              <w:t xml:space="preserve">Identifikátor hodnocení </w:t>
            </w:r>
          </w:p>
        </w:tc>
      </w:tr>
      <w:tr w:rsidR="00A27C90" w14:paraId="41BADC1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DE46D" w14:textId="77777777" w:rsidR="00A27C90" w:rsidRPr="00071EED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0F6E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A6F4" w14:textId="77777777" w:rsidR="00A27C90" w:rsidRPr="00071EED" w:rsidRDefault="00A27C90" w:rsidP="00F67EC9">
            <w:r>
              <w:t>hodnocení, zdali je obtížnost odpovídající, v hvězdičkách</w:t>
            </w:r>
          </w:p>
        </w:tc>
      </w:tr>
      <w:tr w:rsidR="00A27C90" w14:paraId="11E6A4D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97B14" w14:textId="77777777" w:rsidR="00A27C90" w:rsidRPr="00071EED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6E40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9219" w14:textId="77777777" w:rsidR="00A27C90" w:rsidRPr="00071EED" w:rsidRDefault="00A27C90" w:rsidP="00F67EC9">
            <w:r>
              <w:t>hodnocení, zdá-li je bezpečnost odpovídající, v hvězdičkách</w:t>
            </w:r>
          </w:p>
        </w:tc>
      </w:tr>
      <w:tr w:rsidR="00A27C90" w14:paraId="290224F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C60B" w14:textId="77777777" w:rsidR="00A27C90" w:rsidRPr="00071EED" w:rsidRDefault="00A27C90" w:rsidP="00F67EC9">
            <w:r>
              <w:t>Chy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7555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AEF7C" w14:textId="77777777" w:rsidR="00A27C90" w:rsidRPr="00071EED" w:rsidRDefault="00A27C90" w:rsidP="00F67EC9">
            <w:r>
              <w:t>hodnocení chytů cesty, v hvězdičkách</w:t>
            </w:r>
          </w:p>
        </w:tc>
      </w:tr>
      <w:tr w:rsidR="00A27C90" w14:paraId="7B09B19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0E50E" w14:textId="77777777" w:rsidR="00A27C90" w:rsidRDefault="00A27C90" w:rsidP="00F67EC9">
            <w:r>
              <w:t>Dostup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3550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EEC4" w14:textId="77777777" w:rsidR="00A27C90" w:rsidRPr="00071EED" w:rsidRDefault="00A27C90" w:rsidP="00F67EC9">
            <w:r>
              <w:t>hodnocení přístupu k cestě</w:t>
            </w:r>
          </w:p>
        </w:tc>
      </w:tr>
      <w:tr w:rsidR="00A27C90" w14:paraId="48E63E3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C645" w14:textId="77777777" w:rsidR="00A27C90" w:rsidRDefault="00A27C90" w:rsidP="00F67EC9">
            <w:proofErr w:type="spellStart"/>
            <w:r>
              <w:t>IDUzivatel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2BCC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1E5B6" w14:textId="77777777" w:rsidR="00A27C90" w:rsidRPr="00071EED" w:rsidRDefault="00A27C90" w:rsidP="00F67EC9">
            <w:r>
              <w:t>identifikátor uživatele, tvůrce hodnocení</w:t>
            </w:r>
          </w:p>
        </w:tc>
      </w:tr>
      <w:tr w:rsidR="00A27C90" w14:paraId="66FCA77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F902" w14:textId="77777777" w:rsidR="00A27C90" w:rsidRDefault="00A27C90" w:rsidP="00F67EC9">
            <w:proofErr w:type="spellStart"/>
            <w:r>
              <w:t>IDCesty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69593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E5B2" w14:textId="77777777" w:rsidR="00A27C90" w:rsidRPr="00071EED" w:rsidRDefault="00A27C90" w:rsidP="00F67EC9">
            <w:r>
              <w:t>identifikátor cesty</w:t>
            </w:r>
          </w:p>
        </w:tc>
      </w:tr>
    </w:tbl>
    <w:p w14:paraId="05B17D37" w14:textId="77777777" w:rsidR="00A27C90" w:rsidRDefault="00A27C90" w:rsidP="00A27C90"/>
    <w:p w14:paraId="051D5990" w14:textId="11657027" w:rsidR="00A27C90" w:rsidRDefault="00A27C90" w:rsidP="00A27C90">
      <w:pPr>
        <w:pStyle w:val="Titulek"/>
        <w:jc w:val="center"/>
      </w:pPr>
      <w:r>
        <w:t xml:space="preserve">Tabulka </w:t>
      </w:r>
      <w:r w:rsidR="00A1346B">
        <w:rPr>
          <w:noProof/>
        </w:rPr>
        <w:t>8</w:t>
      </w:r>
      <w:r>
        <w:t>: Lokace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20A6FD0D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18D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okace</w:t>
            </w:r>
          </w:p>
        </w:tc>
      </w:tr>
      <w:tr w:rsidR="00A27C90" w14:paraId="73B17C71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6A574" w14:textId="77777777" w:rsidR="00A27C90" w:rsidRPr="00071EED" w:rsidRDefault="00A27C90" w:rsidP="00F67EC9">
            <w:r w:rsidRPr="00071EED">
              <w:t>Charakteristika:</w:t>
            </w:r>
          </w:p>
          <w:p w14:paraId="4E4622CA" w14:textId="43AC4937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lokaci dané cesty</w:t>
            </w:r>
          </w:p>
        </w:tc>
      </w:tr>
      <w:tr w:rsidR="00A27C90" w14:paraId="4706990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FEBD1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47AC9D0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87A60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BABD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D01D8" w14:textId="77777777" w:rsidR="00A27C90" w:rsidRPr="00071EED" w:rsidRDefault="00A27C90" w:rsidP="00F67EC9">
            <w:r>
              <w:t>Identifikátor lokace</w:t>
            </w:r>
          </w:p>
        </w:tc>
      </w:tr>
      <w:tr w:rsidR="00A27C90" w14:paraId="7863A433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0DC0D" w14:textId="77777777" w:rsidR="00A27C90" w:rsidRPr="00071EED" w:rsidRDefault="00A27C90" w:rsidP="00F67EC9">
            <w:r>
              <w:rPr>
                <w:u w:val="single"/>
              </w:rP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6B5A3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32308" w14:textId="77777777" w:rsidR="00A27C90" w:rsidRPr="00071EED" w:rsidRDefault="00A27C90" w:rsidP="00F67EC9">
            <w:r>
              <w:t>Název lokace</w:t>
            </w:r>
          </w:p>
        </w:tc>
      </w:tr>
      <w:tr w:rsidR="00A27C90" w14:paraId="54AD322D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F1E82" w14:textId="77777777" w:rsidR="00A27C90" w:rsidRPr="00071EED" w:rsidRDefault="00A27C90" w:rsidP="00F67EC9">
            <w:r>
              <w:rPr>
                <w:u w:val="single"/>
              </w:rPr>
              <w:t>Zeměpisná šíř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21CF1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FD40D5" w14:textId="77777777" w:rsidR="00A27C90" w:rsidRPr="00071EED" w:rsidRDefault="00A27C90" w:rsidP="00F67EC9">
            <w:r>
              <w:t>zeměpisná šířka dané lokace</w:t>
            </w:r>
          </w:p>
        </w:tc>
      </w:tr>
      <w:tr w:rsidR="00A27C90" w14:paraId="6DF42F0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AB97F" w14:textId="77777777" w:rsidR="00A27C90" w:rsidRPr="00071EED" w:rsidRDefault="00A27C90" w:rsidP="00F67EC9">
            <w:r>
              <w:rPr>
                <w:u w:val="single"/>
              </w:rPr>
              <w:t>Zeměpisná 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B0C1E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793F" w14:textId="77777777" w:rsidR="00A27C90" w:rsidRPr="00071EED" w:rsidRDefault="00A27C90" w:rsidP="00F67EC9">
            <w:r>
              <w:t>zeměpisná délka dané lokace</w:t>
            </w:r>
          </w:p>
        </w:tc>
      </w:tr>
    </w:tbl>
    <w:p w14:paraId="1E3E918B" w14:textId="77777777" w:rsidR="00A27C90" w:rsidRPr="005A249A" w:rsidRDefault="00A27C90" w:rsidP="00A27C90">
      <w:pPr>
        <w:rPr>
          <w:u w:val="single"/>
        </w:rPr>
      </w:pPr>
    </w:p>
    <w:p w14:paraId="616237E4" w14:textId="77777777" w:rsidR="00A27C90" w:rsidRDefault="00A27C90" w:rsidP="00A27C90">
      <w:pPr>
        <w:pStyle w:val="Nadpis2"/>
      </w:pPr>
      <w:bookmarkStart w:id="16" w:name="_Toc6230024"/>
      <w:r>
        <w:lastRenderedPageBreak/>
        <w:t>Realizace UC</w:t>
      </w:r>
      <w:bookmarkEnd w:id="16"/>
    </w:p>
    <w:p w14:paraId="2F45CDA1" w14:textId="77777777" w:rsidR="00F5585A" w:rsidRDefault="00F5585A" w:rsidP="00F5585A">
      <w:pPr>
        <w:keepNext/>
      </w:pPr>
      <w:r>
        <w:rPr>
          <w:noProof/>
        </w:rPr>
        <w:drawing>
          <wp:inline distT="0" distB="0" distL="0" distR="0" wp14:anchorId="13CE2188" wp14:editId="5A46ED45">
            <wp:extent cx="5756910" cy="5396230"/>
            <wp:effectExtent l="57150" t="0" r="53340" b="109220"/>
            <wp:docPr id="373806356" name="Obrázek 1" descr="Obsah obrázku text, diagram, Paralelní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06356" name="Obrázek 1" descr="Obsah obrázku text, diagram, Paralelní, snímek obrazovky&#10;&#10;Popis byl vytvořen automaticky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396230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56045F" w14:textId="7EF8A412" w:rsidR="00F5585A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7</w:t>
      </w:r>
      <w:r>
        <w:fldChar w:fldCharType="end"/>
      </w:r>
      <w:r>
        <w:t xml:space="preserve"> Sekvenční diagram pro UC Přidání Nové Cesty</w:t>
      </w:r>
    </w:p>
    <w:p w14:paraId="10FC5735" w14:textId="77777777" w:rsidR="00F5585A" w:rsidRDefault="00F5585A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534EE86" w14:textId="77777777" w:rsidR="00F5585A" w:rsidRDefault="00F5585A" w:rsidP="00F5585A">
      <w:pPr>
        <w:pStyle w:val="Titulek"/>
        <w:keepNext/>
        <w:jc w:val="center"/>
      </w:pPr>
      <w:r>
        <w:rPr>
          <w:noProof/>
        </w:rPr>
        <w:lastRenderedPageBreak/>
        <w:drawing>
          <wp:inline distT="0" distB="0" distL="0" distR="0" wp14:anchorId="5A755FF1" wp14:editId="2692E8D3">
            <wp:extent cx="6167887" cy="4079240"/>
            <wp:effectExtent l="57150" t="0" r="61595" b="111760"/>
            <wp:docPr id="840655030" name="Obrázek 2" descr="Obsah obrázku text, diagram, Paralelní, Plá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655030" name="Obrázek 2" descr="Obsah obrázku text, diagram, Paralelní, Plán&#10;&#10;Popis byl vytvořen automaticky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129" cy="408270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60F02" w14:textId="52E16A6A" w:rsidR="00A27C90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8</w:t>
      </w:r>
      <w:r>
        <w:fldChar w:fldCharType="end"/>
      </w:r>
      <w:r>
        <w:t xml:space="preserve"> Sekvenční diagram pro UC Hodnotit Cesty</w:t>
      </w:r>
    </w:p>
    <w:p w14:paraId="40B2C69D" w14:textId="1CEFE553" w:rsidR="00A1346B" w:rsidRDefault="00A1346B" w:rsidP="00A1346B">
      <w:pPr>
        <w:pStyle w:val="Nadpis2"/>
      </w:pPr>
      <w:r>
        <w:t>Aktivitní diagram</w:t>
      </w:r>
    </w:p>
    <w:p w14:paraId="6CF17649" w14:textId="77777777" w:rsidR="00A1346B" w:rsidRDefault="00A1346B" w:rsidP="00A1346B">
      <w:pPr>
        <w:keepNext/>
        <w:jc w:val="center"/>
      </w:pPr>
      <w:r>
        <w:rPr>
          <w:noProof/>
        </w:rPr>
        <w:drawing>
          <wp:inline distT="0" distB="0" distL="0" distR="0" wp14:anchorId="46D0F062" wp14:editId="13B59A21">
            <wp:extent cx="6116128" cy="2644775"/>
            <wp:effectExtent l="57150" t="0" r="56515" b="117475"/>
            <wp:docPr id="2086369915" name="Obrázek 5" descr="Obsah obrázku diagram, snímek obrazovky, řada/pruh,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369915" name="Obrázek 5" descr="Obsah obrázku diagram, snímek obrazovky, řada/pruh, text&#10;&#10;Popis byl vytvořen automaticky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810" cy="2648962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30C36A" w14:textId="47C3114B" w:rsidR="00A1346B" w:rsidRPr="00A1346B" w:rsidRDefault="00A1346B" w:rsidP="00A1346B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 Aktivitní diagram</w:t>
      </w:r>
    </w:p>
    <w:p w14:paraId="1AF28C74" w14:textId="77777777" w:rsidR="00A27C90" w:rsidRDefault="00A27C90" w:rsidP="00A27C90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AB0E18A" w14:textId="77777777" w:rsidR="008C3376" w:rsidRPr="008C3376" w:rsidRDefault="008C3376" w:rsidP="008C3376"/>
    <w:p w14:paraId="3258CF6F" w14:textId="77777777" w:rsidR="008C3376" w:rsidRDefault="008C3376" w:rsidP="008C3376">
      <w:pPr>
        <w:keepNext/>
        <w:jc w:val="center"/>
      </w:pPr>
      <w:r>
        <w:rPr>
          <w:noProof/>
        </w:rPr>
        <w:drawing>
          <wp:inline distT="0" distB="0" distL="0" distR="0" wp14:anchorId="58B83192" wp14:editId="7FB7BBDA">
            <wp:extent cx="4245095" cy="7668883"/>
            <wp:effectExtent l="57150" t="0" r="60325" b="123190"/>
            <wp:docPr id="1255487016" name="Obrázek 1" descr="Obsah obrázku text, diagram, Paralelní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87016" name="Obrázek 1" descr="Obsah obrázku text, diagram, Paralelní, snímek obrazovky&#10;&#10;Popis byl vytvořen automaticky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044" cy="7703116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446054" w14:textId="323ECC2E" w:rsidR="008C3376" w:rsidRPr="008C3376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0</w:t>
      </w:r>
      <w:r>
        <w:fldChar w:fldCharType="end"/>
      </w:r>
      <w:r>
        <w:t xml:space="preserve"> Hlavní obrazovka aplikace</w:t>
      </w:r>
    </w:p>
    <w:p w14:paraId="0A57B50C" w14:textId="77777777" w:rsidR="008C3376" w:rsidRDefault="008C3376" w:rsidP="008C337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26B0284" wp14:editId="3EF775F3">
            <wp:extent cx="4227616" cy="7615690"/>
            <wp:effectExtent l="57150" t="0" r="59055" b="118745"/>
            <wp:docPr id="1227706918" name="Obrázek 2" descr="Obsah obrázku text, snímek obrazovky, diagram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706918" name="Obrázek 2" descr="Obsah obrázku text, snímek obrazovky, diagram, Paralelní&#10;&#10;Popis byl vytvořen automaticky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7843" cy="765212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2BE0B9" w14:textId="21E5B7AC" w:rsidR="00A27C90" w:rsidRPr="00A426CE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1</w:t>
      </w:r>
      <w:r>
        <w:fldChar w:fldCharType="end"/>
      </w:r>
      <w:r>
        <w:t xml:space="preserve"> Obrazovka při vytváření hodnocení</w:t>
      </w:r>
    </w:p>
    <w:p w14:paraId="174C31F0" w14:textId="77777777" w:rsidR="001121A6" w:rsidRPr="00A27C90" w:rsidRDefault="001121A6" w:rsidP="00A27C90"/>
    <w:sectPr w:rsidR="001121A6" w:rsidRPr="00A27C90" w:rsidSect="00A00A35">
      <w:footerReference w:type="even" r:id="rId21"/>
      <w:footerReference w:type="default" r:id="rId22"/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91A6A" w14:textId="77777777" w:rsidR="00A00A35" w:rsidRDefault="00A00A35" w:rsidP="00C328FE">
      <w:r>
        <w:separator/>
      </w:r>
    </w:p>
  </w:endnote>
  <w:endnote w:type="continuationSeparator" w:id="0">
    <w:p w14:paraId="2D7561D0" w14:textId="77777777" w:rsidR="00A00A35" w:rsidRDefault="00A00A35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282876532"/>
      <w:docPartObj>
        <w:docPartGallery w:val="Page Numbers (Bottom of Page)"/>
        <w:docPartUnique/>
      </w:docPartObj>
    </w:sdtPr>
    <w:sdtContent>
      <w:p w14:paraId="294552B2" w14:textId="77777777" w:rsidR="00A27C90" w:rsidRDefault="00A27C90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3823766" w14:textId="77777777" w:rsidR="00A27C90" w:rsidRDefault="00A27C90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441838167"/>
      <w:docPartObj>
        <w:docPartGallery w:val="Page Numbers (Bottom of Page)"/>
        <w:docPartUnique/>
      </w:docPartObj>
    </w:sdtPr>
    <w:sdtContent>
      <w:p w14:paraId="73AF6DC9" w14:textId="77777777" w:rsidR="00A27C90" w:rsidRDefault="00A27C90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2C13A232" w14:textId="77777777" w:rsidR="00A27C90" w:rsidRDefault="00A27C90" w:rsidP="00C328FE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E9CC3" w14:textId="77777777" w:rsidR="00A00A35" w:rsidRDefault="00A00A35" w:rsidP="00C328FE">
      <w:r>
        <w:separator/>
      </w:r>
    </w:p>
  </w:footnote>
  <w:footnote w:type="continuationSeparator" w:id="0">
    <w:p w14:paraId="6444460A" w14:textId="77777777" w:rsidR="00A00A35" w:rsidRDefault="00A00A35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EED"/>
    <w:rsid w:val="00096868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2099"/>
    <w:rsid w:val="001A7C99"/>
    <w:rsid w:val="001B77E4"/>
    <w:rsid w:val="001C0059"/>
    <w:rsid w:val="001C0FFE"/>
    <w:rsid w:val="001D0DA9"/>
    <w:rsid w:val="001F01C3"/>
    <w:rsid w:val="002019B5"/>
    <w:rsid w:val="00233B9E"/>
    <w:rsid w:val="00235AF1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3E53E8"/>
    <w:rsid w:val="00412138"/>
    <w:rsid w:val="004353DB"/>
    <w:rsid w:val="00435EC1"/>
    <w:rsid w:val="00455C79"/>
    <w:rsid w:val="0046263C"/>
    <w:rsid w:val="004863A9"/>
    <w:rsid w:val="00496243"/>
    <w:rsid w:val="00497BD2"/>
    <w:rsid w:val="004A0211"/>
    <w:rsid w:val="004A5BDF"/>
    <w:rsid w:val="004D45EC"/>
    <w:rsid w:val="004F0B65"/>
    <w:rsid w:val="004F717A"/>
    <w:rsid w:val="00504CA7"/>
    <w:rsid w:val="0050770D"/>
    <w:rsid w:val="00562AF3"/>
    <w:rsid w:val="005A249A"/>
    <w:rsid w:val="005A6824"/>
    <w:rsid w:val="005C360B"/>
    <w:rsid w:val="00607A9D"/>
    <w:rsid w:val="0062616B"/>
    <w:rsid w:val="006419DC"/>
    <w:rsid w:val="00641A34"/>
    <w:rsid w:val="0065071B"/>
    <w:rsid w:val="00670D69"/>
    <w:rsid w:val="00675E74"/>
    <w:rsid w:val="00687080"/>
    <w:rsid w:val="006B6F0D"/>
    <w:rsid w:val="006B760C"/>
    <w:rsid w:val="006D04CA"/>
    <w:rsid w:val="007078CF"/>
    <w:rsid w:val="00707F71"/>
    <w:rsid w:val="007129AA"/>
    <w:rsid w:val="00722E02"/>
    <w:rsid w:val="00742A34"/>
    <w:rsid w:val="007617EB"/>
    <w:rsid w:val="007719DD"/>
    <w:rsid w:val="00780843"/>
    <w:rsid w:val="00784F5F"/>
    <w:rsid w:val="007C53B4"/>
    <w:rsid w:val="007F50BB"/>
    <w:rsid w:val="007F7486"/>
    <w:rsid w:val="00803127"/>
    <w:rsid w:val="008243EE"/>
    <w:rsid w:val="00830A59"/>
    <w:rsid w:val="00837C04"/>
    <w:rsid w:val="008474BC"/>
    <w:rsid w:val="008570AC"/>
    <w:rsid w:val="008749FC"/>
    <w:rsid w:val="008912D1"/>
    <w:rsid w:val="00891C1C"/>
    <w:rsid w:val="008A096C"/>
    <w:rsid w:val="008C3376"/>
    <w:rsid w:val="008E35B6"/>
    <w:rsid w:val="00915412"/>
    <w:rsid w:val="00931AC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A35"/>
    <w:rsid w:val="00A00F1F"/>
    <w:rsid w:val="00A0234F"/>
    <w:rsid w:val="00A131A3"/>
    <w:rsid w:val="00A1346B"/>
    <w:rsid w:val="00A155F0"/>
    <w:rsid w:val="00A27C90"/>
    <w:rsid w:val="00A3546E"/>
    <w:rsid w:val="00A426CE"/>
    <w:rsid w:val="00A6458D"/>
    <w:rsid w:val="00A96A33"/>
    <w:rsid w:val="00AC3A5A"/>
    <w:rsid w:val="00AC7270"/>
    <w:rsid w:val="00AF286F"/>
    <w:rsid w:val="00B14694"/>
    <w:rsid w:val="00B822B3"/>
    <w:rsid w:val="00B95C87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E2BEA"/>
    <w:rsid w:val="00CF1F59"/>
    <w:rsid w:val="00CF338D"/>
    <w:rsid w:val="00D02E5F"/>
    <w:rsid w:val="00D17C2E"/>
    <w:rsid w:val="00D25DE3"/>
    <w:rsid w:val="00D365D8"/>
    <w:rsid w:val="00D56638"/>
    <w:rsid w:val="00D66AAB"/>
    <w:rsid w:val="00DB19EC"/>
    <w:rsid w:val="00DB7F19"/>
    <w:rsid w:val="00DF3D34"/>
    <w:rsid w:val="00E02BEF"/>
    <w:rsid w:val="00E07F6F"/>
    <w:rsid w:val="00E148BE"/>
    <w:rsid w:val="00E162EC"/>
    <w:rsid w:val="00E325DA"/>
    <w:rsid w:val="00E467BE"/>
    <w:rsid w:val="00E75152"/>
    <w:rsid w:val="00E96309"/>
    <w:rsid w:val="00EA4A08"/>
    <w:rsid w:val="00F0438A"/>
    <w:rsid w:val="00F24CA9"/>
    <w:rsid w:val="00F5585A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eParagraph">
    <w:name w:val="Table Paragraph"/>
    <w:basedOn w:val="Normln"/>
    <w:uiPriority w:val="1"/>
    <w:qFormat/>
    <w:rsid w:val="00DF3D34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  <w:style w:type="paragraph" w:styleId="Nzev">
    <w:name w:val="Title"/>
    <w:basedOn w:val="Normln"/>
    <w:next w:val="Normln"/>
    <w:link w:val="NzevChar"/>
    <w:uiPriority w:val="10"/>
    <w:qFormat/>
    <w:rsid w:val="00AC727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C727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21</Pages>
  <Words>2111</Words>
  <Characters>12459</Characters>
  <Application>Microsoft Office Word</Application>
  <DocSecurity>0</DocSecurity>
  <Lines>103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Michal Těšík</cp:lastModifiedBy>
  <cp:revision>58</cp:revision>
  <dcterms:created xsi:type="dcterms:W3CDTF">2019-01-24T09:36:00Z</dcterms:created>
  <dcterms:modified xsi:type="dcterms:W3CDTF">2024-04-27T19:18:00Z</dcterms:modified>
</cp:coreProperties>
</file>